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AE79CB" w14:textId="327AA344"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50E13CF8" wp14:editId="27A0230A">
                <wp:simplePos x="0" y="0"/>
                <wp:positionH relativeFrom="column">
                  <wp:posOffset>-76200</wp:posOffset>
                </wp:positionH>
                <wp:positionV relativeFrom="paragraph">
                  <wp:posOffset>0</wp:posOffset>
                </wp:positionV>
                <wp:extent cx="6334125" cy="819150"/>
                <wp:effectExtent l="0" t="0" r="28575" b="19050"/>
                <wp:wrapNone/>
                <wp:docPr id="1" name="Snip Diagonal Corner Rectangle 1"/>
                <wp:cNvGraphicFramePr/>
                <a:graphic xmlns:a="http://schemas.openxmlformats.org/drawingml/2006/main">
                  <a:graphicData uri="http://schemas.microsoft.com/office/word/2010/wordprocessingShape">
                    <wps:wsp>
                      <wps:cNvSpPr/>
                      <wps:spPr>
                        <a:xfrm>
                          <a:off x="0" y="0"/>
                          <a:ext cx="6334125" cy="81915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E779D76" w14:textId="77777777" w:rsidR="007D6B00" w:rsidRDefault="007E16BB" w:rsidP="000D32C3">
                            <w:pPr>
                              <w:jc w:val="center"/>
                              <w:rPr>
                                <w:rStyle w:val="IntenseReference"/>
                                <w:sz w:val="40"/>
                                <w:u w:val="none"/>
                              </w:rPr>
                            </w:pPr>
                            <w:r>
                              <w:rPr>
                                <w:rStyle w:val="IntenseReference"/>
                                <w:sz w:val="40"/>
                                <w:u w:val="none"/>
                              </w:rPr>
                              <w:t xml:space="preserve">LAB 1: Measuring the V-I Characteristics </w:t>
                            </w:r>
                          </w:p>
                          <w:p w14:paraId="552C84AA" w14:textId="737C9BF3" w:rsidR="007E16BB" w:rsidRPr="00DB6FF1" w:rsidRDefault="007E16BB" w:rsidP="000D32C3">
                            <w:pPr>
                              <w:jc w:val="center"/>
                              <w:rPr>
                                <w:color w:val="FF0000"/>
                              </w:rPr>
                            </w:pPr>
                            <w:r>
                              <w:rPr>
                                <w:rStyle w:val="IntenseReference"/>
                                <w:sz w:val="40"/>
                                <w:u w:val="none"/>
                              </w:rPr>
                              <w:t>of a Di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0E13CF8" id="Snip Diagonal Corner Rectangle 1" o:spid="_x0000_s1026" style="position:absolute;left:0;text-align:left;margin-left:-6pt;margin-top:0;width:498.75pt;height:6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8191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" adj="-11796480,,5400" path="m,l6197597,r136528,136528l6334125,819150r,l136528,819150,,682622,,xe" filled="f" strokecolor="#243f60 [1604]" strokeweight="2pt">
                <v:stroke joinstyle="miter"/>
                <v:formulas/>
                <v:path arrowok="t" o:connecttype="custom" o:connectlocs="0,0;6197597,0;6334125,136528;6334125,819150;6334125,819150;136528,819150;0,682622;0,0" o:connectangles="0,0,0,0,0,0,0,0" textboxrect="0,0,6334125,819150"/>
                <v:textbox>
                  <w:txbxContent>
                    <w:p w14:paraId="0E779D76" w14:textId="77777777" w:rsidR="007D6B00" w:rsidRDefault="007E16BB" w:rsidP="000D32C3">
                      <w:pPr>
                        <w:jc w:val="center"/>
                        <w:rPr>
                          <w:rStyle w:val="IntenseReference"/>
                          <w:sz w:val="40"/>
                          <w:u w:val="none"/>
                        </w:rPr>
                      </w:pPr>
                      <w:r>
                        <w:rPr>
                          <w:rStyle w:val="IntenseReference"/>
                          <w:sz w:val="40"/>
                          <w:u w:val="none"/>
                        </w:rPr>
                        <w:t xml:space="preserve">LAB 1: Measuring the V-I Characteristics </w:t>
                      </w:r>
                    </w:p>
                    <w:p w14:paraId="552C84AA" w14:textId="737C9BF3" w:rsidR="007E16BB" w:rsidRPr="00DB6FF1" w:rsidRDefault="007E16BB" w:rsidP="000D32C3">
                      <w:pPr>
                        <w:jc w:val="center"/>
                        <w:rPr>
                          <w:color w:val="FF0000"/>
                        </w:rPr>
                      </w:pPr>
                      <w:r>
                        <w:rPr>
                          <w:rStyle w:val="IntenseReference"/>
                          <w:sz w:val="40"/>
                          <w:u w:val="none"/>
                        </w:rPr>
                        <w:t>of a Diode</w:t>
                      </w:r>
                    </w:p>
                  </w:txbxContent>
                </v:textbox>
              </v:shape>
            </w:pict>
          </mc:Fallback>
        </mc:AlternateContent>
      </w:r>
    </w:p>
    <w:p w14:paraId="168338B7" w14:textId="77777777" w:rsidR="00616614" w:rsidRDefault="00616614" w:rsidP="00442F24">
      <w:pPr>
        <w:jc w:val="center"/>
        <w:rPr>
          <w:rStyle w:val="IntenseReference"/>
          <w:sz w:val="40"/>
          <w:u w:val="none"/>
        </w:rPr>
      </w:pPr>
    </w:p>
    <w:p w14:paraId="43238166" w14:textId="77777777"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14:paraId="2BB41178" w14:textId="3F4C1EF9" w:rsidR="00A356E7" w:rsidRDefault="00AF1F98" w:rsidP="00A356E7">
      <w:pPr>
        <w:rPr>
          <w:b/>
          <w:sz w:val="28"/>
          <w:szCs w:val="28"/>
        </w:rPr>
      </w:pPr>
      <w:r w:rsidRPr="002C391D">
        <w:rPr>
          <w:b/>
          <w:sz w:val="28"/>
          <w:szCs w:val="28"/>
        </w:rPr>
        <w:t>Date:</w:t>
      </w:r>
      <w:r w:rsidRPr="002C391D">
        <w:rPr>
          <w:b/>
          <w:sz w:val="28"/>
          <w:szCs w:val="28"/>
        </w:rPr>
        <w:tab/>
      </w:r>
      <w:r w:rsidRPr="002C391D">
        <w:rPr>
          <w:b/>
          <w:sz w:val="28"/>
          <w:szCs w:val="28"/>
        </w:rPr>
        <w:tab/>
      </w:r>
      <w:r w:rsidR="00A356E7">
        <w:rPr>
          <w:b/>
          <w:sz w:val="28"/>
          <w:szCs w:val="28"/>
        </w:rPr>
        <w:tab/>
      </w:r>
      <w:r w:rsidR="00A356E7">
        <w:rPr>
          <w:b/>
          <w:sz w:val="28"/>
          <w:szCs w:val="28"/>
        </w:rPr>
        <w:tab/>
      </w:r>
      <w:r w:rsidR="00A356E7">
        <w:rPr>
          <w:b/>
          <w:sz w:val="28"/>
          <w:szCs w:val="28"/>
        </w:rPr>
        <w:tab/>
      </w:r>
      <w:r w:rsidR="00A356E7">
        <w:rPr>
          <w:b/>
          <w:sz w:val="28"/>
          <w:szCs w:val="28"/>
        </w:rPr>
        <w:tab/>
      </w:r>
      <w:r w:rsidR="00A356E7">
        <w:rPr>
          <w:b/>
          <w:sz w:val="28"/>
          <w:szCs w:val="28"/>
        </w:rPr>
        <w:tab/>
      </w:r>
      <w:r w:rsidR="00A356E7">
        <w:rPr>
          <w:b/>
          <w:sz w:val="28"/>
          <w:szCs w:val="28"/>
        </w:rPr>
        <w:tab/>
      </w:r>
      <w:r w:rsidRPr="002C391D">
        <w:rPr>
          <w:b/>
          <w:sz w:val="28"/>
          <w:szCs w:val="28"/>
        </w:rPr>
        <w:t>Reg</w:t>
      </w:r>
      <w:r w:rsidR="00A356E7">
        <w:rPr>
          <w:b/>
          <w:sz w:val="28"/>
          <w:szCs w:val="28"/>
        </w:rPr>
        <w:t>.#</w:t>
      </w:r>
    </w:p>
    <w:p w14:paraId="7DD2B385" w14:textId="77777777" w:rsidR="00A356E7" w:rsidRPr="00A356E7" w:rsidRDefault="00A356E7" w:rsidP="00A356E7">
      <w:pPr>
        <w:rPr>
          <w:b/>
          <w:sz w:val="28"/>
          <w:szCs w:val="28"/>
        </w:rPr>
      </w:pPr>
    </w:p>
    <w:p w14:paraId="561474EF" w14:textId="4CA371D5"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14:paraId="69D6D135" w14:textId="1D115B8A" w:rsidR="000319CD" w:rsidRDefault="000319CD" w:rsidP="000319CD">
      <w:pPr>
        <w:pStyle w:val="Heading2"/>
        <w:numPr>
          <w:ilvl w:val="0"/>
          <w:numId w:val="44"/>
        </w:numPr>
        <w:rPr>
          <w:rFonts w:ascii="Times New Roman" w:eastAsia="MS Mincho" w:hAnsi="Times New Roman" w:cs="Times New Roman"/>
          <w:b w:val="0"/>
          <w:bCs w:val="0"/>
          <w:color w:val="auto"/>
          <w:sz w:val="28"/>
          <w:szCs w:val="28"/>
        </w:rPr>
      </w:pPr>
      <w:r w:rsidRPr="000319CD">
        <w:rPr>
          <w:rFonts w:ascii="Times New Roman" w:eastAsia="MS Mincho" w:hAnsi="Times New Roman" w:cs="Times New Roman"/>
          <w:b w:val="0"/>
          <w:bCs w:val="0"/>
          <w:color w:val="auto"/>
          <w:sz w:val="28"/>
          <w:szCs w:val="28"/>
        </w:rPr>
        <w:t>To experimentally measure the V-I charact</w:t>
      </w:r>
      <w:r>
        <w:rPr>
          <w:rFonts w:ascii="Times New Roman" w:eastAsia="MS Mincho" w:hAnsi="Times New Roman" w:cs="Times New Roman"/>
          <w:b w:val="0"/>
          <w:bCs w:val="0"/>
          <w:color w:val="auto"/>
          <w:sz w:val="28"/>
          <w:szCs w:val="28"/>
        </w:rPr>
        <w:t>eristics of a diode</w:t>
      </w:r>
      <w:r w:rsidR="00975976">
        <w:rPr>
          <w:rFonts w:ascii="Times New Roman" w:eastAsia="MS Mincho" w:hAnsi="Times New Roman" w:cs="Times New Roman"/>
          <w:b w:val="0"/>
          <w:bCs w:val="0"/>
          <w:color w:val="auto"/>
          <w:sz w:val="28"/>
          <w:szCs w:val="28"/>
        </w:rPr>
        <w:t xml:space="preserve"> </w:t>
      </w:r>
      <w:r>
        <w:rPr>
          <w:rFonts w:ascii="Times New Roman" w:eastAsia="MS Mincho" w:hAnsi="Times New Roman" w:cs="Times New Roman"/>
          <w:b w:val="0"/>
          <w:bCs w:val="0"/>
          <w:color w:val="auto"/>
          <w:sz w:val="28"/>
          <w:szCs w:val="28"/>
        </w:rPr>
        <w:t xml:space="preserve">and </w:t>
      </w:r>
      <w:r w:rsidRPr="000319CD">
        <w:rPr>
          <w:rFonts w:ascii="Times New Roman" w:eastAsia="MS Mincho" w:hAnsi="Times New Roman" w:cs="Times New Roman"/>
          <w:b w:val="0"/>
          <w:bCs w:val="0"/>
          <w:color w:val="auto"/>
          <w:sz w:val="28"/>
          <w:szCs w:val="28"/>
        </w:rPr>
        <w:t>generate its plot.</w:t>
      </w:r>
    </w:p>
    <w:p w14:paraId="7124DD08" w14:textId="1351980C" w:rsidR="0072617E" w:rsidRPr="0072617E" w:rsidRDefault="00E947B0" w:rsidP="000319CD">
      <w:pPr>
        <w:pStyle w:val="Heading2"/>
      </w:pPr>
      <w:r w:rsidRPr="00E947B0">
        <w:t>SUGGESTED READING:</w:t>
      </w:r>
    </w:p>
    <w:p w14:paraId="7714BBE3" w14:textId="5F108AA2" w:rsidR="00BE1D75" w:rsidRPr="002B787D" w:rsidRDefault="00D93FBF" w:rsidP="000319CD">
      <w:pPr>
        <w:pStyle w:val="ListParagraph"/>
        <w:numPr>
          <w:ilvl w:val="1"/>
          <w:numId w:val="13"/>
        </w:numPr>
        <w:rPr>
          <w:rStyle w:val="Hyperlink"/>
          <w:color w:val="auto"/>
          <w:u w:val="none"/>
        </w:rPr>
      </w:pPr>
      <w:hyperlink r:id="rId11" w:history="1">
        <w:r w:rsidR="000319CD" w:rsidRPr="002B787D">
          <w:t xml:space="preserve">Chapter 2: “p-n diodes”, </w:t>
        </w:r>
        <w:r w:rsidR="000319CD" w:rsidRPr="002B787D">
          <w:rPr>
            <w:i/>
          </w:rPr>
          <w:t>introductory Electronic Devices and Circuits by Paynter.</w:t>
        </w:r>
      </w:hyperlink>
    </w:p>
    <w:p w14:paraId="7178E7E7" w14:textId="5840740A" w:rsidR="000319CD" w:rsidRDefault="000319CD" w:rsidP="0072617E">
      <w:pPr>
        <w:pStyle w:val="ListParagraph"/>
        <w:numPr>
          <w:ilvl w:val="0"/>
          <w:numId w:val="11"/>
        </w:numPr>
      </w:pPr>
      <w:r>
        <w:t>Datasheet : 1N4007 Diode</w:t>
      </w:r>
    </w:p>
    <w:p w14:paraId="46656D3F" w14:textId="4F62753C" w:rsidR="00DE3BE8" w:rsidRDefault="00D93FBF" w:rsidP="00DE3BE8">
      <w:pPr>
        <w:pStyle w:val="ListParagraph"/>
        <w:numPr>
          <w:ilvl w:val="0"/>
          <w:numId w:val="11"/>
        </w:numPr>
      </w:pPr>
      <w:hyperlink r:id="rId12" w:history="1">
        <w:r w:rsidR="00DE3BE8" w:rsidRPr="009F49E1">
          <w:rPr>
            <w:rStyle w:val="Hyperlink"/>
          </w:rPr>
          <w:t>https://learn.sparkfun.com/tutorials/diodes/real-diode-characteristics</w:t>
        </w:r>
      </w:hyperlink>
    </w:p>
    <w:p w14:paraId="3C1CEC1E" w14:textId="1F3BAD08" w:rsidR="00DE3BE8" w:rsidRDefault="00D93FBF" w:rsidP="00DE3BE8">
      <w:pPr>
        <w:pStyle w:val="ListParagraph"/>
        <w:numPr>
          <w:ilvl w:val="0"/>
          <w:numId w:val="11"/>
        </w:numPr>
      </w:pPr>
      <w:hyperlink r:id="rId13" w:history="1">
        <w:r w:rsidR="00DE3BE8" w:rsidRPr="009F49E1">
          <w:rPr>
            <w:rStyle w:val="Hyperlink"/>
          </w:rPr>
          <w:t>http://www.electronics-tutorials.ws/diode/diode_3.html</w:t>
        </w:r>
      </w:hyperlink>
    </w:p>
    <w:p w14:paraId="7E2848E0" w14:textId="3B100742" w:rsidR="00DE3BE8" w:rsidRDefault="00DE3BE8" w:rsidP="003675C6">
      <w:pPr>
        <w:pStyle w:val="ListParagraph"/>
      </w:pPr>
    </w:p>
    <w:p w14:paraId="6A80A5CB" w14:textId="775C4BC5" w:rsidR="003675C6" w:rsidRPr="006D6807" w:rsidRDefault="003675C6" w:rsidP="003675C6">
      <w:pPr>
        <w:pStyle w:val="ListParagraph"/>
      </w:pPr>
      <w:r>
        <w:t xml:space="preserve">Please read through all the suggested reading before you come to </w:t>
      </w:r>
      <w:r w:rsidR="000E2C5C">
        <w:t xml:space="preserve">the </w:t>
      </w:r>
      <w:r>
        <w:t>lab.</w:t>
      </w:r>
    </w:p>
    <w:p w14:paraId="646556A7" w14:textId="1F22CB13" w:rsidR="00A40D3C" w:rsidRDefault="00A40D3C" w:rsidP="00442F24">
      <w:pPr>
        <w:pStyle w:val="Heading2"/>
      </w:pPr>
      <w:r>
        <w:t>EQUIPMENT AND COMPONENTS:</w:t>
      </w:r>
    </w:p>
    <w:p w14:paraId="1EBA32D1" w14:textId="6B1958BD" w:rsidR="000319CD" w:rsidRDefault="000319CD" w:rsidP="00844A6F">
      <w:pPr>
        <w:pStyle w:val="ListParagraph"/>
        <w:numPr>
          <w:ilvl w:val="0"/>
          <w:numId w:val="14"/>
        </w:numPr>
      </w:pPr>
      <w:r>
        <w:t>Basic Circuits Training Board</w:t>
      </w:r>
    </w:p>
    <w:p w14:paraId="683C2FD9" w14:textId="7656B5FC" w:rsidR="00CD7DF7" w:rsidRDefault="000319CD" w:rsidP="00844A6F">
      <w:pPr>
        <w:pStyle w:val="ListParagraph"/>
        <w:numPr>
          <w:ilvl w:val="0"/>
          <w:numId w:val="14"/>
        </w:numPr>
      </w:pPr>
      <w:r>
        <w:t>1N4007 Diode</w:t>
      </w:r>
    </w:p>
    <w:p w14:paraId="68049350" w14:textId="3E6FD463" w:rsidR="000319CD" w:rsidRDefault="000319CD" w:rsidP="00844A6F">
      <w:pPr>
        <w:pStyle w:val="ListParagraph"/>
        <w:numPr>
          <w:ilvl w:val="0"/>
          <w:numId w:val="14"/>
        </w:numPr>
      </w:pPr>
      <w:r>
        <w:t>Jumper Wires</w:t>
      </w:r>
    </w:p>
    <w:p w14:paraId="12944B18" w14:textId="33E2BB50" w:rsidR="000319CD" w:rsidRDefault="000319CD" w:rsidP="00844A6F">
      <w:pPr>
        <w:pStyle w:val="ListParagraph"/>
        <w:numPr>
          <w:ilvl w:val="0"/>
          <w:numId w:val="14"/>
        </w:numPr>
      </w:pPr>
      <w:r>
        <w:t>Scope / DMM</w:t>
      </w:r>
    </w:p>
    <w:p w14:paraId="5E1181D4" w14:textId="0E9F19EA" w:rsidR="00E04622" w:rsidRDefault="00442F24" w:rsidP="00813B42">
      <w:pPr>
        <w:pStyle w:val="ListParagraph"/>
        <w:ind w:left="0"/>
        <w:rPr>
          <w:sz w:val="28"/>
          <w:szCs w:val="28"/>
        </w:rPr>
      </w:pPr>
      <w:r>
        <w:t>-------------------------------------------------</w:t>
      </w:r>
      <w:r w:rsidR="005E7305">
        <w:t>------------------------------------</w:t>
      </w:r>
      <w:r w:rsidR="00813B42">
        <w:t>--------------------------------</w:t>
      </w:r>
    </w:p>
    <w:p w14:paraId="60AE7F00" w14:textId="2283DB53" w:rsidR="000319CD" w:rsidRDefault="000319CD" w:rsidP="00575A64">
      <w:pPr>
        <w:autoSpaceDE w:val="0"/>
        <w:autoSpaceDN w:val="0"/>
        <w:adjustRightInd w:val="0"/>
        <w:jc w:val="both"/>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P-N</w:t>
      </w:r>
      <w:r w:rsidRPr="000319CD">
        <w:rPr>
          <w:rFonts w:asciiTheme="majorHAnsi" w:eastAsiaTheme="majorEastAsia" w:hAnsiTheme="majorHAnsi" w:cstheme="majorBidi"/>
          <w:b/>
          <w:bCs/>
          <w:color w:val="4F81BD" w:themeColor="accent1"/>
          <w:sz w:val="26"/>
          <w:szCs w:val="26"/>
        </w:rPr>
        <w:t xml:space="preserve"> Junction Diode:</w:t>
      </w:r>
    </w:p>
    <w:p w14:paraId="214B0CCD" w14:textId="7B197505" w:rsidR="000319CD" w:rsidRPr="00A356E7" w:rsidRDefault="000319CD" w:rsidP="00575A64">
      <w:pPr>
        <w:autoSpaceDE w:val="0"/>
        <w:autoSpaceDN w:val="0"/>
        <w:adjustRightInd w:val="0"/>
        <w:jc w:val="both"/>
      </w:pPr>
      <w:r w:rsidRPr="00A356E7">
        <w:t xml:space="preserve">A Diode is a semi-conductor device created by combining a p-type semiconductor material with an n-type semiconductor material. This results in the formation of a p-n junction (Fig </w:t>
      </w:r>
      <w:r w:rsidR="00833537" w:rsidRPr="00A356E7">
        <w:t>1</w:t>
      </w:r>
      <w:r w:rsidRPr="00A356E7">
        <w:t>.1).</w:t>
      </w:r>
    </w:p>
    <w:p w14:paraId="5F3AEE73" w14:textId="75724073" w:rsidR="000319CD" w:rsidRDefault="00A356E7" w:rsidP="00A356E7">
      <w:pPr>
        <w:autoSpaceDE w:val="0"/>
        <w:autoSpaceDN w:val="0"/>
        <w:adjustRightInd w:val="0"/>
        <w:jc w:val="both"/>
        <w:rPr>
          <w:sz w:val="28"/>
          <w:szCs w:val="28"/>
        </w:rPr>
      </w:pPr>
      <w:r w:rsidRPr="000319CD">
        <w:rPr>
          <w:noProof/>
          <w:sz w:val="28"/>
          <w:szCs w:val="28"/>
        </w:rPr>
        <w:drawing>
          <wp:anchor distT="0" distB="0" distL="114300" distR="114300" simplePos="0" relativeHeight="251710464" behindDoc="1" locked="0" layoutInCell="1" allowOverlap="1" wp14:anchorId="3937F758" wp14:editId="7B047C4D">
            <wp:simplePos x="0" y="0"/>
            <wp:positionH relativeFrom="column">
              <wp:posOffset>3931920</wp:posOffset>
            </wp:positionH>
            <wp:positionV relativeFrom="paragraph">
              <wp:posOffset>211455</wp:posOffset>
            </wp:positionV>
            <wp:extent cx="2450465" cy="838200"/>
            <wp:effectExtent l="0" t="0" r="6985" b="0"/>
            <wp:wrapThrough wrapText="bothSides">
              <wp:wrapPolygon edited="0">
                <wp:start x="0" y="0"/>
                <wp:lineTo x="0" y="21109"/>
                <wp:lineTo x="21494" y="21109"/>
                <wp:lineTo x="21494" y="0"/>
                <wp:lineTo x="0" y="0"/>
              </wp:wrapPolygon>
            </wp:wrapThrough>
            <wp:docPr id="3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50465" cy="83820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Pr="000319CD">
        <w:rPr>
          <w:noProof/>
          <w:sz w:val="28"/>
          <w:szCs w:val="28"/>
        </w:rPr>
        <w:drawing>
          <wp:anchor distT="0" distB="0" distL="114300" distR="114300" simplePos="0" relativeHeight="251709440" behindDoc="1" locked="0" layoutInCell="1" allowOverlap="1" wp14:anchorId="7725932A" wp14:editId="279970F8">
            <wp:simplePos x="0" y="0"/>
            <wp:positionH relativeFrom="column">
              <wp:posOffset>2026285</wp:posOffset>
            </wp:positionH>
            <wp:positionV relativeFrom="paragraph">
              <wp:posOffset>318135</wp:posOffset>
            </wp:positionV>
            <wp:extent cx="1901825" cy="800100"/>
            <wp:effectExtent l="0" t="0" r="3175" b="0"/>
            <wp:wrapThrough wrapText="bothSides">
              <wp:wrapPolygon edited="0">
                <wp:start x="0" y="0"/>
                <wp:lineTo x="0" y="21086"/>
                <wp:lineTo x="21420" y="21086"/>
                <wp:lineTo x="21420" y="0"/>
                <wp:lineTo x="0" y="0"/>
              </wp:wrapPolygon>
            </wp:wrapThrough>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01825" cy="80010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r w:rsidRPr="000319CD">
        <w:rPr>
          <w:noProof/>
          <w:sz w:val="28"/>
          <w:szCs w:val="28"/>
        </w:rPr>
        <w:drawing>
          <wp:anchor distT="0" distB="0" distL="114300" distR="114300" simplePos="0" relativeHeight="251708416" behindDoc="1" locked="0" layoutInCell="1" allowOverlap="1" wp14:anchorId="459AA6FE" wp14:editId="5A081982">
            <wp:simplePos x="0" y="0"/>
            <wp:positionH relativeFrom="column">
              <wp:posOffset>-122555</wp:posOffset>
            </wp:positionH>
            <wp:positionV relativeFrom="paragraph">
              <wp:posOffset>211455</wp:posOffset>
            </wp:positionV>
            <wp:extent cx="2175510" cy="1112520"/>
            <wp:effectExtent l="0" t="0" r="0" b="0"/>
            <wp:wrapThrough wrapText="bothSides">
              <wp:wrapPolygon edited="0">
                <wp:start x="0" y="0"/>
                <wp:lineTo x="0" y="21082"/>
                <wp:lineTo x="21373" y="21082"/>
                <wp:lineTo x="21373" y="0"/>
                <wp:lineTo x="0" y="0"/>
              </wp:wrapPolygon>
            </wp:wrapThrough>
            <wp:docPr id="3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75510" cy="1112520"/>
                    </a:xfrm>
                    <a:prstGeom prst="rect">
                      <a:avLst/>
                    </a:prstGeom>
                    <a:noFill/>
                    <a:ln>
                      <a:noFill/>
                    </a:ln>
                    <a:effectLst/>
                  </pic:spPr>
                </pic:pic>
              </a:graphicData>
            </a:graphic>
            <wp14:sizeRelH relativeFrom="margin">
              <wp14:pctWidth>0</wp14:pctWidth>
            </wp14:sizeRelH>
            <wp14:sizeRelV relativeFrom="margin">
              <wp14:pctHeight>0</wp14:pctHeight>
            </wp14:sizeRelV>
          </wp:anchor>
        </w:drawing>
      </w:r>
    </w:p>
    <w:p w14:paraId="72DA9EB8" w14:textId="77777777" w:rsidR="000319CD" w:rsidRDefault="000319CD" w:rsidP="00575A64">
      <w:pPr>
        <w:autoSpaceDE w:val="0"/>
        <w:autoSpaceDN w:val="0"/>
        <w:adjustRightInd w:val="0"/>
        <w:jc w:val="both"/>
        <w:rPr>
          <w:sz w:val="28"/>
          <w:szCs w:val="28"/>
        </w:rPr>
      </w:pPr>
    </w:p>
    <w:p w14:paraId="4807FD18" w14:textId="77777777" w:rsidR="000319CD" w:rsidRDefault="000319CD" w:rsidP="00575A64">
      <w:pPr>
        <w:autoSpaceDE w:val="0"/>
        <w:autoSpaceDN w:val="0"/>
        <w:adjustRightInd w:val="0"/>
        <w:jc w:val="both"/>
        <w:rPr>
          <w:sz w:val="28"/>
          <w:szCs w:val="28"/>
        </w:rPr>
      </w:pPr>
    </w:p>
    <w:p w14:paraId="510AB7E9" w14:textId="77777777" w:rsidR="00A356E7" w:rsidRPr="00A356E7" w:rsidRDefault="00A356E7" w:rsidP="00A356E7">
      <w:pPr>
        <w:jc w:val="center"/>
        <w:rPr>
          <w:b/>
          <w:bCs/>
          <w:i/>
          <w:iCs/>
        </w:rPr>
      </w:pPr>
      <w:r w:rsidRPr="00A356E7">
        <w:rPr>
          <w:b/>
          <w:bCs/>
          <w:i/>
          <w:iCs/>
        </w:rPr>
        <w:t>Fig 1.1: Diode representation</w:t>
      </w:r>
    </w:p>
    <w:p w14:paraId="2512845B" w14:textId="77777777" w:rsidR="00A356E7" w:rsidRDefault="00A356E7" w:rsidP="000319CD">
      <w:pPr>
        <w:autoSpaceDE w:val="0"/>
        <w:autoSpaceDN w:val="0"/>
        <w:adjustRightInd w:val="0"/>
        <w:jc w:val="both"/>
        <w:rPr>
          <w:sz w:val="28"/>
          <w:szCs w:val="28"/>
        </w:rPr>
      </w:pPr>
    </w:p>
    <w:p w14:paraId="05FD4996" w14:textId="4CF66F24" w:rsidR="000319CD" w:rsidRPr="00A356E7" w:rsidRDefault="000319CD" w:rsidP="000319CD">
      <w:pPr>
        <w:autoSpaceDE w:val="0"/>
        <w:autoSpaceDN w:val="0"/>
        <w:adjustRightInd w:val="0"/>
        <w:jc w:val="both"/>
      </w:pPr>
      <w:r w:rsidRPr="00A356E7">
        <w:t>A diode can be used in two modes:</w:t>
      </w:r>
    </w:p>
    <w:p w14:paraId="60FCA567" w14:textId="77777777" w:rsidR="000319CD" w:rsidRPr="00A356E7" w:rsidRDefault="000319CD" w:rsidP="00833537">
      <w:pPr>
        <w:pStyle w:val="ListParagraph"/>
        <w:numPr>
          <w:ilvl w:val="0"/>
          <w:numId w:val="47"/>
        </w:numPr>
        <w:autoSpaceDE w:val="0"/>
        <w:autoSpaceDN w:val="0"/>
        <w:adjustRightInd w:val="0"/>
        <w:jc w:val="both"/>
      </w:pPr>
      <w:r w:rsidRPr="00A356E7">
        <w:t>Forward bias</w:t>
      </w:r>
    </w:p>
    <w:p w14:paraId="57625D2C" w14:textId="77777777" w:rsidR="000319CD" w:rsidRPr="00A356E7" w:rsidRDefault="000319CD" w:rsidP="00833537">
      <w:pPr>
        <w:pStyle w:val="ListParagraph"/>
        <w:numPr>
          <w:ilvl w:val="0"/>
          <w:numId w:val="47"/>
        </w:numPr>
        <w:autoSpaceDE w:val="0"/>
        <w:autoSpaceDN w:val="0"/>
        <w:adjustRightInd w:val="0"/>
        <w:jc w:val="both"/>
      </w:pPr>
      <w:r w:rsidRPr="00A356E7">
        <w:t>Reverse bias</w:t>
      </w:r>
    </w:p>
    <w:p w14:paraId="739D4B61" w14:textId="3261915F" w:rsidR="000319CD" w:rsidRPr="00A356E7" w:rsidRDefault="000319CD" w:rsidP="000319CD">
      <w:pPr>
        <w:autoSpaceDE w:val="0"/>
        <w:autoSpaceDN w:val="0"/>
        <w:adjustRightInd w:val="0"/>
        <w:jc w:val="both"/>
      </w:pPr>
      <w:r w:rsidRPr="00A356E7">
        <w:t xml:space="preserve">Essentially, a diode acts as a </w:t>
      </w:r>
      <w:r w:rsidR="006425BB" w:rsidRPr="00A356E7">
        <w:t>one-way</w:t>
      </w:r>
      <w:r w:rsidRPr="00A356E7">
        <w:t xml:space="preserve"> switch. It allows the flow of current in only one direction</w:t>
      </w:r>
      <w:r w:rsidR="006425BB" w:rsidRPr="00A356E7">
        <w:t>.</w:t>
      </w:r>
    </w:p>
    <w:p w14:paraId="7461C5BE" w14:textId="77777777" w:rsidR="00833537" w:rsidRDefault="00833537" w:rsidP="000319CD">
      <w:pPr>
        <w:autoSpaceDE w:val="0"/>
        <w:autoSpaceDN w:val="0"/>
        <w:adjustRightInd w:val="0"/>
        <w:jc w:val="both"/>
        <w:rPr>
          <w:sz w:val="28"/>
          <w:szCs w:val="28"/>
        </w:rPr>
      </w:pPr>
    </w:p>
    <w:p w14:paraId="65EBED74" w14:textId="77777777" w:rsidR="00833537" w:rsidRDefault="00833537" w:rsidP="00575A64">
      <w:pPr>
        <w:autoSpaceDE w:val="0"/>
        <w:autoSpaceDN w:val="0"/>
        <w:adjustRightInd w:val="0"/>
        <w:jc w:val="both"/>
        <w:rPr>
          <w:sz w:val="28"/>
          <w:szCs w:val="28"/>
        </w:rPr>
      </w:pPr>
      <w:r w:rsidRPr="00833537">
        <w:rPr>
          <w:b/>
          <w:sz w:val="32"/>
          <w:szCs w:val="32"/>
        </w:rPr>
        <w:t>Forward Bias State:</w:t>
      </w:r>
      <w:r w:rsidRPr="00833537">
        <w:rPr>
          <w:sz w:val="28"/>
          <w:szCs w:val="28"/>
        </w:rPr>
        <w:t xml:space="preserve"> </w:t>
      </w:r>
    </w:p>
    <w:p w14:paraId="2701567B" w14:textId="6E9FCF2F" w:rsidR="000319CD" w:rsidRPr="00A356E7" w:rsidRDefault="00833537" w:rsidP="00575A64">
      <w:pPr>
        <w:autoSpaceDE w:val="0"/>
        <w:autoSpaceDN w:val="0"/>
        <w:adjustRightInd w:val="0"/>
        <w:jc w:val="both"/>
      </w:pPr>
      <w:r w:rsidRPr="00A356E7">
        <w:t xml:space="preserve">When the p-type material is at a greater potential with respect to the n-type material, the diode is said to </w:t>
      </w:r>
      <w:r w:rsidR="00A40CDE" w:rsidRPr="00A356E7">
        <w:t xml:space="preserve">be </w:t>
      </w:r>
      <w:r w:rsidRPr="00A356E7">
        <w:t xml:space="preserve">in </w:t>
      </w:r>
      <w:r w:rsidR="000E2C5C">
        <w:t xml:space="preserve">a </w:t>
      </w:r>
      <w:r w:rsidRPr="00A356E7">
        <w:t xml:space="preserve">forward bias state. In forward bias state, a diode acts as a short-circuit and allows the flow of current. Ideally, no voltage is dropped across the diode and it offers zero resistance to current flow. The width of </w:t>
      </w:r>
      <w:r w:rsidR="000E2C5C">
        <w:t xml:space="preserve">the </w:t>
      </w:r>
      <w:r w:rsidRPr="00A356E7">
        <w:t>depletion region effectively decreases to zero in forward bias state.</w:t>
      </w:r>
    </w:p>
    <w:p w14:paraId="795F7044" w14:textId="77777777" w:rsidR="00833537" w:rsidRDefault="00833537" w:rsidP="00575A64">
      <w:pPr>
        <w:autoSpaceDE w:val="0"/>
        <w:autoSpaceDN w:val="0"/>
        <w:adjustRightInd w:val="0"/>
        <w:jc w:val="both"/>
        <w:rPr>
          <w:sz w:val="28"/>
          <w:szCs w:val="28"/>
        </w:rPr>
      </w:pPr>
    </w:p>
    <w:p w14:paraId="5D62DAC3" w14:textId="77777777" w:rsidR="00833537" w:rsidRPr="00833537" w:rsidRDefault="00833537" w:rsidP="00575A64">
      <w:pPr>
        <w:autoSpaceDE w:val="0"/>
        <w:autoSpaceDN w:val="0"/>
        <w:adjustRightInd w:val="0"/>
        <w:jc w:val="both"/>
        <w:rPr>
          <w:b/>
          <w:sz w:val="30"/>
          <w:szCs w:val="28"/>
        </w:rPr>
      </w:pPr>
      <w:r w:rsidRPr="00833537">
        <w:rPr>
          <w:b/>
          <w:sz w:val="30"/>
          <w:szCs w:val="28"/>
        </w:rPr>
        <w:t>Reverse Bias State:</w:t>
      </w:r>
    </w:p>
    <w:p w14:paraId="346F40A2" w14:textId="13996D2D" w:rsidR="00833537" w:rsidRPr="00A356E7" w:rsidRDefault="00833537" w:rsidP="00575A64">
      <w:pPr>
        <w:autoSpaceDE w:val="0"/>
        <w:autoSpaceDN w:val="0"/>
        <w:adjustRightInd w:val="0"/>
        <w:jc w:val="both"/>
      </w:pPr>
      <w:r w:rsidRPr="00A356E7">
        <w:t xml:space="preserve">When the p-type material is at </w:t>
      </w:r>
      <w:r w:rsidR="000E2C5C">
        <w:t xml:space="preserve">an </w:t>
      </w:r>
      <w:r w:rsidRPr="00A356E7">
        <w:t xml:space="preserve">equal or lower potential than the n-type material, the diode is said to be in reverse bias state. In </w:t>
      </w:r>
      <w:r w:rsidR="000E2C5C">
        <w:t xml:space="preserve">a </w:t>
      </w:r>
      <w:r w:rsidRPr="00A356E7">
        <w:t>reverse bias state</w:t>
      </w:r>
      <w:r w:rsidR="000E2C5C">
        <w:t>,</w:t>
      </w:r>
      <w:r w:rsidRPr="00A356E7">
        <w:t xml:space="preserve"> the diode acts as an open circuit and ideally does not allow any current flow through it.</w:t>
      </w:r>
    </w:p>
    <w:p w14:paraId="5CF407D5" w14:textId="77777777" w:rsidR="00833537" w:rsidRPr="00833537" w:rsidRDefault="00833537" w:rsidP="00833537">
      <w:pPr>
        <w:pStyle w:val="Heading1"/>
        <w:jc w:val="both"/>
        <w:rPr>
          <w:color w:val="4F81BD" w:themeColor="accent1"/>
        </w:rPr>
      </w:pPr>
      <w:r w:rsidRPr="00833537">
        <w:rPr>
          <w:color w:val="4F81BD" w:themeColor="accent1"/>
        </w:rPr>
        <w:t>The V-I curve of a Diode:</w:t>
      </w:r>
    </w:p>
    <w:p w14:paraId="18DD4CC6" w14:textId="7A828AD9" w:rsidR="00833537" w:rsidRDefault="006425BB" w:rsidP="00833537">
      <w:pPr>
        <w:jc w:val="both"/>
      </w:pPr>
      <w:r>
        <w:t xml:space="preserve">Fig 1.2 </w:t>
      </w:r>
      <w:r w:rsidR="006C2B18">
        <w:t>d</w:t>
      </w:r>
      <w:r w:rsidR="00833537">
        <w:t>escribes how the current through a diode varies with respect to a change in its applied voltage</w:t>
      </w:r>
      <w:r>
        <w:t>.</w:t>
      </w:r>
    </w:p>
    <w:p w14:paraId="7CD70BF6" w14:textId="77777777" w:rsidR="00833537" w:rsidRDefault="00833537" w:rsidP="00575A64">
      <w:pPr>
        <w:autoSpaceDE w:val="0"/>
        <w:autoSpaceDN w:val="0"/>
        <w:adjustRightInd w:val="0"/>
        <w:jc w:val="both"/>
        <w:rPr>
          <w:sz w:val="28"/>
          <w:szCs w:val="28"/>
        </w:rPr>
      </w:pPr>
      <w:r w:rsidRPr="00217313">
        <w:rPr>
          <w:noProof/>
        </w:rPr>
        <w:drawing>
          <wp:anchor distT="0" distB="0" distL="114300" distR="114300" simplePos="0" relativeHeight="251714560" behindDoc="1" locked="0" layoutInCell="1" allowOverlap="1" wp14:anchorId="5EAA27FE" wp14:editId="40CD200D">
            <wp:simplePos x="0" y="0"/>
            <wp:positionH relativeFrom="column">
              <wp:posOffset>887730</wp:posOffset>
            </wp:positionH>
            <wp:positionV relativeFrom="paragraph">
              <wp:posOffset>159385</wp:posOffset>
            </wp:positionV>
            <wp:extent cx="4396105" cy="2546985"/>
            <wp:effectExtent l="0" t="0" r="4445" b="5715"/>
            <wp:wrapTight wrapText="bothSides">
              <wp:wrapPolygon edited="0">
                <wp:start x="0" y="0"/>
                <wp:lineTo x="0" y="21487"/>
                <wp:lineTo x="21528" y="21487"/>
                <wp:lineTo x="21528" y="0"/>
                <wp:lineTo x="0" y="0"/>
              </wp:wrapPolygon>
            </wp:wrapTight>
            <wp:docPr id="51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3"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b="17242"/>
                    <a:stretch/>
                  </pic:blipFill>
                  <pic:spPr bwMode="auto">
                    <a:xfrm>
                      <a:off x="0" y="0"/>
                      <a:ext cx="4396105" cy="2546985"/>
                    </a:xfrm>
                    <a:prstGeom prst="rect">
                      <a:avLst/>
                    </a:prstGeom>
                    <a:noFill/>
                    <a:ln>
                      <a:noFill/>
                    </a:ln>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F2D9DF" w14:textId="77777777" w:rsidR="00833537" w:rsidRDefault="00833537" w:rsidP="00575A64">
      <w:pPr>
        <w:autoSpaceDE w:val="0"/>
        <w:autoSpaceDN w:val="0"/>
        <w:adjustRightInd w:val="0"/>
        <w:jc w:val="both"/>
        <w:rPr>
          <w:sz w:val="28"/>
          <w:szCs w:val="28"/>
        </w:rPr>
      </w:pPr>
    </w:p>
    <w:p w14:paraId="5F9D2371" w14:textId="77777777" w:rsidR="00833537" w:rsidRDefault="00833537" w:rsidP="00575A64">
      <w:pPr>
        <w:autoSpaceDE w:val="0"/>
        <w:autoSpaceDN w:val="0"/>
        <w:adjustRightInd w:val="0"/>
        <w:jc w:val="both"/>
        <w:rPr>
          <w:sz w:val="28"/>
          <w:szCs w:val="28"/>
        </w:rPr>
      </w:pPr>
    </w:p>
    <w:p w14:paraId="2A658151" w14:textId="77777777" w:rsidR="00833537" w:rsidRDefault="00833537" w:rsidP="00575A64">
      <w:pPr>
        <w:autoSpaceDE w:val="0"/>
        <w:autoSpaceDN w:val="0"/>
        <w:adjustRightInd w:val="0"/>
        <w:jc w:val="both"/>
        <w:rPr>
          <w:sz w:val="28"/>
          <w:szCs w:val="28"/>
        </w:rPr>
      </w:pPr>
    </w:p>
    <w:p w14:paraId="131EBD0C" w14:textId="77777777" w:rsidR="00833537" w:rsidRDefault="00833537" w:rsidP="00575A64">
      <w:pPr>
        <w:autoSpaceDE w:val="0"/>
        <w:autoSpaceDN w:val="0"/>
        <w:adjustRightInd w:val="0"/>
        <w:jc w:val="both"/>
        <w:rPr>
          <w:sz w:val="28"/>
          <w:szCs w:val="28"/>
        </w:rPr>
      </w:pPr>
    </w:p>
    <w:p w14:paraId="1D4726D1" w14:textId="77777777" w:rsidR="00833537" w:rsidRDefault="00833537" w:rsidP="00575A64">
      <w:pPr>
        <w:autoSpaceDE w:val="0"/>
        <w:autoSpaceDN w:val="0"/>
        <w:adjustRightInd w:val="0"/>
        <w:jc w:val="both"/>
        <w:rPr>
          <w:sz w:val="28"/>
          <w:szCs w:val="28"/>
        </w:rPr>
      </w:pPr>
    </w:p>
    <w:p w14:paraId="4DA8CEE8" w14:textId="77777777" w:rsidR="00833537" w:rsidRDefault="00833537" w:rsidP="00575A64">
      <w:pPr>
        <w:autoSpaceDE w:val="0"/>
        <w:autoSpaceDN w:val="0"/>
        <w:adjustRightInd w:val="0"/>
        <w:jc w:val="both"/>
        <w:rPr>
          <w:sz w:val="28"/>
          <w:szCs w:val="28"/>
        </w:rPr>
      </w:pPr>
    </w:p>
    <w:p w14:paraId="60166FD9" w14:textId="77777777" w:rsidR="00833537" w:rsidRDefault="00833537" w:rsidP="00575A64">
      <w:pPr>
        <w:autoSpaceDE w:val="0"/>
        <w:autoSpaceDN w:val="0"/>
        <w:adjustRightInd w:val="0"/>
        <w:jc w:val="both"/>
        <w:rPr>
          <w:sz w:val="28"/>
          <w:szCs w:val="28"/>
        </w:rPr>
      </w:pPr>
    </w:p>
    <w:p w14:paraId="57CDC24E" w14:textId="77777777" w:rsidR="00833537" w:rsidRDefault="00833537" w:rsidP="00575A64">
      <w:pPr>
        <w:autoSpaceDE w:val="0"/>
        <w:autoSpaceDN w:val="0"/>
        <w:adjustRightInd w:val="0"/>
        <w:jc w:val="both"/>
        <w:rPr>
          <w:sz w:val="28"/>
          <w:szCs w:val="28"/>
        </w:rPr>
      </w:pPr>
    </w:p>
    <w:p w14:paraId="0BA40873" w14:textId="77777777" w:rsidR="00833537" w:rsidRDefault="00833537" w:rsidP="00575A64">
      <w:pPr>
        <w:autoSpaceDE w:val="0"/>
        <w:autoSpaceDN w:val="0"/>
        <w:adjustRightInd w:val="0"/>
        <w:jc w:val="both"/>
        <w:rPr>
          <w:sz w:val="28"/>
          <w:szCs w:val="28"/>
        </w:rPr>
      </w:pPr>
    </w:p>
    <w:p w14:paraId="2EE4DCA6" w14:textId="77777777" w:rsidR="00833537" w:rsidRDefault="00833537" w:rsidP="00575A64">
      <w:pPr>
        <w:autoSpaceDE w:val="0"/>
        <w:autoSpaceDN w:val="0"/>
        <w:adjustRightInd w:val="0"/>
        <w:jc w:val="both"/>
        <w:rPr>
          <w:sz w:val="28"/>
          <w:szCs w:val="28"/>
        </w:rPr>
      </w:pPr>
    </w:p>
    <w:p w14:paraId="1CF1A0FA" w14:textId="77777777" w:rsidR="00833537" w:rsidRDefault="00833537" w:rsidP="00575A64">
      <w:pPr>
        <w:autoSpaceDE w:val="0"/>
        <w:autoSpaceDN w:val="0"/>
        <w:adjustRightInd w:val="0"/>
        <w:jc w:val="both"/>
        <w:rPr>
          <w:sz w:val="28"/>
          <w:szCs w:val="28"/>
        </w:rPr>
      </w:pPr>
    </w:p>
    <w:p w14:paraId="7CB95409" w14:textId="52DA2AAB" w:rsidR="00833537" w:rsidRDefault="00833537" w:rsidP="00575A64">
      <w:pPr>
        <w:autoSpaceDE w:val="0"/>
        <w:autoSpaceDN w:val="0"/>
        <w:adjustRightInd w:val="0"/>
        <w:jc w:val="both"/>
        <w:rPr>
          <w:sz w:val="28"/>
          <w:szCs w:val="28"/>
        </w:rPr>
      </w:pPr>
    </w:p>
    <w:p w14:paraId="61F7F2F6" w14:textId="77777777" w:rsidR="00A356E7" w:rsidRDefault="00A356E7" w:rsidP="00A356E7">
      <w:pPr>
        <w:jc w:val="center"/>
      </w:pPr>
    </w:p>
    <w:p w14:paraId="231276AB" w14:textId="165F52CB" w:rsidR="00A356E7" w:rsidRPr="00A356E7" w:rsidRDefault="00A356E7" w:rsidP="00A356E7">
      <w:pPr>
        <w:jc w:val="center"/>
        <w:rPr>
          <w:b/>
          <w:bCs/>
          <w:i/>
          <w:iCs/>
        </w:rPr>
      </w:pPr>
      <w:r w:rsidRPr="00A356E7">
        <w:rPr>
          <w:b/>
          <w:bCs/>
          <w:i/>
          <w:iCs/>
        </w:rPr>
        <w:t>Fig 1.2: V-I characteristics of an ideal diode, considering only forward voltage drop</w:t>
      </w:r>
    </w:p>
    <w:p w14:paraId="3CC7E409" w14:textId="77777777" w:rsidR="000E2C5C" w:rsidRDefault="000E2C5C" w:rsidP="00575A64">
      <w:pPr>
        <w:autoSpaceDE w:val="0"/>
        <w:autoSpaceDN w:val="0"/>
        <w:adjustRightInd w:val="0"/>
        <w:jc w:val="both"/>
      </w:pPr>
    </w:p>
    <w:p w14:paraId="6DAEC8A8" w14:textId="6A7C474A" w:rsidR="00833537" w:rsidRPr="00A356E7" w:rsidRDefault="00833537" w:rsidP="00575A64">
      <w:pPr>
        <w:autoSpaceDE w:val="0"/>
        <w:autoSpaceDN w:val="0"/>
        <w:adjustRightInd w:val="0"/>
        <w:jc w:val="both"/>
      </w:pPr>
      <w:r w:rsidRPr="00A356E7">
        <w:t>The ‘</w:t>
      </w:r>
      <w:r w:rsidRPr="00A356E7">
        <w:rPr>
          <w:color w:val="7030A0"/>
        </w:rPr>
        <w:t>Knee Voltage</w:t>
      </w:r>
      <w:r w:rsidRPr="00A356E7">
        <w:t>’ is the point where the junction barrier potential is overcome almost completely, and electrons begin to flow rapidly. It can vary from 0.7V to 1.5V in a real silicon diode, and from 0.3V to 0.6V in a Ge based diode. However, a real diode will not exhibit the same V-I characteristics, as we will find out during this experiment. This experiment will help you understand the characteristics of a real diode much better.</w:t>
      </w:r>
    </w:p>
    <w:p w14:paraId="6554D0F6" w14:textId="6E09011A" w:rsidR="00833537" w:rsidRPr="00833537" w:rsidRDefault="000E2C5C" w:rsidP="00833537">
      <w:pPr>
        <w:pStyle w:val="Heading1"/>
        <w:jc w:val="both"/>
        <w:rPr>
          <w:color w:val="4F81BD" w:themeColor="accent1"/>
        </w:rPr>
      </w:pPr>
      <w:r w:rsidRPr="00A356E7">
        <w:rPr>
          <w:noProof/>
          <w:color w:val="4F81BD" w:themeColor="accent1"/>
          <w:sz w:val="22"/>
          <w:szCs w:val="22"/>
        </w:rPr>
        <w:lastRenderedPageBreak/>
        <w:drawing>
          <wp:anchor distT="0" distB="0" distL="114300" distR="114300" simplePos="0" relativeHeight="251716608" behindDoc="1" locked="0" layoutInCell="1" allowOverlap="1" wp14:anchorId="771A0AC4" wp14:editId="42119CA7">
            <wp:simplePos x="0" y="0"/>
            <wp:positionH relativeFrom="column">
              <wp:posOffset>3332480</wp:posOffset>
            </wp:positionH>
            <wp:positionV relativeFrom="paragraph">
              <wp:posOffset>207645</wp:posOffset>
            </wp:positionV>
            <wp:extent cx="3027045" cy="2279650"/>
            <wp:effectExtent l="0" t="0" r="1905" b="6350"/>
            <wp:wrapTight wrapText="bothSides">
              <wp:wrapPolygon edited="0">
                <wp:start x="0" y="0"/>
                <wp:lineTo x="0" y="21480"/>
                <wp:lineTo x="21478" y="21480"/>
                <wp:lineTo x="2147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7045" cy="2279650"/>
                    </a:xfrm>
                    <a:prstGeom prst="rect">
                      <a:avLst/>
                    </a:prstGeom>
                    <a:noFill/>
                    <a:ln>
                      <a:noFill/>
                    </a:ln>
                  </pic:spPr>
                </pic:pic>
              </a:graphicData>
            </a:graphic>
            <wp14:sizeRelH relativeFrom="page">
              <wp14:pctWidth>0</wp14:pctWidth>
            </wp14:sizeRelH>
            <wp14:sizeRelV relativeFrom="page">
              <wp14:pctHeight>0</wp14:pctHeight>
            </wp14:sizeRelV>
          </wp:anchor>
        </w:drawing>
      </w:r>
      <w:r w:rsidR="00833537" w:rsidRPr="00833537">
        <w:rPr>
          <w:color w:val="4F81BD" w:themeColor="accent1"/>
        </w:rPr>
        <w:t xml:space="preserve">Procedure:      </w:t>
      </w:r>
    </w:p>
    <w:p w14:paraId="01E16362" w14:textId="77777777" w:rsidR="00833537" w:rsidRPr="00A356E7" w:rsidRDefault="00833537" w:rsidP="00833537">
      <w:pPr>
        <w:pStyle w:val="ListParagraph"/>
        <w:numPr>
          <w:ilvl w:val="0"/>
          <w:numId w:val="48"/>
        </w:numPr>
        <w:autoSpaceDE w:val="0"/>
        <w:autoSpaceDN w:val="0"/>
        <w:adjustRightInd w:val="0"/>
        <w:jc w:val="both"/>
      </w:pPr>
      <w:r w:rsidRPr="00A356E7">
        <w:t>Connect the diode to the variable power supply of the basic circuit trainer board in the following configuration:</w:t>
      </w:r>
    </w:p>
    <w:p w14:paraId="3EAE5D4D" w14:textId="77777777" w:rsidR="000319CD" w:rsidRPr="00A356E7" w:rsidRDefault="000319CD" w:rsidP="00575A64">
      <w:pPr>
        <w:autoSpaceDE w:val="0"/>
        <w:autoSpaceDN w:val="0"/>
        <w:adjustRightInd w:val="0"/>
        <w:jc w:val="both"/>
      </w:pPr>
    </w:p>
    <w:p w14:paraId="423E1D61" w14:textId="15D8FE7C" w:rsidR="00833537" w:rsidRPr="00A356E7" w:rsidRDefault="00833537" w:rsidP="00833537">
      <w:pPr>
        <w:pStyle w:val="ListParagraph"/>
        <w:numPr>
          <w:ilvl w:val="0"/>
          <w:numId w:val="49"/>
        </w:numPr>
        <w:autoSpaceDE w:val="0"/>
        <w:autoSpaceDN w:val="0"/>
        <w:adjustRightInd w:val="0"/>
        <w:jc w:val="both"/>
      </w:pPr>
      <w:r w:rsidRPr="00A356E7">
        <w:t>Increase the voltage from the variable voltage supply by a small step and measure the current through the diode using the scope’s DMM function</w:t>
      </w:r>
      <w:r w:rsidR="004A3EEA">
        <w:t>/DMM</w:t>
      </w:r>
      <w:r w:rsidRPr="00A356E7">
        <w:t>.</w:t>
      </w:r>
    </w:p>
    <w:p w14:paraId="63F9EAE0" w14:textId="77777777" w:rsidR="00833537" w:rsidRPr="00A356E7" w:rsidRDefault="00833537" w:rsidP="00833537">
      <w:pPr>
        <w:pStyle w:val="ListParagraph"/>
        <w:numPr>
          <w:ilvl w:val="0"/>
          <w:numId w:val="49"/>
        </w:numPr>
        <w:autoSpaceDE w:val="0"/>
        <w:autoSpaceDN w:val="0"/>
        <w:adjustRightInd w:val="0"/>
        <w:jc w:val="both"/>
      </w:pPr>
      <w:r w:rsidRPr="00A356E7">
        <w:t>The input voltage can be measured by connecting the voltmeter between the two green spots (i.e. in parallel with the source), and the current can be measured by connecting the ammeter between the two blue spots (i.e. in series with the diode).</w:t>
      </w:r>
    </w:p>
    <w:p w14:paraId="05B48F03" w14:textId="77777777" w:rsidR="00833537" w:rsidRPr="00A356E7" w:rsidRDefault="00833537" w:rsidP="00833537">
      <w:pPr>
        <w:pStyle w:val="ListParagraph"/>
        <w:numPr>
          <w:ilvl w:val="0"/>
          <w:numId w:val="49"/>
        </w:numPr>
        <w:autoSpaceDE w:val="0"/>
        <w:autoSpaceDN w:val="0"/>
        <w:adjustRightInd w:val="0"/>
        <w:jc w:val="both"/>
      </w:pPr>
      <w:r w:rsidRPr="00A356E7">
        <w:t>Repeat the process and record the values of voltage and current.</w:t>
      </w:r>
    </w:p>
    <w:p w14:paraId="5A3574BF" w14:textId="77777777" w:rsidR="00833537" w:rsidRPr="00A356E7" w:rsidRDefault="00833537" w:rsidP="00833537">
      <w:pPr>
        <w:pStyle w:val="ListParagraph"/>
        <w:numPr>
          <w:ilvl w:val="0"/>
          <w:numId w:val="49"/>
        </w:numPr>
        <w:autoSpaceDE w:val="0"/>
        <w:autoSpaceDN w:val="0"/>
        <w:adjustRightInd w:val="0"/>
        <w:jc w:val="both"/>
      </w:pPr>
      <w:r w:rsidRPr="00A356E7">
        <w:t>Similarly, connect the diode in the reverse bias configuration, and record the values of applied voltage and current in the reverse bias state.</w:t>
      </w:r>
    </w:p>
    <w:p w14:paraId="4FCCA11F" w14:textId="5E351535" w:rsidR="00833537" w:rsidRPr="00A356E7" w:rsidRDefault="00833537" w:rsidP="00833537">
      <w:pPr>
        <w:pStyle w:val="ListParagraph"/>
        <w:numPr>
          <w:ilvl w:val="0"/>
          <w:numId w:val="49"/>
        </w:numPr>
        <w:autoSpaceDE w:val="0"/>
        <w:autoSpaceDN w:val="0"/>
        <w:adjustRightInd w:val="0"/>
        <w:jc w:val="both"/>
      </w:pPr>
      <w:r w:rsidRPr="00A356E7">
        <w:t xml:space="preserve">The reverse bias voltage can </w:t>
      </w:r>
      <w:r w:rsidR="008A39B8" w:rsidRPr="00A356E7">
        <w:t xml:space="preserve">be </w:t>
      </w:r>
      <w:r w:rsidRPr="00A356E7">
        <w:t>applied up to 30</w:t>
      </w:r>
      <w:r w:rsidR="00B702F1" w:rsidRPr="00A356E7">
        <w:t xml:space="preserve"> </w:t>
      </w:r>
      <w:r w:rsidRPr="00A356E7">
        <w:t>V (the maximum voltage the trainer variable supply can give).</w:t>
      </w:r>
    </w:p>
    <w:p w14:paraId="784E0504" w14:textId="29CC587B" w:rsidR="00813B42" w:rsidRDefault="00833537" w:rsidP="00833537">
      <w:pPr>
        <w:pStyle w:val="ListParagraph"/>
        <w:numPr>
          <w:ilvl w:val="0"/>
          <w:numId w:val="49"/>
        </w:numPr>
        <w:autoSpaceDE w:val="0"/>
        <w:autoSpaceDN w:val="0"/>
        <w:adjustRightInd w:val="0"/>
        <w:jc w:val="both"/>
      </w:pPr>
      <w:r w:rsidRPr="00A356E7">
        <w:t>Display the readings in the form of a table below:</w:t>
      </w:r>
    </w:p>
    <w:p w14:paraId="1F6B3CA1" w14:textId="326C7D94" w:rsidR="00ED2410" w:rsidRDefault="00ED2410" w:rsidP="00ED2410">
      <w:pPr>
        <w:autoSpaceDE w:val="0"/>
        <w:autoSpaceDN w:val="0"/>
        <w:adjustRightInd w:val="0"/>
        <w:ind w:left="360"/>
        <w:jc w:val="both"/>
      </w:pPr>
    </w:p>
    <w:p w14:paraId="071A69A4" w14:textId="34616DC2" w:rsidR="00ED2410" w:rsidRPr="00ED2410" w:rsidRDefault="00FD0954" w:rsidP="00ED2410">
      <w:pPr>
        <w:autoSpaceDE w:val="0"/>
        <w:autoSpaceDN w:val="0"/>
        <w:adjustRightInd w:val="0"/>
        <w:ind w:left="360"/>
        <w:jc w:val="both"/>
        <w:rPr>
          <w:b/>
          <w:bCs/>
        </w:rPr>
      </w:pPr>
      <w:r>
        <w:rPr>
          <w:b/>
          <w:bCs/>
        </w:rPr>
        <w:t>MATLAB</w:t>
      </w:r>
      <w:r w:rsidR="00ED2410" w:rsidRPr="00ED2410">
        <w:rPr>
          <w:b/>
          <w:bCs/>
        </w:rPr>
        <w:t xml:space="preserve"> Simulation:</w:t>
      </w:r>
    </w:p>
    <w:p w14:paraId="31636866" w14:textId="00FEEBEC" w:rsidR="00ED2410" w:rsidRDefault="00ED2410" w:rsidP="00165FDE">
      <w:pPr>
        <w:autoSpaceDE w:val="0"/>
        <w:autoSpaceDN w:val="0"/>
        <w:adjustRightInd w:val="0"/>
        <w:jc w:val="both"/>
        <w:rPr>
          <w:sz w:val="28"/>
          <w:szCs w:val="28"/>
        </w:rPr>
        <w:sectPr w:rsidR="00ED2410" w:rsidSect="001377F4">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pPr>
    </w:p>
    <w:p w14:paraId="3A4FE85A" w14:textId="08DDB903" w:rsidR="00165FDE" w:rsidRDefault="00165FDE" w:rsidP="00165FDE">
      <w:pPr>
        <w:autoSpaceDE w:val="0"/>
        <w:autoSpaceDN w:val="0"/>
        <w:adjustRightInd w:val="0"/>
        <w:jc w:val="both"/>
        <w:rPr>
          <w:sz w:val="28"/>
          <w:szCs w:val="28"/>
        </w:rPr>
      </w:pPr>
    </w:p>
    <w:p w14:paraId="3D0F52F3" w14:textId="0FEE0A39" w:rsidR="00B06ACE" w:rsidRDefault="00B06ACE" w:rsidP="00165FDE">
      <w:pPr>
        <w:autoSpaceDE w:val="0"/>
        <w:autoSpaceDN w:val="0"/>
        <w:adjustRightInd w:val="0"/>
        <w:jc w:val="both"/>
        <w:rPr>
          <w:sz w:val="28"/>
          <w:szCs w:val="28"/>
        </w:rPr>
      </w:pPr>
    </w:p>
    <w:p w14:paraId="3A0AED4C" w14:textId="041791EE" w:rsidR="00B06ACE" w:rsidRDefault="0069311B" w:rsidP="00165FDE">
      <w:pPr>
        <w:autoSpaceDE w:val="0"/>
        <w:autoSpaceDN w:val="0"/>
        <w:adjustRightInd w:val="0"/>
        <w:jc w:val="both"/>
        <w:rPr>
          <w:sz w:val="28"/>
          <w:szCs w:val="28"/>
        </w:rPr>
      </w:pPr>
      <w:r w:rsidRPr="0069311B">
        <w:rPr>
          <w:noProof/>
          <w:sz w:val="28"/>
          <w:szCs w:val="28"/>
        </w:rPr>
        <w:drawing>
          <wp:inline distT="0" distB="0" distL="0" distR="0" wp14:anchorId="6CF83574" wp14:editId="65F5BF40">
            <wp:extent cx="2743200" cy="1750065"/>
            <wp:effectExtent l="0" t="0" r="0" b="2540"/>
            <wp:docPr id="4" name="Picture 4" descr="C:\Users\Umar Hayyat\Documents\Semicunducter Device Lab\Lab 1\Circu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mar Hayyat\Documents\Semicunducter Device Lab\Lab 1\Circui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3200" cy="1750065"/>
                    </a:xfrm>
                    <a:prstGeom prst="rect">
                      <a:avLst/>
                    </a:prstGeom>
                    <a:noFill/>
                    <a:ln>
                      <a:noFill/>
                    </a:ln>
                  </pic:spPr>
                </pic:pic>
              </a:graphicData>
            </a:graphic>
          </wp:inline>
        </w:drawing>
      </w:r>
    </w:p>
    <w:p w14:paraId="174608B1" w14:textId="6C93C587" w:rsidR="0069311B" w:rsidRDefault="0069311B" w:rsidP="0069311B">
      <w:pPr>
        <w:autoSpaceDE w:val="0"/>
        <w:autoSpaceDN w:val="0"/>
        <w:adjustRightInd w:val="0"/>
        <w:jc w:val="center"/>
        <w:rPr>
          <w:sz w:val="28"/>
          <w:szCs w:val="28"/>
        </w:rPr>
      </w:pPr>
      <w:r>
        <w:rPr>
          <w:sz w:val="28"/>
          <w:szCs w:val="28"/>
        </w:rPr>
        <w:t>Reverse Bias</w:t>
      </w:r>
    </w:p>
    <w:p w14:paraId="0014A7A5" w14:textId="01C048BD" w:rsidR="00B06ACE" w:rsidRDefault="0069311B" w:rsidP="00165FDE">
      <w:pPr>
        <w:autoSpaceDE w:val="0"/>
        <w:autoSpaceDN w:val="0"/>
        <w:adjustRightInd w:val="0"/>
        <w:jc w:val="both"/>
        <w:rPr>
          <w:sz w:val="28"/>
          <w:szCs w:val="28"/>
        </w:rPr>
      </w:pPr>
      <w:r w:rsidRPr="0069311B">
        <w:rPr>
          <w:noProof/>
          <w:sz w:val="28"/>
          <w:szCs w:val="28"/>
        </w:rPr>
        <w:drawing>
          <wp:inline distT="0" distB="0" distL="0" distR="0" wp14:anchorId="23776054" wp14:editId="125DDEAC">
            <wp:extent cx="2743200" cy="1823575"/>
            <wp:effectExtent l="0" t="0" r="0" b="5715"/>
            <wp:docPr id="5" name="Picture 5" descr="C:\Users\Umar Hayyat\Documents\Semicunducter Device Lab\Lab 1\Circuit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mar Hayyat\Documents\Semicunducter Device Lab\Lab 1\Circuit 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43200" cy="1823575"/>
                    </a:xfrm>
                    <a:prstGeom prst="rect">
                      <a:avLst/>
                    </a:prstGeom>
                    <a:noFill/>
                    <a:ln>
                      <a:noFill/>
                    </a:ln>
                  </pic:spPr>
                </pic:pic>
              </a:graphicData>
            </a:graphic>
          </wp:inline>
        </w:drawing>
      </w:r>
    </w:p>
    <w:p w14:paraId="423EFD23" w14:textId="79E9C4E7" w:rsidR="0069311B" w:rsidRDefault="0069311B" w:rsidP="0069311B">
      <w:pPr>
        <w:autoSpaceDE w:val="0"/>
        <w:autoSpaceDN w:val="0"/>
        <w:adjustRightInd w:val="0"/>
        <w:jc w:val="center"/>
        <w:rPr>
          <w:sz w:val="28"/>
          <w:szCs w:val="28"/>
        </w:rPr>
      </w:pPr>
      <w:r>
        <w:rPr>
          <w:sz w:val="28"/>
          <w:szCs w:val="28"/>
        </w:rPr>
        <w:t>Forward Bias</w:t>
      </w:r>
    </w:p>
    <w:p w14:paraId="1833BFB1" w14:textId="77777777" w:rsidR="0069311B" w:rsidRDefault="0069311B" w:rsidP="0069311B">
      <w:pPr>
        <w:autoSpaceDE w:val="0"/>
        <w:autoSpaceDN w:val="0"/>
        <w:adjustRightInd w:val="0"/>
        <w:jc w:val="center"/>
        <w:rPr>
          <w:sz w:val="28"/>
          <w:szCs w:val="28"/>
        </w:rPr>
      </w:pPr>
    </w:p>
    <w:p w14:paraId="7E3C1B87" w14:textId="62F8FCC2" w:rsidR="00B06ACE" w:rsidRDefault="00B06ACE" w:rsidP="00165FDE">
      <w:pPr>
        <w:autoSpaceDE w:val="0"/>
        <w:autoSpaceDN w:val="0"/>
        <w:adjustRightInd w:val="0"/>
        <w:jc w:val="both"/>
        <w:rPr>
          <w:sz w:val="28"/>
          <w:szCs w:val="28"/>
        </w:rPr>
      </w:pPr>
    </w:p>
    <w:p w14:paraId="5E5D364B" w14:textId="4A6A0411" w:rsidR="00B06ACE" w:rsidRDefault="00B06ACE" w:rsidP="00165FDE">
      <w:pPr>
        <w:autoSpaceDE w:val="0"/>
        <w:autoSpaceDN w:val="0"/>
        <w:adjustRightInd w:val="0"/>
        <w:jc w:val="both"/>
        <w:rPr>
          <w:sz w:val="28"/>
          <w:szCs w:val="28"/>
        </w:rPr>
      </w:pPr>
    </w:p>
    <w:p w14:paraId="602AEBD9" w14:textId="08591D3E" w:rsidR="0069311B" w:rsidRDefault="0069311B" w:rsidP="00165FDE">
      <w:pPr>
        <w:autoSpaceDE w:val="0"/>
        <w:autoSpaceDN w:val="0"/>
        <w:adjustRightInd w:val="0"/>
        <w:jc w:val="both"/>
        <w:rPr>
          <w:sz w:val="28"/>
          <w:szCs w:val="28"/>
        </w:rPr>
      </w:pPr>
    </w:p>
    <w:p w14:paraId="5DC38713" w14:textId="78DE0302" w:rsidR="00EA62E6" w:rsidRDefault="00EA62E6" w:rsidP="00165FDE">
      <w:pPr>
        <w:autoSpaceDE w:val="0"/>
        <w:autoSpaceDN w:val="0"/>
        <w:adjustRightInd w:val="0"/>
        <w:jc w:val="both"/>
        <w:rPr>
          <w:sz w:val="28"/>
          <w:szCs w:val="28"/>
        </w:rPr>
      </w:pPr>
    </w:p>
    <w:p w14:paraId="78266008" w14:textId="601BE2B6" w:rsidR="00EA62E6" w:rsidRDefault="00EA62E6" w:rsidP="00165FDE">
      <w:pPr>
        <w:autoSpaceDE w:val="0"/>
        <w:autoSpaceDN w:val="0"/>
        <w:adjustRightInd w:val="0"/>
        <w:jc w:val="both"/>
        <w:rPr>
          <w:sz w:val="28"/>
          <w:szCs w:val="28"/>
        </w:rPr>
      </w:pPr>
    </w:p>
    <w:p w14:paraId="28D55CA6" w14:textId="4A285FBB" w:rsidR="00EA62E6" w:rsidRDefault="00EA62E6" w:rsidP="00165FDE">
      <w:pPr>
        <w:autoSpaceDE w:val="0"/>
        <w:autoSpaceDN w:val="0"/>
        <w:adjustRightInd w:val="0"/>
        <w:jc w:val="both"/>
        <w:rPr>
          <w:sz w:val="28"/>
          <w:szCs w:val="28"/>
        </w:rPr>
      </w:pPr>
    </w:p>
    <w:p w14:paraId="09ED6B51" w14:textId="7447144D" w:rsidR="00EA62E6" w:rsidRDefault="00EA62E6" w:rsidP="00165FDE">
      <w:pPr>
        <w:autoSpaceDE w:val="0"/>
        <w:autoSpaceDN w:val="0"/>
        <w:adjustRightInd w:val="0"/>
        <w:jc w:val="both"/>
        <w:rPr>
          <w:sz w:val="28"/>
          <w:szCs w:val="28"/>
        </w:rPr>
      </w:pPr>
    </w:p>
    <w:p w14:paraId="65E2D524" w14:textId="16901C6A" w:rsidR="00EA62E6" w:rsidRDefault="00EA62E6" w:rsidP="00165FDE">
      <w:pPr>
        <w:autoSpaceDE w:val="0"/>
        <w:autoSpaceDN w:val="0"/>
        <w:adjustRightInd w:val="0"/>
        <w:jc w:val="both"/>
        <w:rPr>
          <w:sz w:val="28"/>
          <w:szCs w:val="28"/>
        </w:rPr>
      </w:pPr>
    </w:p>
    <w:p w14:paraId="319EBE63" w14:textId="22D39C0B" w:rsidR="00EA62E6" w:rsidRDefault="00EA62E6" w:rsidP="00165FDE">
      <w:pPr>
        <w:autoSpaceDE w:val="0"/>
        <w:autoSpaceDN w:val="0"/>
        <w:adjustRightInd w:val="0"/>
        <w:jc w:val="both"/>
        <w:rPr>
          <w:sz w:val="28"/>
          <w:szCs w:val="28"/>
        </w:rPr>
      </w:pPr>
    </w:p>
    <w:p w14:paraId="2B161176" w14:textId="27AB1693" w:rsidR="00EA62E6" w:rsidRDefault="00EA62E6" w:rsidP="00165FDE">
      <w:pPr>
        <w:autoSpaceDE w:val="0"/>
        <w:autoSpaceDN w:val="0"/>
        <w:adjustRightInd w:val="0"/>
        <w:jc w:val="both"/>
        <w:rPr>
          <w:sz w:val="28"/>
          <w:szCs w:val="28"/>
        </w:rPr>
      </w:pPr>
    </w:p>
    <w:p w14:paraId="698DC8B0" w14:textId="7427A0A0" w:rsidR="00EA62E6" w:rsidRDefault="00EA62E6" w:rsidP="00165FDE">
      <w:pPr>
        <w:autoSpaceDE w:val="0"/>
        <w:autoSpaceDN w:val="0"/>
        <w:adjustRightInd w:val="0"/>
        <w:jc w:val="both"/>
        <w:rPr>
          <w:sz w:val="28"/>
          <w:szCs w:val="28"/>
        </w:rPr>
      </w:pPr>
    </w:p>
    <w:p w14:paraId="2F49FCE2" w14:textId="00F0515A" w:rsidR="00EA62E6" w:rsidRDefault="00EA62E6" w:rsidP="00165FDE">
      <w:pPr>
        <w:autoSpaceDE w:val="0"/>
        <w:autoSpaceDN w:val="0"/>
        <w:adjustRightInd w:val="0"/>
        <w:jc w:val="both"/>
        <w:rPr>
          <w:sz w:val="28"/>
          <w:szCs w:val="28"/>
        </w:rPr>
      </w:pPr>
    </w:p>
    <w:p w14:paraId="1E6D93F5" w14:textId="3464A7B1" w:rsidR="00EA62E6" w:rsidRDefault="00EA62E6" w:rsidP="00165FDE">
      <w:pPr>
        <w:autoSpaceDE w:val="0"/>
        <w:autoSpaceDN w:val="0"/>
        <w:adjustRightInd w:val="0"/>
        <w:jc w:val="both"/>
        <w:rPr>
          <w:sz w:val="28"/>
          <w:szCs w:val="28"/>
        </w:rPr>
      </w:pPr>
    </w:p>
    <w:tbl>
      <w:tblPr>
        <w:tblStyle w:val="TableGrid"/>
        <w:tblW w:w="3510" w:type="dxa"/>
        <w:tblInd w:w="895" w:type="dxa"/>
        <w:tblLook w:val="04A0" w:firstRow="1" w:lastRow="0" w:firstColumn="1" w:lastColumn="0" w:noHBand="0" w:noVBand="1"/>
      </w:tblPr>
      <w:tblGrid>
        <w:gridCol w:w="1710"/>
        <w:gridCol w:w="1800"/>
      </w:tblGrid>
      <w:tr w:rsidR="00EA62E6" w14:paraId="3E7E5F64" w14:textId="77777777" w:rsidTr="00E1308B">
        <w:trPr>
          <w:trHeight w:val="429"/>
        </w:trPr>
        <w:tc>
          <w:tcPr>
            <w:tcW w:w="1710" w:type="dxa"/>
          </w:tcPr>
          <w:p w14:paraId="5277455E" w14:textId="77777777" w:rsidR="00EA62E6" w:rsidRPr="006014F1" w:rsidRDefault="00EA62E6" w:rsidP="00E1308B">
            <w:pPr>
              <w:jc w:val="center"/>
              <w:rPr>
                <w:b/>
              </w:rPr>
            </w:pPr>
            <w:r w:rsidRPr="006014F1">
              <w:rPr>
                <w:b/>
              </w:rPr>
              <w:t>Voltage Applied (volts)</w:t>
            </w:r>
          </w:p>
        </w:tc>
        <w:tc>
          <w:tcPr>
            <w:tcW w:w="1800" w:type="dxa"/>
          </w:tcPr>
          <w:p w14:paraId="44AD1152" w14:textId="77777777" w:rsidR="00EA62E6" w:rsidRPr="006014F1" w:rsidRDefault="00EA62E6" w:rsidP="00E1308B">
            <w:pPr>
              <w:jc w:val="center"/>
              <w:rPr>
                <w:b/>
              </w:rPr>
            </w:pPr>
            <w:r w:rsidRPr="006014F1">
              <w:rPr>
                <w:b/>
              </w:rPr>
              <w:t xml:space="preserve">Reverse Current (micro </w:t>
            </w:r>
            <w:r>
              <w:rPr>
                <w:b/>
              </w:rPr>
              <w:t>a</w:t>
            </w:r>
            <w:r w:rsidRPr="006014F1">
              <w:rPr>
                <w:b/>
              </w:rPr>
              <w:t>mperes)</w:t>
            </w:r>
          </w:p>
        </w:tc>
      </w:tr>
      <w:tr w:rsidR="00EA62E6" w14:paraId="480F4EB1" w14:textId="77777777" w:rsidTr="00E1308B">
        <w:trPr>
          <w:trHeight w:val="402"/>
        </w:trPr>
        <w:tc>
          <w:tcPr>
            <w:tcW w:w="1710" w:type="dxa"/>
          </w:tcPr>
          <w:p w14:paraId="111E48B0" w14:textId="77777777" w:rsidR="00EA62E6" w:rsidRDefault="00EA62E6" w:rsidP="00E1308B">
            <w:pPr>
              <w:jc w:val="center"/>
            </w:pPr>
            <w:r>
              <w:t>0.6</w:t>
            </w:r>
          </w:p>
        </w:tc>
        <w:tc>
          <w:tcPr>
            <w:tcW w:w="1800" w:type="dxa"/>
          </w:tcPr>
          <w:p w14:paraId="51D734BE" w14:textId="77777777" w:rsidR="00EA62E6" w:rsidRDefault="00EA62E6" w:rsidP="00E1308B">
            <w:pPr>
              <w:jc w:val="center"/>
            </w:pPr>
            <w:r>
              <w:t>0.13</w:t>
            </w:r>
          </w:p>
        </w:tc>
      </w:tr>
      <w:tr w:rsidR="00EA62E6" w14:paraId="4E489665" w14:textId="77777777" w:rsidTr="00E1308B">
        <w:trPr>
          <w:trHeight w:val="429"/>
        </w:trPr>
        <w:tc>
          <w:tcPr>
            <w:tcW w:w="1710" w:type="dxa"/>
          </w:tcPr>
          <w:p w14:paraId="0E4AA4D6" w14:textId="77777777" w:rsidR="00EA62E6" w:rsidRDefault="00EA62E6" w:rsidP="00E1308B">
            <w:pPr>
              <w:jc w:val="center"/>
            </w:pPr>
            <w:r>
              <w:t>0.8</w:t>
            </w:r>
          </w:p>
        </w:tc>
        <w:tc>
          <w:tcPr>
            <w:tcW w:w="1800" w:type="dxa"/>
          </w:tcPr>
          <w:p w14:paraId="60A2529F" w14:textId="77777777" w:rsidR="00EA62E6" w:rsidRDefault="00EA62E6" w:rsidP="00E1308B">
            <w:pPr>
              <w:jc w:val="center"/>
            </w:pPr>
            <w:r>
              <w:t>0.151</w:t>
            </w:r>
          </w:p>
        </w:tc>
      </w:tr>
      <w:tr w:rsidR="00EA62E6" w14:paraId="127AA4F3" w14:textId="77777777" w:rsidTr="00E1308B">
        <w:trPr>
          <w:trHeight w:val="429"/>
        </w:trPr>
        <w:tc>
          <w:tcPr>
            <w:tcW w:w="1710" w:type="dxa"/>
          </w:tcPr>
          <w:p w14:paraId="51BE8B77" w14:textId="77777777" w:rsidR="00EA62E6" w:rsidRDefault="00EA62E6" w:rsidP="00E1308B">
            <w:pPr>
              <w:jc w:val="center"/>
            </w:pPr>
            <w:r>
              <w:t>1.0</w:t>
            </w:r>
          </w:p>
        </w:tc>
        <w:tc>
          <w:tcPr>
            <w:tcW w:w="1800" w:type="dxa"/>
          </w:tcPr>
          <w:p w14:paraId="15F927DA" w14:textId="77777777" w:rsidR="00EA62E6" w:rsidRDefault="00EA62E6" w:rsidP="00E1308B">
            <w:pPr>
              <w:jc w:val="center"/>
            </w:pPr>
            <w:r>
              <w:t>0.171</w:t>
            </w:r>
          </w:p>
        </w:tc>
      </w:tr>
      <w:tr w:rsidR="00EA62E6" w14:paraId="276655C5" w14:textId="77777777" w:rsidTr="00E1308B">
        <w:trPr>
          <w:trHeight w:val="402"/>
        </w:trPr>
        <w:tc>
          <w:tcPr>
            <w:tcW w:w="1710" w:type="dxa"/>
          </w:tcPr>
          <w:p w14:paraId="0616AE16" w14:textId="77777777" w:rsidR="00EA62E6" w:rsidRDefault="00EA62E6" w:rsidP="00E1308B">
            <w:pPr>
              <w:jc w:val="center"/>
            </w:pPr>
            <w:r>
              <w:t>1.2</w:t>
            </w:r>
          </w:p>
        </w:tc>
        <w:tc>
          <w:tcPr>
            <w:tcW w:w="1800" w:type="dxa"/>
          </w:tcPr>
          <w:p w14:paraId="2F213120" w14:textId="77777777" w:rsidR="00EA62E6" w:rsidRDefault="00EA62E6" w:rsidP="00E1308B">
            <w:pPr>
              <w:jc w:val="center"/>
            </w:pPr>
            <w:r>
              <w:t>0.191</w:t>
            </w:r>
          </w:p>
        </w:tc>
      </w:tr>
      <w:tr w:rsidR="00EA62E6" w14:paraId="21837244" w14:textId="77777777" w:rsidTr="00E1308B">
        <w:trPr>
          <w:trHeight w:val="429"/>
        </w:trPr>
        <w:tc>
          <w:tcPr>
            <w:tcW w:w="1710" w:type="dxa"/>
          </w:tcPr>
          <w:p w14:paraId="1BF52270" w14:textId="77777777" w:rsidR="00EA62E6" w:rsidRPr="006014F1" w:rsidRDefault="00EA62E6" w:rsidP="00E1308B">
            <w:pPr>
              <w:jc w:val="center"/>
              <w:rPr>
                <w:b/>
              </w:rPr>
            </w:pPr>
            <w:r w:rsidRPr="006014F1">
              <w:rPr>
                <w:b/>
              </w:rPr>
              <w:t>Voltage Applied (volts)</w:t>
            </w:r>
          </w:p>
        </w:tc>
        <w:tc>
          <w:tcPr>
            <w:tcW w:w="1800" w:type="dxa"/>
          </w:tcPr>
          <w:p w14:paraId="2636DB2F" w14:textId="77777777" w:rsidR="00EA62E6" w:rsidRPr="003E2F6A" w:rsidRDefault="00EA62E6" w:rsidP="00E1308B">
            <w:pPr>
              <w:jc w:val="center"/>
              <w:rPr>
                <w:b/>
              </w:rPr>
            </w:pPr>
            <w:r w:rsidRPr="003E2F6A">
              <w:rPr>
                <w:b/>
              </w:rPr>
              <w:t>Forward Current (milli amperes)</w:t>
            </w:r>
          </w:p>
        </w:tc>
      </w:tr>
      <w:tr w:rsidR="00EA62E6" w14:paraId="699C6AB5" w14:textId="77777777" w:rsidTr="00E1308B">
        <w:trPr>
          <w:trHeight w:val="402"/>
        </w:trPr>
        <w:tc>
          <w:tcPr>
            <w:tcW w:w="1710" w:type="dxa"/>
          </w:tcPr>
          <w:p w14:paraId="4AC36C86" w14:textId="77777777" w:rsidR="00EA62E6" w:rsidRDefault="00EA62E6" w:rsidP="00E1308B">
            <w:pPr>
              <w:jc w:val="center"/>
            </w:pPr>
            <w:r>
              <w:t>0.6</w:t>
            </w:r>
          </w:p>
        </w:tc>
        <w:tc>
          <w:tcPr>
            <w:tcW w:w="1800" w:type="dxa"/>
          </w:tcPr>
          <w:p w14:paraId="46273801" w14:textId="77777777" w:rsidR="00EA62E6" w:rsidRDefault="00EA62E6" w:rsidP="00E1308B">
            <w:pPr>
              <w:jc w:val="center"/>
            </w:pPr>
            <w:r>
              <w:t>0</w:t>
            </w:r>
          </w:p>
        </w:tc>
      </w:tr>
      <w:tr w:rsidR="00EA62E6" w14:paraId="5CA0F6B3" w14:textId="77777777" w:rsidTr="00E1308B">
        <w:trPr>
          <w:trHeight w:val="429"/>
        </w:trPr>
        <w:tc>
          <w:tcPr>
            <w:tcW w:w="1710" w:type="dxa"/>
          </w:tcPr>
          <w:p w14:paraId="30B6949F" w14:textId="77777777" w:rsidR="00EA62E6" w:rsidRDefault="00EA62E6" w:rsidP="00E1308B">
            <w:pPr>
              <w:jc w:val="center"/>
            </w:pPr>
            <w:r>
              <w:t>0.8</w:t>
            </w:r>
          </w:p>
        </w:tc>
        <w:tc>
          <w:tcPr>
            <w:tcW w:w="1800" w:type="dxa"/>
          </w:tcPr>
          <w:p w14:paraId="67705CB2" w14:textId="77777777" w:rsidR="00EA62E6" w:rsidRDefault="00EA62E6" w:rsidP="00E1308B">
            <w:pPr>
              <w:jc w:val="center"/>
            </w:pPr>
            <w:r>
              <w:t>0.099</w:t>
            </w:r>
          </w:p>
        </w:tc>
      </w:tr>
      <w:tr w:rsidR="00EA62E6" w14:paraId="07CB4B7A" w14:textId="77777777" w:rsidTr="00E1308B">
        <w:trPr>
          <w:trHeight w:val="429"/>
        </w:trPr>
        <w:tc>
          <w:tcPr>
            <w:tcW w:w="1710" w:type="dxa"/>
          </w:tcPr>
          <w:p w14:paraId="2625094B" w14:textId="77777777" w:rsidR="00EA62E6" w:rsidRDefault="00EA62E6" w:rsidP="00E1308B">
            <w:pPr>
              <w:jc w:val="center"/>
            </w:pPr>
            <w:r>
              <w:t>1.0</w:t>
            </w:r>
          </w:p>
        </w:tc>
        <w:tc>
          <w:tcPr>
            <w:tcW w:w="1800" w:type="dxa"/>
          </w:tcPr>
          <w:p w14:paraId="75E25B08" w14:textId="77777777" w:rsidR="00EA62E6" w:rsidRDefault="00EA62E6" w:rsidP="00E1308B">
            <w:pPr>
              <w:jc w:val="center"/>
            </w:pPr>
            <w:r>
              <w:t>0.299</w:t>
            </w:r>
          </w:p>
        </w:tc>
      </w:tr>
      <w:tr w:rsidR="00EA62E6" w14:paraId="32228F7E" w14:textId="77777777" w:rsidTr="00E1308B">
        <w:trPr>
          <w:trHeight w:val="402"/>
        </w:trPr>
        <w:tc>
          <w:tcPr>
            <w:tcW w:w="1710" w:type="dxa"/>
          </w:tcPr>
          <w:p w14:paraId="1D1B4DAE" w14:textId="77777777" w:rsidR="00EA62E6" w:rsidRDefault="00EA62E6" w:rsidP="00E1308B">
            <w:pPr>
              <w:jc w:val="center"/>
            </w:pPr>
            <w:r>
              <w:t>1.2</w:t>
            </w:r>
          </w:p>
        </w:tc>
        <w:tc>
          <w:tcPr>
            <w:tcW w:w="1800" w:type="dxa"/>
          </w:tcPr>
          <w:p w14:paraId="3B7FD531" w14:textId="77777777" w:rsidR="00EA62E6" w:rsidRDefault="00EA62E6" w:rsidP="00E1308B">
            <w:pPr>
              <w:jc w:val="center"/>
            </w:pPr>
            <w:r>
              <w:t>0.499</w:t>
            </w:r>
          </w:p>
        </w:tc>
      </w:tr>
      <w:tr w:rsidR="00EA62E6" w14:paraId="5611105C" w14:textId="77777777" w:rsidTr="00E1308B">
        <w:trPr>
          <w:trHeight w:val="429"/>
        </w:trPr>
        <w:tc>
          <w:tcPr>
            <w:tcW w:w="1710" w:type="dxa"/>
          </w:tcPr>
          <w:p w14:paraId="72E7B4AE" w14:textId="77777777" w:rsidR="00EA62E6" w:rsidRDefault="00EA62E6" w:rsidP="00E1308B">
            <w:pPr>
              <w:jc w:val="center"/>
            </w:pPr>
            <w:r>
              <w:t>1.4</w:t>
            </w:r>
          </w:p>
        </w:tc>
        <w:tc>
          <w:tcPr>
            <w:tcW w:w="1800" w:type="dxa"/>
          </w:tcPr>
          <w:p w14:paraId="3E0B643B" w14:textId="77777777" w:rsidR="00EA62E6" w:rsidRDefault="00EA62E6" w:rsidP="00E1308B">
            <w:pPr>
              <w:jc w:val="center"/>
            </w:pPr>
            <w:r>
              <w:t>0.699</w:t>
            </w:r>
          </w:p>
        </w:tc>
      </w:tr>
    </w:tbl>
    <w:p w14:paraId="1481F26B" w14:textId="26B0ED8A" w:rsidR="00EA62E6" w:rsidRDefault="00EA62E6" w:rsidP="00165FDE">
      <w:pPr>
        <w:autoSpaceDE w:val="0"/>
        <w:autoSpaceDN w:val="0"/>
        <w:adjustRightInd w:val="0"/>
        <w:jc w:val="both"/>
        <w:rPr>
          <w:sz w:val="28"/>
          <w:szCs w:val="28"/>
        </w:rPr>
      </w:pPr>
    </w:p>
    <w:p w14:paraId="6C958D57" w14:textId="60663045" w:rsidR="00EA62E6" w:rsidRDefault="00EA62E6" w:rsidP="00165FDE">
      <w:pPr>
        <w:autoSpaceDE w:val="0"/>
        <w:autoSpaceDN w:val="0"/>
        <w:adjustRightInd w:val="0"/>
        <w:jc w:val="both"/>
        <w:rPr>
          <w:sz w:val="28"/>
          <w:szCs w:val="28"/>
        </w:rPr>
      </w:pPr>
    </w:p>
    <w:p w14:paraId="4B56BDE7" w14:textId="7ACB9577" w:rsidR="00EA62E6" w:rsidRDefault="00EA62E6" w:rsidP="00165FDE">
      <w:pPr>
        <w:autoSpaceDE w:val="0"/>
        <w:autoSpaceDN w:val="0"/>
        <w:adjustRightInd w:val="0"/>
        <w:jc w:val="both"/>
        <w:rPr>
          <w:sz w:val="28"/>
          <w:szCs w:val="28"/>
        </w:rPr>
      </w:pPr>
    </w:p>
    <w:p w14:paraId="6F31F156" w14:textId="6296CE52" w:rsidR="00EA62E6" w:rsidRDefault="00EA62E6" w:rsidP="00165FDE">
      <w:pPr>
        <w:autoSpaceDE w:val="0"/>
        <w:autoSpaceDN w:val="0"/>
        <w:adjustRightInd w:val="0"/>
        <w:jc w:val="both"/>
        <w:rPr>
          <w:sz w:val="28"/>
          <w:szCs w:val="28"/>
        </w:rPr>
      </w:pPr>
    </w:p>
    <w:p w14:paraId="4E7610C8" w14:textId="34A6CDC2" w:rsidR="00EA62E6" w:rsidRDefault="00EA62E6" w:rsidP="00165FDE">
      <w:pPr>
        <w:autoSpaceDE w:val="0"/>
        <w:autoSpaceDN w:val="0"/>
        <w:adjustRightInd w:val="0"/>
        <w:jc w:val="both"/>
        <w:rPr>
          <w:sz w:val="28"/>
          <w:szCs w:val="28"/>
        </w:rPr>
      </w:pPr>
    </w:p>
    <w:p w14:paraId="7E306D1B" w14:textId="37D4BC43" w:rsidR="00EA62E6" w:rsidRDefault="00EA62E6" w:rsidP="00165FDE">
      <w:pPr>
        <w:autoSpaceDE w:val="0"/>
        <w:autoSpaceDN w:val="0"/>
        <w:adjustRightInd w:val="0"/>
        <w:jc w:val="both"/>
        <w:rPr>
          <w:sz w:val="28"/>
          <w:szCs w:val="28"/>
        </w:rPr>
      </w:pPr>
    </w:p>
    <w:p w14:paraId="7747284F" w14:textId="411E6C17" w:rsidR="00EA62E6" w:rsidRDefault="00EA62E6" w:rsidP="00165FDE">
      <w:pPr>
        <w:autoSpaceDE w:val="0"/>
        <w:autoSpaceDN w:val="0"/>
        <w:adjustRightInd w:val="0"/>
        <w:jc w:val="both"/>
        <w:rPr>
          <w:sz w:val="28"/>
          <w:szCs w:val="28"/>
        </w:rPr>
      </w:pPr>
    </w:p>
    <w:p w14:paraId="47258C3E" w14:textId="5245B570" w:rsidR="00EA62E6" w:rsidRDefault="00EA62E6" w:rsidP="00165FDE">
      <w:pPr>
        <w:autoSpaceDE w:val="0"/>
        <w:autoSpaceDN w:val="0"/>
        <w:adjustRightInd w:val="0"/>
        <w:jc w:val="both"/>
        <w:rPr>
          <w:sz w:val="28"/>
          <w:szCs w:val="28"/>
        </w:rPr>
      </w:pPr>
    </w:p>
    <w:p w14:paraId="574E58E3" w14:textId="2A665E95" w:rsidR="00EA62E6" w:rsidRDefault="00EA62E6" w:rsidP="00165FDE">
      <w:pPr>
        <w:autoSpaceDE w:val="0"/>
        <w:autoSpaceDN w:val="0"/>
        <w:adjustRightInd w:val="0"/>
        <w:jc w:val="both"/>
        <w:rPr>
          <w:sz w:val="28"/>
          <w:szCs w:val="28"/>
        </w:rPr>
      </w:pPr>
    </w:p>
    <w:p w14:paraId="34474522" w14:textId="32CFF577" w:rsidR="00EA62E6" w:rsidRDefault="00EA62E6" w:rsidP="00165FDE">
      <w:pPr>
        <w:autoSpaceDE w:val="0"/>
        <w:autoSpaceDN w:val="0"/>
        <w:adjustRightInd w:val="0"/>
        <w:jc w:val="both"/>
        <w:rPr>
          <w:sz w:val="28"/>
          <w:szCs w:val="28"/>
        </w:rPr>
      </w:pPr>
    </w:p>
    <w:p w14:paraId="6F08A92C" w14:textId="1F2EACBF" w:rsidR="00EA62E6" w:rsidRDefault="00EA62E6" w:rsidP="00165FDE">
      <w:pPr>
        <w:autoSpaceDE w:val="0"/>
        <w:autoSpaceDN w:val="0"/>
        <w:adjustRightInd w:val="0"/>
        <w:jc w:val="both"/>
        <w:rPr>
          <w:sz w:val="28"/>
          <w:szCs w:val="28"/>
        </w:rPr>
      </w:pPr>
    </w:p>
    <w:p w14:paraId="5CA5E8C9" w14:textId="48DBE0A2" w:rsidR="00EA62E6" w:rsidRDefault="00EA62E6" w:rsidP="00165FDE">
      <w:pPr>
        <w:autoSpaceDE w:val="0"/>
        <w:autoSpaceDN w:val="0"/>
        <w:adjustRightInd w:val="0"/>
        <w:jc w:val="both"/>
        <w:rPr>
          <w:sz w:val="28"/>
          <w:szCs w:val="28"/>
        </w:rPr>
      </w:pPr>
    </w:p>
    <w:p w14:paraId="3645924D" w14:textId="2DD23BA5" w:rsidR="00EA62E6" w:rsidRDefault="00EA62E6" w:rsidP="00165FDE">
      <w:pPr>
        <w:autoSpaceDE w:val="0"/>
        <w:autoSpaceDN w:val="0"/>
        <w:adjustRightInd w:val="0"/>
        <w:jc w:val="both"/>
        <w:rPr>
          <w:sz w:val="28"/>
          <w:szCs w:val="28"/>
        </w:rPr>
      </w:pPr>
    </w:p>
    <w:p w14:paraId="7547021A" w14:textId="6B4AB04E" w:rsidR="00EA62E6" w:rsidRDefault="00EA62E6" w:rsidP="00165FDE">
      <w:pPr>
        <w:autoSpaceDE w:val="0"/>
        <w:autoSpaceDN w:val="0"/>
        <w:adjustRightInd w:val="0"/>
        <w:jc w:val="both"/>
        <w:rPr>
          <w:sz w:val="28"/>
          <w:szCs w:val="28"/>
        </w:rPr>
      </w:pPr>
    </w:p>
    <w:p w14:paraId="2B5A9B72" w14:textId="5FD2A29F" w:rsidR="00EA62E6" w:rsidRDefault="00EA62E6" w:rsidP="00165FDE">
      <w:pPr>
        <w:autoSpaceDE w:val="0"/>
        <w:autoSpaceDN w:val="0"/>
        <w:adjustRightInd w:val="0"/>
        <w:jc w:val="both"/>
        <w:rPr>
          <w:sz w:val="28"/>
          <w:szCs w:val="28"/>
        </w:rPr>
      </w:pPr>
    </w:p>
    <w:p w14:paraId="2EB59D1B" w14:textId="2FDE5B56" w:rsidR="00EA62E6" w:rsidRDefault="00EA62E6" w:rsidP="00165FDE">
      <w:pPr>
        <w:autoSpaceDE w:val="0"/>
        <w:autoSpaceDN w:val="0"/>
        <w:adjustRightInd w:val="0"/>
        <w:jc w:val="both"/>
        <w:rPr>
          <w:sz w:val="28"/>
          <w:szCs w:val="28"/>
        </w:rPr>
      </w:pPr>
    </w:p>
    <w:p w14:paraId="0062AD11" w14:textId="6E4CBCB3" w:rsidR="00EA62E6" w:rsidRDefault="00EA62E6" w:rsidP="00165FDE">
      <w:pPr>
        <w:autoSpaceDE w:val="0"/>
        <w:autoSpaceDN w:val="0"/>
        <w:adjustRightInd w:val="0"/>
        <w:jc w:val="both"/>
        <w:rPr>
          <w:sz w:val="28"/>
          <w:szCs w:val="28"/>
        </w:rPr>
      </w:pPr>
    </w:p>
    <w:p w14:paraId="10F00755" w14:textId="75DEBF20" w:rsidR="00EA62E6" w:rsidRDefault="00EA62E6" w:rsidP="00165FDE">
      <w:pPr>
        <w:autoSpaceDE w:val="0"/>
        <w:autoSpaceDN w:val="0"/>
        <w:adjustRightInd w:val="0"/>
        <w:jc w:val="both"/>
        <w:rPr>
          <w:sz w:val="28"/>
          <w:szCs w:val="28"/>
        </w:rPr>
      </w:pPr>
    </w:p>
    <w:p w14:paraId="7D571726" w14:textId="7B0926C5" w:rsidR="00EA62E6" w:rsidRDefault="00EA62E6" w:rsidP="00165FDE">
      <w:pPr>
        <w:autoSpaceDE w:val="0"/>
        <w:autoSpaceDN w:val="0"/>
        <w:adjustRightInd w:val="0"/>
        <w:jc w:val="both"/>
        <w:rPr>
          <w:sz w:val="28"/>
          <w:szCs w:val="28"/>
        </w:rPr>
      </w:pPr>
    </w:p>
    <w:p w14:paraId="29214263" w14:textId="3095C4A1" w:rsidR="00EA62E6" w:rsidRDefault="00EA62E6" w:rsidP="00165FDE">
      <w:pPr>
        <w:autoSpaceDE w:val="0"/>
        <w:autoSpaceDN w:val="0"/>
        <w:adjustRightInd w:val="0"/>
        <w:jc w:val="both"/>
        <w:rPr>
          <w:sz w:val="28"/>
          <w:szCs w:val="28"/>
        </w:rPr>
      </w:pPr>
    </w:p>
    <w:p w14:paraId="7CA51021" w14:textId="6B34170E" w:rsidR="00EA62E6" w:rsidRDefault="00EA62E6" w:rsidP="00165FDE">
      <w:pPr>
        <w:autoSpaceDE w:val="0"/>
        <w:autoSpaceDN w:val="0"/>
        <w:adjustRightInd w:val="0"/>
        <w:jc w:val="both"/>
        <w:rPr>
          <w:sz w:val="28"/>
          <w:szCs w:val="28"/>
        </w:rPr>
      </w:pPr>
    </w:p>
    <w:p w14:paraId="48657064" w14:textId="04DE5B95" w:rsidR="00EA62E6" w:rsidRDefault="00EA62E6" w:rsidP="00165FDE">
      <w:pPr>
        <w:autoSpaceDE w:val="0"/>
        <w:autoSpaceDN w:val="0"/>
        <w:adjustRightInd w:val="0"/>
        <w:jc w:val="both"/>
        <w:rPr>
          <w:sz w:val="28"/>
          <w:szCs w:val="28"/>
        </w:rPr>
      </w:pPr>
    </w:p>
    <w:p w14:paraId="616C14CE" w14:textId="6B2A1E3A" w:rsidR="00EA62E6" w:rsidRDefault="00EA62E6" w:rsidP="00165FDE">
      <w:pPr>
        <w:autoSpaceDE w:val="0"/>
        <w:autoSpaceDN w:val="0"/>
        <w:adjustRightInd w:val="0"/>
        <w:jc w:val="both"/>
        <w:rPr>
          <w:sz w:val="28"/>
          <w:szCs w:val="28"/>
        </w:rPr>
      </w:pPr>
    </w:p>
    <w:p w14:paraId="49D68896" w14:textId="43E18A2F" w:rsidR="00EA62E6" w:rsidRDefault="00EA62E6" w:rsidP="00165FDE">
      <w:pPr>
        <w:autoSpaceDE w:val="0"/>
        <w:autoSpaceDN w:val="0"/>
        <w:adjustRightInd w:val="0"/>
        <w:jc w:val="both"/>
        <w:rPr>
          <w:sz w:val="28"/>
          <w:szCs w:val="28"/>
        </w:rPr>
      </w:pPr>
    </w:p>
    <w:p w14:paraId="3E7F0E55" w14:textId="71AD857B" w:rsidR="00EA62E6" w:rsidRDefault="00EA62E6" w:rsidP="00165FDE">
      <w:pPr>
        <w:autoSpaceDE w:val="0"/>
        <w:autoSpaceDN w:val="0"/>
        <w:adjustRightInd w:val="0"/>
        <w:jc w:val="both"/>
        <w:rPr>
          <w:sz w:val="28"/>
          <w:szCs w:val="28"/>
        </w:rPr>
      </w:pPr>
    </w:p>
    <w:p w14:paraId="28E6A537" w14:textId="495E72A3" w:rsidR="00EA62E6" w:rsidRDefault="00EA62E6" w:rsidP="00165FDE">
      <w:pPr>
        <w:autoSpaceDE w:val="0"/>
        <w:autoSpaceDN w:val="0"/>
        <w:adjustRightInd w:val="0"/>
        <w:jc w:val="both"/>
        <w:rPr>
          <w:sz w:val="28"/>
          <w:szCs w:val="28"/>
        </w:rPr>
      </w:pPr>
    </w:p>
    <w:p w14:paraId="4760AA29" w14:textId="6C0B603A" w:rsidR="00EA62E6" w:rsidRDefault="00EA62E6" w:rsidP="00165FDE">
      <w:pPr>
        <w:autoSpaceDE w:val="0"/>
        <w:autoSpaceDN w:val="0"/>
        <w:adjustRightInd w:val="0"/>
        <w:jc w:val="both"/>
        <w:rPr>
          <w:sz w:val="28"/>
          <w:szCs w:val="28"/>
        </w:rPr>
      </w:pPr>
    </w:p>
    <w:p w14:paraId="0B778FC7" w14:textId="77777777" w:rsidR="00EA62E6" w:rsidRDefault="00EA62E6" w:rsidP="00165FDE">
      <w:pPr>
        <w:autoSpaceDE w:val="0"/>
        <w:autoSpaceDN w:val="0"/>
        <w:adjustRightInd w:val="0"/>
        <w:jc w:val="both"/>
        <w:rPr>
          <w:sz w:val="28"/>
          <w:szCs w:val="28"/>
        </w:rPr>
      </w:pPr>
    </w:p>
    <w:p w14:paraId="6ABAE154" w14:textId="1568FBA2" w:rsidR="00EA62E6" w:rsidRDefault="00EA62E6" w:rsidP="00165FDE">
      <w:pPr>
        <w:autoSpaceDE w:val="0"/>
        <w:autoSpaceDN w:val="0"/>
        <w:adjustRightInd w:val="0"/>
        <w:jc w:val="both"/>
        <w:rPr>
          <w:sz w:val="28"/>
          <w:szCs w:val="28"/>
        </w:rPr>
      </w:pPr>
    </w:p>
    <w:p w14:paraId="778A2DD2" w14:textId="2DE80727" w:rsidR="00EA62E6" w:rsidRDefault="00EA62E6" w:rsidP="00165FDE">
      <w:pPr>
        <w:autoSpaceDE w:val="0"/>
        <w:autoSpaceDN w:val="0"/>
        <w:adjustRightInd w:val="0"/>
        <w:jc w:val="both"/>
        <w:rPr>
          <w:sz w:val="28"/>
          <w:szCs w:val="28"/>
        </w:rPr>
      </w:pPr>
    </w:p>
    <w:p w14:paraId="39671EA9" w14:textId="27C61A59" w:rsidR="00EA62E6" w:rsidRDefault="00EA62E6" w:rsidP="00165FDE">
      <w:pPr>
        <w:autoSpaceDE w:val="0"/>
        <w:autoSpaceDN w:val="0"/>
        <w:adjustRightInd w:val="0"/>
        <w:jc w:val="both"/>
        <w:rPr>
          <w:sz w:val="28"/>
          <w:szCs w:val="28"/>
        </w:rPr>
      </w:pPr>
    </w:p>
    <w:p w14:paraId="75ED9B80" w14:textId="20925BDD" w:rsidR="00EA62E6" w:rsidRDefault="00EA62E6" w:rsidP="00165FDE">
      <w:pPr>
        <w:autoSpaceDE w:val="0"/>
        <w:autoSpaceDN w:val="0"/>
        <w:adjustRightInd w:val="0"/>
        <w:jc w:val="both"/>
        <w:rPr>
          <w:sz w:val="28"/>
          <w:szCs w:val="28"/>
        </w:rPr>
      </w:pPr>
    </w:p>
    <w:p w14:paraId="2F19B9F4" w14:textId="52F5AFE8" w:rsidR="0069311B" w:rsidRDefault="0069311B" w:rsidP="00165FDE">
      <w:pPr>
        <w:autoSpaceDE w:val="0"/>
        <w:autoSpaceDN w:val="0"/>
        <w:adjustRightInd w:val="0"/>
        <w:jc w:val="both"/>
        <w:rPr>
          <w:sz w:val="28"/>
          <w:szCs w:val="28"/>
        </w:rPr>
      </w:pPr>
    </w:p>
    <w:p w14:paraId="3AE2CC20" w14:textId="1EF4ED85" w:rsidR="00B06ACE" w:rsidRDefault="00B06ACE" w:rsidP="00165FDE">
      <w:pPr>
        <w:autoSpaceDE w:val="0"/>
        <w:autoSpaceDN w:val="0"/>
        <w:adjustRightInd w:val="0"/>
        <w:jc w:val="both"/>
        <w:rPr>
          <w:sz w:val="28"/>
          <w:szCs w:val="28"/>
        </w:rPr>
      </w:pPr>
    </w:p>
    <w:p w14:paraId="6EE1ED57" w14:textId="77777777" w:rsidR="00B06ACE" w:rsidRDefault="00B06ACE" w:rsidP="00165FDE">
      <w:pPr>
        <w:autoSpaceDE w:val="0"/>
        <w:autoSpaceDN w:val="0"/>
        <w:adjustRightInd w:val="0"/>
        <w:jc w:val="both"/>
        <w:rPr>
          <w:sz w:val="28"/>
          <w:szCs w:val="28"/>
        </w:rPr>
      </w:pPr>
    </w:p>
    <w:p w14:paraId="1E403862" w14:textId="7F1576D2" w:rsidR="00ED2410" w:rsidRDefault="00ED2410" w:rsidP="00ED2410">
      <w:pPr>
        <w:jc w:val="center"/>
        <w:rPr>
          <w:sz w:val="28"/>
          <w:szCs w:val="28"/>
        </w:rPr>
      </w:pPr>
    </w:p>
    <w:p w14:paraId="757C5AD6" w14:textId="00664BBA" w:rsidR="00B06ACE" w:rsidRDefault="00B06ACE" w:rsidP="00EA62E6">
      <w:pPr>
        <w:rPr>
          <w:b/>
          <w:bCs/>
          <w:sz w:val="28"/>
          <w:szCs w:val="28"/>
        </w:rPr>
      </w:pPr>
    </w:p>
    <w:p w14:paraId="6F73C994" w14:textId="38361E57" w:rsidR="00EA62E6" w:rsidRDefault="00EA62E6" w:rsidP="00EA62E6">
      <w:pPr>
        <w:rPr>
          <w:b/>
          <w:bCs/>
          <w:sz w:val="28"/>
          <w:szCs w:val="28"/>
        </w:rPr>
      </w:pPr>
    </w:p>
    <w:p w14:paraId="0F36C481" w14:textId="2661D2F3" w:rsidR="00EA62E6" w:rsidRDefault="00EA62E6" w:rsidP="00EA62E6">
      <w:pPr>
        <w:rPr>
          <w:b/>
          <w:bCs/>
          <w:sz w:val="28"/>
          <w:szCs w:val="28"/>
        </w:rPr>
      </w:pPr>
    </w:p>
    <w:p w14:paraId="11E68654" w14:textId="6F592DDF" w:rsidR="00EA62E6" w:rsidRDefault="00EA62E6" w:rsidP="00EA62E6">
      <w:pPr>
        <w:rPr>
          <w:b/>
          <w:bCs/>
          <w:sz w:val="28"/>
          <w:szCs w:val="28"/>
        </w:rPr>
      </w:pPr>
    </w:p>
    <w:p w14:paraId="4B41BED2" w14:textId="14F3FE73" w:rsidR="00EA62E6" w:rsidRDefault="00EA62E6" w:rsidP="00EA62E6">
      <w:pPr>
        <w:rPr>
          <w:b/>
          <w:bCs/>
          <w:sz w:val="28"/>
          <w:szCs w:val="28"/>
        </w:rPr>
      </w:pPr>
    </w:p>
    <w:p w14:paraId="6F75430A" w14:textId="0F27DC5D" w:rsidR="00EA62E6" w:rsidRDefault="00EA62E6" w:rsidP="00EA62E6">
      <w:pPr>
        <w:rPr>
          <w:b/>
          <w:bCs/>
          <w:sz w:val="28"/>
          <w:szCs w:val="28"/>
        </w:rPr>
      </w:pPr>
    </w:p>
    <w:p w14:paraId="073D9F26" w14:textId="4AE2C6E4" w:rsidR="00EA62E6" w:rsidRDefault="00EA62E6" w:rsidP="00EA62E6">
      <w:pPr>
        <w:rPr>
          <w:b/>
          <w:bCs/>
          <w:sz w:val="28"/>
          <w:szCs w:val="28"/>
        </w:rPr>
      </w:pPr>
    </w:p>
    <w:p w14:paraId="78F4E660" w14:textId="1EEE9101" w:rsidR="00EA62E6" w:rsidRDefault="00EA62E6" w:rsidP="00EA62E6">
      <w:pPr>
        <w:rPr>
          <w:b/>
          <w:bCs/>
          <w:sz w:val="28"/>
          <w:szCs w:val="28"/>
        </w:rPr>
      </w:pPr>
    </w:p>
    <w:p w14:paraId="413D97EC" w14:textId="72936B53" w:rsidR="00EA62E6" w:rsidRDefault="00EA62E6" w:rsidP="00EA62E6">
      <w:pPr>
        <w:rPr>
          <w:b/>
          <w:bCs/>
          <w:sz w:val="28"/>
          <w:szCs w:val="28"/>
        </w:rPr>
      </w:pPr>
    </w:p>
    <w:p w14:paraId="1C895580" w14:textId="510575CD" w:rsidR="00EA62E6" w:rsidRDefault="00EA62E6" w:rsidP="00EA62E6">
      <w:pPr>
        <w:rPr>
          <w:b/>
          <w:bCs/>
          <w:sz w:val="28"/>
          <w:szCs w:val="28"/>
        </w:rPr>
      </w:pPr>
    </w:p>
    <w:p w14:paraId="598514CF" w14:textId="20197756" w:rsidR="00EA62E6" w:rsidRDefault="00EA62E6" w:rsidP="00EA62E6">
      <w:pPr>
        <w:rPr>
          <w:b/>
          <w:bCs/>
          <w:sz w:val="28"/>
          <w:szCs w:val="28"/>
        </w:rPr>
      </w:pPr>
    </w:p>
    <w:p w14:paraId="0C03F098" w14:textId="215929BC" w:rsidR="00EA62E6" w:rsidRDefault="00EA62E6" w:rsidP="00EA62E6">
      <w:pPr>
        <w:rPr>
          <w:b/>
          <w:bCs/>
          <w:sz w:val="28"/>
          <w:szCs w:val="28"/>
        </w:rPr>
      </w:pPr>
    </w:p>
    <w:p w14:paraId="74A2CD3D" w14:textId="72FFC3C6" w:rsidR="00EA62E6" w:rsidRDefault="00EA62E6" w:rsidP="00EA62E6">
      <w:pPr>
        <w:rPr>
          <w:b/>
          <w:bCs/>
          <w:sz w:val="28"/>
          <w:szCs w:val="28"/>
        </w:rPr>
      </w:pPr>
    </w:p>
    <w:p w14:paraId="5906800F" w14:textId="591C0A4F" w:rsidR="00EA62E6" w:rsidRDefault="00EA62E6" w:rsidP="00EA62E6">
      <w:pPr>
        <w:rPr>
          <w:b/>
          <w:bCs/>
          <w:sz w:val="28"/>
          <w:szCs w:val="28"/>
        </w:rPr>
      </w:pPr>
    </w:p>
    <w:p w14:paraId="23C465CC" w14:textId="2A0AD17B" w:rsidR="00EA62E6" w:rsidRDefault="00EA62E6" w:rsidP="00EA62E6">
      <w:pPr>
        <w:rPr>
          <w:b/>
          <w:bCs/>
          <w:sz w:val="28"/>
          <w:szCs w:val="28"/>
        </w:rPr>
      </w:pPr>
    </w:p>
    <w:p w14:paraId="7C1323FC" w14:textId="5716C00C" w:rsidR="00EA62E6" w:rsidRDefault="00EA62E6" w:rsidP="00EA62E6">
      <w:pPr>
        <w:rPr>
          <w:b/>
          <w:bCs/>
          <w:sz w:val="28"/>
          <w:szCs w:val="28"/>
        </w:rPr>
      </w:pPr>
    </w:p>
    <w:p w14:paraId="1ED26886" w14:textId="240B3BAF" w:rsidR="00EA62E6" w:rsidRDefault="00EA62E6" w:rsidP="00EA62E6">
      <w:pPr>
        <w:rPr>
          <w:b/>
          <w:bCs/>
          <w:sz w:val="28"/>
          <w:szCs w:val="28"/>
        </w:rPr>
      </w:pPr>
    </w:p>
    <w:p w14:paraId="5DFD6B69" w14:textId="656C983D" w:rsidR="00EA62E6" w:rsidRDefault="00EA62E6" w:rsidP="00EA62E6">
      <w:pPr>
        <w:rPr>
          <w:b/>
          <w:bCs/>
          <w:sz w:val="28"/>
          <w:szCs w:val="28"/>
        </w:rPr>
      </w:pPr>
    </w:p>
    <w:p w14:paraId="12193BC6" w14:textId="6E5C93E9" w:rsidR="00EA62E6" w:rsidRDefault="00EA62E6" w:rsidP="00EA62E6">
      <w:pPr>
        <w:rPr>
          <w:b/>
          <w:bCs/>
          <w:sz w:val="28"/>
          <w:szCs w:val="28"/>
        </w:rPr>
      </w:pPr>
    </w:p>
    <w:p w14:paraId="70A335AC" w14:textId="33CB8739" w:rsidR="00EA62E6" w:rsidRDefault="00EA62E6" w:rsidP="00EA62E6">
      <w:pPr>
        <w:rPr>
          <w:b/>
          <w:bCs/>
          <w:sz w:val="28"/>
          <w:szCs w:val="28"/>
        </w:rPr>
      </w:pPr>
    </w:p>
    <w:p w14:paraId="487016F5" w14:textId="31E21E8A" w:rsidR="00EA62E6" w:rsidRDefault="00EA62E6" w:rsidP="00EA62E6">
      <w:pPr>
        <w:rPr>
          <w:b/>
          <w:bCs/>
          <w:sz w:val="28"/>
          <w:szCs w:val="28"/>
        </w:rPr>
      </w:pPr>
      <w:r w:rsidRPr="00B06ACE">
        <w:rPr>
          <w:b/>
          <w:bCs/>
          <w:sz w:val="28"/>
          <w:szCs w:val="28"/>
        </w:rPr>
        <w:lastRenderedPageBreak/>
        <w:t>Hardware Results:</w:t>
      </w:r>
    </w:p>
    <w:p w14:paraId="5D465FCA" w14:textId="0077E182" w:rsidR="00EA62E6" w:rsidRDefault="00EA62E6" w:rsidP="00EA62E6">
      <w:pPr>
        <w:rPr>
          <w:b/>
          <w:bCs/>
          <w:sz w:val="28"/>
          <w:szCs w:val="28"/>
        </w:rPr>
      </w:pPr>
    </w:p>
    <w:p w14:paraId="1212E09E" w14:textId="5857B1EC" w:rsidR="00EA62E6" w:rsidRDefault="00EA62E6" w:rsidP="00EA62E6">
      <w:pPr>
        <w:rPr>
          <w:b/>
          <w:bCs/>
          <w:sz w:val="28"/>
          <w:szCs w:val="28"/>
        </w:rPr>
      </w:pPr>
    </w:p>
    <w:p w14:paraId="37518A45" w14:textId="0C7483E7" w:rsidR="00EA62E6" w:rsidRDefault="00EA62E6" w:rsidP="00EA62E6">
      <w:pPr>
        <w:rPr>
          <w:b/>
          <w:bCs/>
          <w:sz w:val="28"/>
          <w:szCs w:val="28"/>
        </w:rPr>
      </w:pPr>
    </w:p>
    <w:p w14:paraId="6CF4F92D" w14:textId="7D1B4540" w:rsidR="00EA62E6" w:rsidRDefault="00EA62E6" w:rsidP="00EA62E6">
      <w:pPr>
        <w:rPr>
          <w:b/>
          <w:bCs/>
          <w:sz w:val="28"/>
          <w:szCs w:val="28"/>
        </w:rPr>
      </w:pPr>
    </w:p>
    <w:p w14:paraId="1A3CA3CF" w14:textId="58CAC853" w:rsidR="00EA62E6" w:rsidRDefault="00EA62E6" w:rsidP="00EA62E6">
      <w:pPr>
        <w:rPr>
          <w:b/>
          <w:bCs/>
          <w:sz w:val="28"/>
          <w:szCs w:val="28"/>
        </w:rPr>
      </w:pPr>
    </w:p>
    <w:p w14:paraId="767406D2" w14:textId="3FF1E384" w:rsidR="00EA62E6" w:rsidRDefault="00EA62E6" w:rsidP="00EA62E6">
      <w:pPr>
        <w:rPr>
          <w:b/>
          <w:bCs/>
          <w:sz w:val="28"/>
          <w:szCs w:val="28"/>
        </w:rPr>
      </w:pPr>
    </w:p>
    <w:p w14:paraId="3DB2071C" w14:textId="77777777" w:rsidR="00EA62E6" w:rsidRPr="00B06ACE" w:rsidRDefault="00EA62E6" w:rsidP="00EA62E6">
      <w:pPr>
        <w:rPr>
          <w:b/>
          <w:bCs/>
          <w:sz w:val="28"/>
          <w:szCs w:val="28"/>
        </w:rPr>
      </w:pPr>
    </w:p>
    <w:tbl>
      <w:tblPr>
        <w:tblStyle w:val="TableGrid"/>
        <w:tblpPr w:leftFromText="180" w:rightFromText="180" w:vertAnchor="text" w:horzAnchor="margin" w:tblpXSpec="center" w:tblpY="637"/>
        <w:tblOverlap w:val="never"/>
        <w:tblW w:w="6087" w:type="dxa"/>
        <w:tblLook w:val="04A0" w:firstRow="1" w:lastRow="0" w:firstColumn="1" w:lastColumn="0" w:noHBand="0" w:noVBand="1"/>
      </w:tblPr>
      <w:tblGrid>
        <w:gridCol w:w="2805"/>
        <w:gridCol w:w="3282"/>
      </w:tblGrid>
      <w:tr w:rsidR="00165FDE" w14:paraId="2132DB25" w14:textId="77777777" w:rsidTr="00B06ACE">
        <w:trPr>
          <w:trHeight w:val="395"/>
        </w:trPr>
        <w:tc>
          <w:tcPr>
            <w:tcW w:w="2805" w:type="dxa"/>
          </w:tcPr>
          <w:p w14:paraId="2691A01C" w14:textId="77777777" w:rsidR="00165FDE" w:rsidRPr="006014F1" w:rsidRDefault="00165FDE" w:rsidP="00B06ACE">
            <w:pPr>
              <w:jc w:val="center"/>
              <w:rPr>
                <w:b/>
              </w:rPr>
            </w:pPr>
            <w:r w:rsidRPr="006014F1">
              <w:rPr>
                <w:b/>
              </w:rPr>
              <w:t>Voltage Applied (volts)</w:t>
            </w:r>
          </w:p>
        </w:tc>
        <w:tc>
          <w:tcPr>
            <w:tcW w:w="3282" w:type="dxa"/>
          </w:tcPr>
          <w:p w14:paraId="3BB81CBA" w14:textId="0B94A841" w:rsidR="00165FDE" w:rsidRPr="006014F1" w:rsidRDefault="00165FDE" w:rsidP="00B06ACE">
            <w:pPr>
              <w:jc w:val="center"/>
              <w:rPr>
                <w:b/>
              </w:rPr>
            </w:pPr>
            <w:r w:rsidRPr="006014F1">
              <w:rPr>
                <w:b/>
              </w:rPr>
              <w:t xml:space="preserve">Reverse Current (micro </w:t>
            </w:r>
            <w:r w:rsidR="006014F1">
              <w:rPr>
                <w:b/>
              </w:rPr>
              <w:t>a</w:t>
            </w:r>
            <w:r w:rsidRPr="006014F1">
              <w:rPr>
                <w:b/>
              </w:rPr>
              <w:t>mperes)</w:t>
            </w:r>
          </w:p>
        </w:tc>
      </w:tr>
      <w:tr w:rsidR="00165FDE" w14:paraId="7D19D2DE" w14:textId="77777777" w:rsidTr="00B06ACE">
        <w:trPr>
          <w:trHeight w:val="370"/>
        </w:trPr>
        <w:tc>
          <w:tcPr>
            <w:tcW w:w="2805" w:type="dxa"/>
          </w:tcPr>
          <w:p w14:paraId="370DF089" w14:textId="26061690" w:rsidR="00165FDE" w:rsidRDefault="00ED2410" w:rsidP="00B06ACE">
            <w:pPr>
              <w:jc w:val="center"/>
            </w:pPr>
            <w:r>
              <w:t xml:space="preserve">   </w:t>
            </w:r>
            <w:r w:rsidR="00EA62E6">
              <w:t>6</w:t>
            </w:r>
          </w:p>
        </w:tc>
        <w:tc>
          <w:tcPr>
            <w:tcW w:w="3282" w:type="dxa"/>
          </w:tcPr>
          <w:p w14:paraId="2CD1864C" w14:textId="41DCE9F7" w:rsidR="00165FDE" w:rsidRDefault="00165FDE" w:rsidP="00B06ACE">
            <w:pPr>
              <w:jc w:val="center"/>
            </w:pPr>
          </w:p>
        </w:tc>
      </w:tr>
      <w:tr w:rsidR="00165FDE" w14:paraId="41A8AA15" w14:textId="77777777" w:rsidTr="00B06ACE">
        <w:trPr>
          <w:trHeight w:val="395"/>
        </w:trPr>
        <w:tc>
          <w:tcPr>
            <w:tcW w:w="2805" w:type="dxa"/>
          </w:tcPr>
          <w:p w14:paraId="62BB96DE" w14:textId="3F2DE069" w:rsidR="00165FDE" w:rsidRDefault="00EA62E6" w:rsidP="00B06ACE">
            <w:pPr>
              <w:jc w:val="center"/>
            </w:pPr>
            <w:r>
              <w:t>12</w:t>
            </w:r>
          </w:p>
        </w:tc>
        <w:tc>
          <w:tcPr>
            <w:tcW w:w="3282" w:type="dxa"/>
          </w:tcPr>
          <w:p w14:paraId="5197A52E" w14:textId="0FCC5860" w:rsidR="00165FDE" w:rsidRDefault="00165FDE" w:rsidP="00B06ACE">
            <w:pPr>
              <w:jc w:val="center"/>
            </w:pPr>
          </w:p>
        </w:tc>
      </w:tr>
      <w:tr w:rsidR="00165FDE" w14:paraId="4412F28D" w14:textId="77777777" w:rsidTr="00B06ACE">
        <w:trPr>
          <w:trHeight w:val="395"/>
        </w:trPr>
        <w:tc>
          <w:tcPr>
            <w:tcW w:w="2805" w:type="dxa"/>
          </w:tcPr>
          <w:p w14:paraId="7E91AF55" w14:textId="6514A296" w:rsidR="00165FDE" w:rsidRDefault="00EA62E6" w:rsidP="00B06ACE">
            <w:pPr>
              <w:jc w:val="center"/>
            </w:pPr>
            <w:r>
              <w:t>18</w:t>
            </w:r>
          </w:p>
        </w:tc>
        <w:tc>
          <w:tcPr>
            <w:tcW w:w="3282" w:type="dxa"/>
          </w:tcPr>
          <w:p w14:paraId="36004990" w14:textId="1DE2DFF0" w:rsidR="00165FDE" w:rsidRDefault="00165FDE" w:rsidP="00B06ACE">
            <w:pPr>
              <w:jc w:val="center"/>
            </w:pPr>
          </w:p>
        </w:tc>
      </w:tr>
      <w:tr w:rsidR="00165FDE" w14:paraId="1B44F1BE" w14:textId="77777777" w:rsidTr="00B06ACE">
        <w:trPr>
          <w:trHeight w:val="370"/>
        </w:trPr>
        <w:tc>
          <w:tcPr>
            <w:tcW w:w="2805" w:type="dxa"/>
          </w:tcPr>
          <w:p w14:paraId="25EFF1E0" w14:textId="4F17CA94" w:rsidR="00165FDE" w:rsidRDefault="00EA62E6" w:rsidP="00B06ACE">
            <w:pPr>
              <w:jc w:val="center"/>
            </w:pPr>
            <w:r>
              <w:t>24</w:t>
            </w:r>
          </w:p>
        </w:tc>
        <w:tc>
          <w:tcPr>
            <w:tcW w:w="3282" w:type="dxa"/>
          </w:tcPr>
          <w:p w14:paraId="011EF260" w14:textId="23B5ABDE" w:rsidR="00165FDE" w:rsidRDefault="00165FDE" w:rsidP="00B06ACE">
            <w:pPr>
              <w:jc w:val="center"/>
            </w:pPr>
          </w:p>
        </w:tc>
      </w:tr>
      <w:tr w:rsidR="00165FDE" w14:paraId="4792B1EE" w14:textId="77777777" w:rsidTr="00B06ACE">
        <w:trPr>
          <w:trHeight w:val="395"/>
        </w:trPr>
        <w:tc>
          <w:tcPr>
            <w:tcW w:w="2805" w:type="dxa"/>
          </w:tcPr>
          <w:p w14:paraId="3EFAC796" w14:textId="77777777" w:rsidR="00165FDE" w:rsidRPr="006014F1" w:rsidRDefault="00165FDE" w:rsidP="00B06ACE">
            <w:pPr>
              <w:jc w:val="center"/>
              <w:rPr>
                <w:b/>
              </w:rPr>
            </w:pPr>
            <w:r w:rsidRPr="006014F1">
              <w:rPr>
                <w:b/>
              </w:rPr>
              <w:t>Voltage Applied (volts)</w:t>
            </w:r>
          </w:p>
        </w:tc>
        <w:tc>
          <w:tcPr>
            <w:tcW w:w="3282" w:type="dxa"/>
          </w:tcPr>
          <w:p w14:paraId="35C7A85C" w14:textId="757587C4" w:rsidR="00165FDE" w:rsidRPr="003E2F6A" w:rsidRDefault="00165FDE" w:rsidP="00B06ACE">
            <w:pPr>
              <w:jc w:val="center"/>
              <w:rPr>
                <w:b/>
              </w:rPr>
            </w:pPr>
            <w:r w:rsidRPr="003E2F6A">
              <w:rPr>
                <w:b/>
              </w:rPr>
              <w:t xml:space="preserve">Forward Current (milli </w:t>
            </w:r>
            <w:r w:rsidR="006014F1" w:rsidRPr="003E2F6A">
              <w:rPr>
                <w:b/>
              </w:rPr>
              <w:t>a</w:t>
            </w:r>
            <w:r w:rsidRPr="003E2F6A">
              <w:rPr>
                <w:b/>
              </w:rPr>
              <w:t>mperes)</w:t>
            </w:r>
          </w:p>
        </w:tc>
      </w:tr>
      <w:tr w:rsidR="00165FDE" w14:paraId="4397CDF4" w14:textId="77777777" w:rsidTr="00B06ACE">
        <w:trPr>
          <w:trHeight w:val="370"/>
        </w:trPr>
        <w:tc>
          <w:tcPr>
            <w:tcW w:w="2805" w:type="dxa"/>
          </w:tcPr>
          <w:p w14:paraId="61C0CF80" w14:textId="46CC15BB" w:rsidR="00165FDE" w:rsidRDefault="00EA62E6" w:rsidP="00B06ACE">
            <w:pPr>
              <w:jc w:val="center"/>
            </w:pPr>
            <w:r>
              <w:t>1</w:t>
            </w:r>
          </w:p>
        </w:tc>
        <w:tc>
          <w:tcPr>
            <w:tcW w:w="3282" w:type="dxa"/>
          </w:tcPr>
          <w:p w14:paraId="3CE54BC0" w14:textId="051BC0BB" w:rsidR="00165FDE" w:rsidRDefault="00EA62E6" w:rsidP="00B06ACE">
            <w:pPr>
              <w:jc w:val="center"/>
            </w:pPr>
            <w:r>
              <w:t>0.01</w:t>
            </w:r>
          </w:p>
        </w:tc>
      </w:tr>
      <w:tr w:rsidR="00165FDE" w14:paraId="7C51FF88" w14:textId="77777777" w:rsidTr="00B06ACE">
        <w:trPr>
          <w:trHeight w:val="395"/>
        </w:trPr>
        <w:tc>
          <w:tcPr>
            <w:tcW w:w="2805" w:type="dxa"/>
          </w:tcPr>
          <w:p w14:paraId="31C4F53D" w14:textId="6206B81D" w:rsidR="00165FDE" w:rsidRDefault="00EA62E6" w:rsidP="00EA62E6">
            <w:pPr>
              <w:jc w:val="center"/>
            </w:pPr>
            <w:r>
              <w:t>2</w:t>
            </w:r>
          </w:p>
        </w:tc>
        <w:tc>
          <w:tcPr>
            <w:tcW w:w="3282" w:type="dxa"/>
          </w:tcPr>
          <w:p w14:paraId="6C00F8B4" w14:textId="6CFD3F41" w:rsidR="00165FDE" w:rsidRDefault="00EA62E6" w:rsidP="00B06ACE">
            <w:pPr>
              <w:jc w:val="center"/>
            </w:pPr>
            <w:r>
              <w:t>0.03</w:t>
            </w:r>
          </w:p>
        </w:tc>
      </w:tr>
      <w:tr w:rsidR="00165FDE" w14:paraId="4386866E" w14:textId="77777777" w:rsidTr="00B06ACE">
        <w:trPr>
          <w:trHeight w:val="395"/>
        </w:trPr>
        <w:tc>
          <w:tcPr>
            <w:tcW w:w="2805" w:type="dxa"/>
          </w:tcPr>
          <w:p w14:paraId="70C50535" w14:textId="41CDD7D4" w:rsidR="00165FDE" w:rsidRDefault="00EA62E6" w:rsidP="00B06ACE">
            <w:pPr>
              <w:jc w:val="center"/>
            </w:pPr>
            <w:r>
              <w:t>3</w:t>
            </w:r>
          </w:p>
        </w:tc>
        <w:tc>
          <w:tcPr>
            <w:tcW w:w="3282" w:type="dxa"/>
          </w:tcPr>
          <w:p w14:paraId="5165A562" w14:textId="05778F33" w:rsidR="00165FDE" w:rsidRDefault="00EA62E6" w:rsidP="00B06ACE">
            <w:pPr>
              <w:jc w:val="center"/>
            </w:pPr>
            <w:r>
              <w:t>0.05</w:t>
            </w:r>
          </w:p>
        </w:tc>
      </w:tr>
      <w:tr w:rsidR="00165FDE" w14:paraId="7E4B083F" w14:textId="77777777" w:rsidTr="00B06ACE">
        <w:trPr>
          <w:trHeight w:val="370"/>
        </w:trPr>
        <w:tc>
          <w:tcPr>
            <w:tcW w:w="2805" w:type="dxa"/>
          </w:tcPr>
          <w:p w14:paraId="1ADFFE08" w14:textId="57492531" w:rsidR="00165FDE" w:rsidRDefault="00EA62E6" w:rsidP="00B06ACE">
            <w:pPr>
              <w:jc w:val="center"/>
            </w:pPr>
            <w:r>
              <w:t>4</w:t>
            </w:r>
          </w:p>
        </w:tc>
        <w:tc>
          <w:tcPr>
            <w:tcW w:w="3282" w:type="dxa"/>
          </w:tcPr>
          <w:p w14:paraId="1E214B1B" w14:textId="0D7B80A1" w:rsidR="00165FDE" w:rsidRDefault="00EA62E6" w:rsidP="00B06ACE">
            <w:pPr>
              <w:jc w:val="center"/>
            </w:pPr>
            <w:r>
              <w:t>0.08</w:t>
            </w:r>
          </w:p>
        </w:tc>
      </w:tr>
      <w:tr w:rsidR="00165FDE" w14:paraId="1D20C5DE" w14:textId="77777777" w:rsidTr="00B06ACE">
        <w:trPr>
          <w:trHeight w:val="395"/>
        </w:trPr>
        <w:tc>
          <w:tcPr>
            <w:tcW w:w="2805" w:type="dxa"/>
          </w:tcPr>
          <w:p w14:paraId="1F8856FE" w14:textId="2B12A204" w:rsidR="00165FDE" w:rsidRDefault="00EA62E6" w:rsidP="00EA62E6">
            <w:pPr>
              <w:jc w:val="center"/>
            </w:pPr>
            <w:r>
              <w:t>5</w:t>
            </w:r>
          </w:p>
        </w:tc>
        <w:tc>
          <w:tcPr>
            <w:tcW w:w="3282" w:type="dxa"/>
          </w:tcPr>
          <w:p w14:paraId="4C7E1CB9" w14:textId="408226B1" w:rsidR="00165FDE" w:rsidRDefault="00EA62E6" w:rsidP="00B06ACE">
            <w:pPr>
              <w:jc w:val="center"/>
            </w:pPr>
            <w:r>
              <w:t>0.11</w:t>
            </w:r>
            <w:bookmarkStart w:id="0" w:name="_GoBack"/>
            <w:bookmarkEnd w:id="0"/>
          </w:p>
        </w:tc>
      </w:tr>
    </w:tbl>
    <w:p w14:paraId="64CDCED9" w14:textId="77777777" w:rsidR="00ED2410" w:rsidRDefault="00ED2410" w:rsidP="00833537">
      <w:pPr>
        <w:autoSpaceDE w:val="0"/>
        <w:autoSpaceDN w:val="0"/>
        <w:adjustRightInd w:val="0"/>
        <w:jc w:val="both"/>
        <w:rPr>
          <w:sz w:val="28"/>
          <w:szCs w:val="28"/>
        </w:rPr>
        <w:sectPr w:rsidR="00ED2410" w:rsidSect="00ED2410">
          <w:type w:val="continuous"/>
          <w:pgSz w:w="12240" w:h="15840"/>
          <w:pgMar w:top="1440" w:right="1440" w:bottom="1440" w:left="1440" w:header="720" w:footer="720" w:gutter="0"/>
          <w:cols w:num="2" w:space="720"/>
          <w:docGrid w:linePitch="360"/>
        </w:sectPr>
      </w:pPr>
    </w:p>
    <w:p w14:paraId="574D2477" w14:textId="4DA8EE61" w:rsidR="00833537" w:rsidRDefault="00ED2410" w:rsidP="00833537">
      <w:pPr>
        <w:autoSpaceDE w:val="0"/>
        <w:autoSpaceDN w:val="0"/>
        <w:adjustRightInd w:val="0"/>
        <w:jc w:val="both"/>
        <w:rPr>
          <w:sz w:val="28"/>
          <w:szCs w:val="28"/>
        </w:rPr>
      </w:pPr>
      <w:r>
        <w:rPr>
          <w:sz w:val="28"/>
          <w:szCs w:val="28"/>
        </w:rPr>
        <w:br w:type="textWrapping" w:clear="all"/>
      </w:r>
    </w:p>
    <w:p w14:paraId="457CBD13" w14:textId="77777777" w:rsidR="000F55A3" w:rsidRPr="000F55A3" w:rsidRDefault="000F55A3" w:rsidP="005D295A">
      <w:pPr>
        <w:pStyle w:val="Heading2"/>
      </w:pPr>
      <w:r w:rsidRPr="000F55A3">
        <w:t xml:space="preserve">V-I Curve:                                    </w:t>
      </w:r>
    </w:p>
    <w:p w14:paraId="5D6E658E" w14:textId="77777777" w:rsidR="000F55A3" w:rsidRPr="00A356E7" w:rsidRDefault="000F55A3" w:rsidP="000F55A3">
      <w:pPr>
        <w:autoSpaceDE w:val="0"/>
        <w:autoSpaceDN w:val="0"/>
        <w:adjustRightInd w:val="0"/>
        <w:jc w:val="both"/>
      </w:pPr>
      <w:r w:rsidRPr="00A356E7">
        <w:t xml:space="preserve">A V-I curve shows the relation between the current passing through a device and the applied input voltage to it. Use </w:t>
      </w:r>
      <w:r w:rsidRPr="00A356E7">
        <w:rPr>
          <w:b/>
        </w:rPr>
        <w:t>Microsoft Excel</w:t>
      </w:r>
      <w:r w:rsidRPr="00A356E7">
        <w:t xml:space="preserve"> to plot the data you collected in the form of a V-I curve and attach it below:</w:t>
      </w:r>
    </w:p>
    <w:p w14:paraId="6F3AE8C0" w14:textId="77777777" w:rsidR="000F55A3" w:rsidRDefault="000F55A3" w:rsidP="000F55A3">
      <w:pPr>
        <w:autoSpaceDE w:val="0"/>
        <w:autoSpaceDN w:val="0"/>
        <w:adjustRightInd w:val="0"/>
        <w:jc w:val="both"/>
        <w:rPr>
          <w:sz w:val="28"/>
          <w:szCs w:val="28"/>
        </w:rPr>
      </w:pPr>
    </w:p>
    <w:p w14:paraId="42000ABB" w14:textId="474F0B4F" w:rsidR="000F55A3" w:rsidRDefault="00F6539B" w:rsidP="000F55A3">
      <w:pPr>
        <w:autoSpaceDE w:val="0"/>
        <w:autoSpaceDN w:val="0"/>
        <w:adjustRightInd w:val="0"/>
        <w:jc w:val="both"/>
        <w:rPr>
          <w:sz w:val="28"/>
          <w:szCs w:val="28"/>
        </w:rPr>
      </w:pPr>
      <w:r>
        <w:rPr>
          <w:sz w:val="28"/>
          <w:szCs w:val="28"/>
        </w:rPr>
        <w:t>REVERSE BIAS</w:t>
      </w:r>
    </w:p>
    <w:p w14:paraId="16A880E0" w14:textId="77777777" w:rsidR="000F55A3" w:rsidRDefault="000F55A3" w:rsidP="000F55A3">
      <w:pPr>
        <w:autoSpaceDE w:val="0"/>
        <w:autoSpaceDN w:val="0"/>
        <w:adjustRightInd w:val="0"/>
        <w:jc w:val="both"/>
        <w:rPr>
          <w:sz w:val="28"/>
          <w:szCs w:val="28"/>
        </w:rPr>
      </w:pPr>
    </w:p>
    <w:p w14:paraId="0378B20A" w14:textId="5F84C780" w:rsidR="000F55A3" w:rsidRDefault="000F55A3" w:rsidP="000F55A3">
      <w:pPr>
        <w:autoSpaceDE w:val="0"/>
        <w:autoSpaceDN w:val="0"/>
        <w:adjustRightInd w:val="0"/>
        <w:jc w:val="both"/>
        <w:rPr>
          <w:sz w:val="28"/>
          <w:szCs w:val="28"/>
        </w:rPr>
      </w:pPr>
    </w:p>
    <w:p w14:paraId="03E651B2" w14:textId="35D8C520" w:rsidR="00CC312F" w:rsidRDefault="00CC312F" w:rsidP="000F55A3">
      <w:pPr>
        <w:autoSpaceDE w:val="0"/>
        <w:autoSpaceDN w:val="0"/>
        <w:adjustRightInd w:val="0"/>
        <w:jc w:val="both"/>
        <w:rPr>
          <w:sz w:val="28"/>
          <w:szCs w:val="28"/>
        </w:rPr>
      </w:pPr>
    </w:p>
    <w:p w14:paraId="580F1D96" w14:textId="0B3122DD" w:rsidR="00CC312F" w:rsidRDefault="00CC312F" w:rsidP="000F55A3">
      <w:pPr>
        <w:autoSpaceDE w:val="0"/>
        <w:autoSpaceDN w:val="0"/>
        <w:adjustRightInd w:val="0"/>
        <w:jc w:val="both"/>
        <w:rPr>
          <w:sz w:val="28"/>
          <w:szCs w:val="28"/>
        </w:rPr>
      </w:pPr>
    </w:p>
    <w:p w14:paraId="7713235E" w14:textId="3440B7FF" w:rsidR="00CC312F" w:rsidRDefault="00CC312F" w:rsidP="000F55A3">
      <w:pPr>
        <w:autoSpaceDE w:val="0"/>
        <w:autoSpaceDN w:val="0"/>
        <w:adjustRightInd w:val="0"/>
        <w:jc w:val="both"/>
        <w:rPr>
          <w:sz w:val="28"/>
          <w:szCs w:val="28"/>
        </w:rPr>
      </w:pPr>
    </w:p>
    <w:p w14:paraId="31DF8C60" w14:textId="68191770" w:rsidR="00CC312F" w:rsidRDefault="00CC312F" w:rsidP="000F55A3">
      <w:pPr>
        <w:autoSpaceDE w:val="0"/>
        <w:autoSpaceDN w:val="0"/>
        <w:adjustRightInd w:val="0"/>
        <w:jc w:val="both"/>
        <w:rPr>
          <w:sz w:val="28"/>
          <w:szCs w:val="28"/>
        </w:rPr>
      </w:pPr>
    </w:p>
    <w:p w14:paraId="25A5185A" w14:textId="77777777" w:rsidR="00CC312F" w:rsidRDefault="00CC312F" w:rsidP="000F55A3">
      <w:pPr>
        <w:autoSpaceDE w:val="0"/>
        <w:autoSpaceDN w:val="0"/>
        <w:adjustRightInd w:val="0"/>
        <w:jc w:val="both"/>
        <w:rPr>
          <w:sz w:val="28"/>
          <w:szCs w:val="28"/>
        </w:rPr>
      </w:pPr>
    </w:p>
    <w:p w14:paraId="2773D79C" w14:textId="2223409C" w:rsidR="00CC312F" w:rsidRDefault="00CC312F" w:rsidP="000F55A3">
      <w:pPr>
        <w:autoSpaceDE w:val="0"/>
        <w:autoSpaceDN w:val="0"/>
        <w:adjustRightInd w:val="0"/>
        <w:jc w:val="both"/>
        <w:rPr>
          <w:sz w:val="28"/>
          <w:szCs w:val="28"/>
        </w:rPr>
      </w:pPr>
    </w:p>
    <w:p w14:paraId="3D725858" w14:textId="66B4003B" w:rsidR="00CC312F" w:rsidRDefault="00CC312F" w:rsidP="000F55A3">
      <w:pPr>
        <w:autoSpaceDE w:val="0"/>
        <w:autoSpaceDN w:val="0"/>
        <w:adjustRightInd w:val="0"/>
        <w:jc w:val="both"/>
        <w:rPr>
          <w:sz w:val="28"/>
          <w:szCs w:val="28"/>
        </w:rPr>
      </w:pPr>
    </w:p>
    <w:p w14:paraId="2279D697" w14:textId="372A1BB3" w:rsidR="00CC312F" w:rsidRDefault="00CC312F" w:rsidP="000F55A3">
      <w:pPr>
        <w:autoSpaceDE w:val="0"/>
        <w:autoSpaceDN w:val="0"/>
        <w:adjustRightInd w:val="0"/>
        <w:jc w:val="both"/>
        <w:rPr>
          <w:sz w:val="28"/>
          <w:szCs w:val="28"/>
        </w:rPr>
      </w:pPr>
    </w:p>
    <w:p w14:paraId="65756862" w14:textId="643266F1" w:rsidR="00CC312F" w:rsidRDefault="00CC312F" w:rsidP="000F55A3">
      <w:pPr>
        <w:autoSpaceDE w:val="0"/>
        <w:autoSpaceDN w:val="0"/>
        <w:adjustRightInd w:val="0"/>
        <w:jc w:val="both"/>
        <w:rPr>
          <w:sz w:val="28"/>
          <w:szCs w:val="28"/>
        </w:rPr>
      </w:pPr>
    </w:p>
    <w:p w14:paraId="7CA4289A" w14:textId="40B6A238" w:rsidR="00CC312F" w:rsidRDefault="00CC312F" w:rsidP="000F55A3">
      <w:pPr>
        <w:autoSpaceDE w:val="0"/>
        <w:autoSpaceDN w:val="0"/>
        <w:adjustRightInd w:val="0"/>
        <w:jc w:val="both"/>
        <w:rPr>
          <w:sz w:val="28"/>
          <w:szCs w:val="28"/>
        </w:rPr>
      </w:pPr>
    </w:p>
    <w:p w14:paraId="397A0500" w14:textId="191EB5DB" w:rsidR="00CC312F" w:rsidRDefault="00CC312F" w:rsidP="000F55A3">
      <w:pPr>
        <w:autoSpaceDE w:val="0"/>
        <w:autoSpaceDN w:val="0"/>
        <w:adjustRightInd w:val="0"/>
        <w:jc w:val="both"/>
        <w:rPr>
          <w:sz w:val="28"/>
          <w:szCs w:val="28"/>
        </w:rPr>
      </w:pPr>
    </w:p>
    <w:p w14:paraId="4A3358C4" w14:textId="2EE1389C" w:rsidR="00CC312F" w:rsidRDefault="00CC312F" w:rsidP="000F55A3">
      <w:pPr>
        <w:autoSpaceDE w:val="0"/>
        <w:autoSpaceDN w:val="0"/>
        <w:adjustRightInd w:val="0"/>
        <w:jc w:val="both"/>
        <w:rPr>
          <w:sz w:val="28"/>
          <w:szCs w:val="28"/>
        </w:rPr>
      </w:pPr>
    </w:p>
    <w:p w14:paraId="1145979C" w14:textId="77777777" w:rsidR="00CC312F" w:rsidRDefault="00CC312F" w:rsidP="000F55A3">
      <w:pPr>
        <w:autoSpaceDE w:val="0"/>
        <w:autoSpaceDN w:val="0"/>
        <w:adjustRightInd w:val="0"/>
        <w:jc w:val="both"/>
        <w:rPr>
          <w:sz w:val="28"/>
          <w:szCs w:val="28"/>
        </w:rPr>
      </w:pPr>
    </w:p>
    <w:p w14:paraId="4852D2EB" w14:textId="3E71A32D" w:rsidR="00F6539B" w:rsidRDefault="00F6539B" w:rsidP="000F55A3">
      <w:pPr>
        <w:autoSpaceDE w:val="0"/>
        <w:autoSpaceDN w:val="0"/>
        <w:adjustRightInd w:val="0"/>
        <w:jc w:val="both"/>
        <w:rPr>
          <w:sz w:val="28"/>
          <w:szCs w:val="28"/>
        </w:rPr>
      </w:pPr>
      <w:r>
        <w:rPr>
          <w:sz w:val="28"/>
          <w:szCs w:val="28"/>
        </w:rPr>
        <w:lastRenderedPageBreak/>
        <w:t>FORWARD BIAS</w:t>
      </w:r>
    </w:p>
    <w:p w14:paraId="2C725E6F" w14:textId="77777777" w:rsidR="00F6539B" w:rsidRDefault="00F6539B" w:rsidP="000F55A3">
      <w:pPr>
        <w:autoSpaceDE w:val="0"/>
        <w:autoSpaceDN w:val="0"/>
        <w:adjustRightInd w:val="0"/>
        <w:jc w:val="both"/>
        <w:rPr>
          <w:sz w:val="28"/>
          <w:szCs w:val="28"/>
        </w:rPr>
      </w:pPr>
    </w:p>
    <w:p w14:paraId="4EFEAC60" w14:textId="298E8D73" w:rsidR="000F55A3" w:rsidRDefault="000F55A3" w:rsidP="000F55A3">
      <w:pPr>
        <w:autoSpaceDE w:val="0"/>
        <w:autoSpaceDN w:val="0"/>
        <w:adjustRightInd w:val="0"/>
        <w:jc w:val="both"/>
        <w:rPr>
          <w:sz w:val="28"/>
          <w:szCs w:val="28"/>
        </w:rPr>
      </w:pPr>
    </w:p>
    <w:p w14:paraId="5CD54C98" w14:textId="7DE8388F" w:rsidR="00CC312F" w:rsidRDefault="00CC312F" w:rsidP="000F55A3">
      <w:pPr>
        <w:autoSpaceDE w:val="0"/>
        <w:autoSpaceDN w:val="0"/>
        <w:adjustRightInd w:val="0"/>
        <w:jc w:val="both"/>
        <w:rPr>
          <w:sz w:val="28"/>
          <w:szCs w:val="28"/>
        </w:rPr>
      </w:pPr>
    </w:p>
    <w:p w14:paraId="50CEC1E1" w14:textId="26F0BF5D" w:rsidR="00CC312F" w:rsidRDefault="00CC312F" w:rsidP="000F55A3">
      <w:pPr>
        <w:autoSpaceDE w:val="0"/>
        <w:autoSpaceDN w:val="0"/>
        <w:adjustRightInd w:val="0"/>
        <w:jc w:val="both"/>
        <w:rPr>
          <w:sz w:val="28"/>
          <w:szCs w:val="28"/>
        </w:rPr>
      </w:pPr>
    </w:p>
    <w:p w14:paraId="7CEA1877" w14:textId="3BB98A96" w:rsidR="00CC312F" w:rsidRDefault="00CC312F" w:rsidP="000F55A3">
      <w:pPr>
        <w:autoSpaceDE w:val="0"/>
        <w:autoSpaceDN w:val="0"/>
        <w:adjustRightInd w:val="0"/>
        <w:jc w:val="both"/>
        <w:rPr>
          <w:sz w:val="28"/>
          <w:szCs w:val="28"/>
        </w:rPr>
      </w:pPr>
    </w:p>
    <w:p w14:paraId="580671FC" w14:textId="0A4FB40E" w:rsidR="00CC312F" w:rsidRDefault="00CC312F" w:rsidP="000F55A3">
      <w:pPr>
        <w:autoSpaceDE w:val="0"/>
        <w:autoSpaceDN w:val="0"/>
        <w:adjustRightInd w:val="0"/>
        <w:jc w:val="both"/>
        <w:rPr>
          <w:sz w:val="28"/>
          <w:szCs w:val="28"/>
        </w:rPr>
      </w:pPr>
    </w:p>
    <w:p w14:paraId="2EBB38F4" w14:textId="77777777" w:rsidR="00CC312F" w:rsidRPr="000F55A3" w:rsidRDefault="00CC312F" w:rsidP="000F55A3">
      <w:pPr>
        <w:autoSpaceDE w:val="0"/>
        <w:autoSpaceDN w:val="0"/>
        <w:adjustRightInd w:val="0"/>
        <w:jc w:val="both"/>
        <w:rPr>
          <w:sz w:val="28"/>
          <w:szCs w:val="28"/>
        </w:rPr>
      </w:pPr>
    </w:p>
    <w:p w14:paraId="1B27ACA7" w14:textId="55874162" w:rsidR="00833537" w:rsidRDefault="00833537" w:rsidP="00833537">
      <w:pPr>
        <w:autoSpaceDE w:val="0"/>
        <w:autoSpaceDN w:val="0"/>
        <w:adjustRightInd w:val="0"/>
        <w:jc w:val="both"/>
        <w:rPr>
          <w:sz w:val="28"/>
          <w:szCs w:val="28"/>
        </w:rPr>
      </w:pPr>
    </w:p>
    <w:p w14:paraId="40E439C6" w14:textId="0E892D5C" w:rsidR="00AD4EF6" w:rsidRDefault="00AD4EF6" w:rsidP="00833537">
      <w:pPr>
        <w:autoSpaceDE w:val="0"/>
        <w:autoSpaceDN w:val="0"/>
        <w:adjustRightInd w:val="0"/>
        <w:jc w:val="both"/>
        <w:rPr>
          <w:sz w:val="28"/>
          <w:szCs w:val="28"/>
        </w:rPr>
      </w:pPr>
    </w:p>
    <w:p w14:paraId="3F9DE063" w14:textId="26B6181F" w:rsidR="00AD4EF6" w:rsidRDefault="00AD4EF6" w:rsidP="00833537">
      <w:pPr>
        <w:autoSpaceDE w:val="0"/>
        <w:autoSpaceDN w:val="0"/>
        <w:adjustRightInd w:val="0"/>
        <w:jc w:val="both"/>
        <w:rPr>
          <w:sz w:val="28"/>
          <w:szCs w:val="28"/>
        </w:rPr>
      </w:pPr>
    </w:p>
    <w:p w14:paraId="32C83527" w14:textId="45ABF57B" w:rsidR="00AD4EF6" w:rsidRDefault="00AD4EF6" w:rsidP="00833537">
      <w:pPr>
        <w:autoSpaceDE w:val="0"/>
        <w:autoSpaceDN w:val="0"/>
        <w:adjustRightInd w:val="0"/>
        <w:jc w:val="both"/>
        <w:rPr>
          <w:sz w:val="28"/>
          <w:szCs w:val="28"/>
        </w:rPr>
      </w:pPr>
    </w:p>
    <w:p w14:paraId="70F54121" w14:textId="77777777" w:rsidR="00AD4EF6" w:rsidRDefault="00AD4EF6" w:rsidP="00833537">
      <w:pPr>
        <w:autoSpaceDE w:val="0"/>
        <w:autoSpaceDN w:val="0"/>
        <w:adjustRightInd w:val="0"/>
        <w:jc w:val="both"/>
        <w:rPr>
          <w:sz w:val="28"/>
          <w:szCs w:val="28"/>
        </w:rPr>
      </w:pPr>
    </w:p>
    <w:p w14:paraId="6C106D4B" w14:textId="4D3DBDF2" w:rsidR="00CC312F" w:rsidRDefault="00CC312F" w:rsidP="00833537">
      <w:pPr>
        <w:autoSpaceDE w:val="0"/>
        <w:autoSpaceDN w:val="0"/>
        <w:adjustRightInd w:val="0"/>
        <w:jc w:val="both"/>
        <w:rPr>
          <w:sz w:val="28"/>
          <w:szCs w:val="28"/>
        </w:rPr>
      </w:pPr>
    </w:p>
    <w:p w14:paraId="0EE9628F" w14:textId="3D4AD3BB" w:rsidR="00AD4EF6" w:rsidRPr="00AD4EF6" w:rsidRDefault="000F55A3" w:rsidP="00AD4EF6">
      <w:pPr>
        <w:pStyle w:val="Heading1"/>
      </w:pPr>
      <w:r>
        <w:t xml:space="preserve">REVIEW </w:t>
      </w:r>
      <w:r w:rsidRPr="00B235CC">
        <w:t>QUESTIONS:</w:t>
      </w:r>
    </w:p>
    <w:p w14:paraId="57C2E919" w14:textId="77777777" w:rsidR="004733BC" w:rsidRDefault="004733BC" w:rsidP="000F55A3"/>
    <w:p w14:paraId="4BD70CCC" w14:textId="6CA38219" w:rsidR="000F55A3" w:rsidRDefault="000F55A3" w:rsidP="000F55A3">
      <w:r>
        <w:t>Q: How does the V-I curve of a practical diode differ from the V-I curve of an ideal diode?</w:t>
      </w:r>
    </w:p>
    <w:p w14:paraId="0DCC2B3D" w14:textId="77777777" w:rsidR="004733BC" w:rsidRDefault="004733BC" w:rsidP="007F5294">
      <w:pPr>
        <w:tabs>
          <w:tab w:val="left" w:pos="5207"/>
        </w:tabs>
      </w:pPr>
    </w:p>
    <w:p w14:paraId="78E732CB" w14:textId="145C6F25" w:rsidR="00C84926" w:rsidRDefault="00C84926" w:rsidP="000F55A3"/>
    <w:p w14:paraId="0F05B3AE" w14:textId="77777777" w:rsidR="004733BC" w:rsidRDefault="004733BC" w:rsidP="000F55A3">
      <w:pPr>
        <w:tabs>
          <w:tab w:val="left" w:pos="5207"/>
        </w:tabs>
      </w:pPr>
    </w:p>
    <w:p w14:paraId="10026EE2" w14:textId="6A1D1C9E" w:rsidR="000F55A3" w:rsidRDefault="000F55A3" w:rsidP="000F55A3">
      <w:pPr>
        <w:tabs>
          <w:tab w:val="left" w:pos="5207"/>
        </w:tabs>
      </w:pPr>
    </w:p>
    <w:p w14:paraId="4A0A8A89" w14:textId="7AA98CB0" w:rsidR="004733BC" w:rsidRDefault="00A356E7" w:rsidP="00AD4EF6">
      <w:pPr>
        <w:tabs>
          <w:tab w:val="left" w:pos="1416"/>
        </w:tabs>
      </w:pPr>
      <w:r>
        <w:tab/>
      </w:r>
    </w:p>
    <w:p w14:paraId="7C8E3681" w14:textId="2B19B5B3" w:rsidR="000F55A3" w:rsidRDefault="000F55A3" w:rsidP="000F55A3"/>
    <w:p w14:paraId="76CDF995" w14:textId="267ECC17" w:rsidR="000F55A3" w:rsidRDefault="000F55A3" w:rsidP="000F55A3"/>
    <w:p w14:paraId="69684414" w14:textId="77777777" w:rsidR="00A356E7" w:rsidRDefault="00A356E7" w:rsidP="000F55A3"/>
    <w:p w14:paraId="56ECB9BF" w14:textId="6008962B" w:rsidR="000F55A3" w:rsidRDefault="000F55A3" w:rsidP="000F55A3"/>
    <w:p w14:paraId="4475E6D5" w14:textId="77777777" w:rsidR="00A356E7" w:rsidRDefault="00A356E7" w:rsidP="000F55A3"/>
    <w:p w14:paraId="529EAE86" w14:textId="77777777" w:rsidR="000F55A3" w:rsidRDefault="000F55A3" w:rsidP="000F55A3"/>
    <w:p w14:paraId="2C9A383A" w14:textId="77777777" w:rsidR="000F55A3" w:rsidRDefault="000F55A3" w:rsidP="000F55A3"/>
    <w:p w14:paraId="336BD1FA" w14:textId="77777777" w:rsidR="005D295A" w:rsidRDefault="005D295A" w:rsidP="000F55A3"/>
    <w:p w14:paraId="5ABD3F86" w14:textId="2BA97478" w:rsidR="004A0928" w:rsidRDefault="000F55A3" w:rsidP="000F55A3">
      <w:r>
        <w:t>Q: Write any three applications of a practical diode.</w:t>
      </w:r>
    </w:p>
    <w:p w14:paraId="4CD27253" w14:textId="77777777" w:rsidR="004733BC" w:rsidRDefault="004733BC" w:rsidP="007F5294"/>
    <w:p w14:paraId="452FFDCE" w14:textId="5D289B14" w:rsidR="007F5294" w:rsidRDefault="007F5294" w:rsidP="007F5294"/>
    <w:p w14:paraId="79D246E6" w14:textId="12F6D055" w:rsidR="007F5294" w:rsidRDefault="007F5294" w:rsidP="007F5294"/>
    <w:p w14:paraId="21A2FA36" w14:textId="0465BF57" w:rsidR="007F5294" w:rsidRDefault="007F5294" w:rsidP="007F5294"/>
    <w:p w14:paraId="4E6A184A" w14:textId="77777777" w:rsidR="007F5294" w:rsidRDefault="007F5294" w:rsidP="007F5294"/>
    <w:p w14:paraId="5E7908E5" w14:textId="4078AEE6" w:rsidR="000F55A3" w:rsidRDefault="000F55A3" w:rsidP="000F55A3">
      <w:pPr>
        <w:rPr>
          <w:rFonts w:ascii="Comic Sans MS" w:hAnsi="Comic Sans MS"/>
          <w:b/>
          <w:sz w:val="28"/>
          <w:szCs w:val="28"/>
          <w:u w:val="single"/>
        </w:rPr>
      </w:pPr>
    </w:p>
    <w:p w14:paraId="70DA71BD" w14:textId="074A44BE" w:rsidR="004733BC" w:rsidRDefault="004733BC" w:rsidP="000F55A3">
      <w:pPr>
        <w:rPr>
          <w:rFonts w:ascii="Comic Sans MS" w:hAnsi="Comic Sans MS"/>
          <w:b/>
          <w:sz w:val="28"/>
          <w:szCs w:val="28"/>
          <w:u w:val="single"/>
        </w:rPr>
      </w:pPr>
    </w:p>
    <w:p w14:paraId="473BE1D9" w14:textId="5F541DD8" w:rsidR="004733BC" w:rsidRDefault="004733BC" w:rsidP="000F55A3">
      <w:pPr>
        <w:rPr>
          <w:rFonts w:ascii="Comic Sans MS" w:hAnsi="Comic Sans MS"/>
          <w:b/>
          <w:sz w:val="28"/>
          <w:szCs w:val="28"/>
          <w:u w:val="single"/>
        </w:rPr>
      </w:pPr>
    </w:p>
    <w:p w14:paraId="003EF502" w14:textId="175E14D7" w:rsidR="00727E9E" w:rsidRPr="00A356E7" w:rsidRDefault="00AD4EF6" w:rsidP="00727E9E">
      <w:pPr>
        <w:autoSpaceDE w:val="0"/>
        <w:autoSpaceDN w:val="0"/>
        <w:adjustRightInd w:val="0"/>
        <w:jc w:val="both"/>
      </w:pPr>
      <w:r w:rsidRPr="00AD4EF6">
        <w:rPr>
          <w:rFonts w:asciiTheme="majorBidi" w:hAnsiTheme="majorBidi" w:cstheme="majorBidi"/>
          <w:bCs/>
        </w:rPr>
        <w:lastRenderedPageBreak/>
        <w:t>Q:</w:t>
      </w:r>
      <w:r>
        <w:rPr>
          <w:rFonts w:ascii="Comic Sans MS" w:hAnsi="Comic Sans MS"/>
          <w:b/>
        </w:rPr>
        <w:t xml:space="preserve"> </w:t>
      </w:r>
      <w:r w:rsidR="00727E9E" w:rsidRPr="00A356E7">
        <w:t>What would happen if you used an LED instead of a simple diode? Would the graph be any different?</w:t>
      </w:r>
    </w:p>
    <w:p w14:paraId="0A49F405" w14:textId="77777777" w:rsidR="004A0928" w:rsidRDefault="004A0928" w:rsidP="00727E9E">
      <w:pPr>
        <w:autoSpaceDE w:val="0"/>
        <w:autoSpaceDN w:val="0"/>
        <w:adjustRightInd w:val="0"/>
        <w:jc w:val="both"/>
        <w:rPr>
          <w:sz w:val="28"/>
          <w:szCs w:val="28"/>
        </w:rPr>
      </w:pPr>
    </w:p>
    <w:p w14:paraId="26362453" w14:textId="77777777" w:rsidR="00727E9E" w:rsidRDefault="00727E9E" w:rsidP="00727E9E">
      <w:pPr>
        <w:autoSpaceDE w:val="0"/>
        <w:autoSpaceDN w:val="0"/>
        <w:adjustRightInd w:val="0"/>
        <w:jc w:val="both"/>
        <w:rPr>
          <w:sz w:val="28"/>
          <w:szCs w:val="28"/>
        </w:rPr>
      </w:pPr>
    </w:p>
    <w:p w14:paraId="061C4917" w14:textId="77777777" w:rsidR="00727E9E" w:rsidRDefault="00727E9E" w:rsidP="00727E9E">
      <w:pPr>
        <w:autoSpaceDE w:val="0"/>
        <w:autoSpaceDN w:val="0"/>
        <w:adjustRightInd w:val="0"/>
        <w:jc w:val="both"/>
        <w:rPr>
          <w:sz w:val="28"/>
          <w:szCs w:val="28"/>
        </w:rPr>
      </w:pPr>
    </w:p>
    <w:p w14:paraId="062CAF08" w14:textId="77777777" w:rsidR="00165FDE" w:rsidRDefault="00165FDE" w:rsidP="00727E9E">
      <w:pPr>
        <w:autoSpaceDE w:val="0"/>
        <w:autoSpaceDN w:val="0"/>
        <w:adjustRightInd w:val="0"/>
        <w:jc w:val="both"/>
        <w:rPr>
          <w:b/>
          <w:sz w:val="28"/>
          <w:szCs w:val="28"/>
        </w:rPr>
      </w:pPr>
    </w:p>
    <w:p w14:paraId="7B4377CE" w14:textId="77777777" w:rsidR="00165FDE" w:rsidRDefault="00165FDE" w:rsidP="00727E9E">
      <w:pPr>
        <w:autoSpaceDE w:val="0"/>
        <w:autoSpaceDN w:val="0"/>
        <w:adjustRightInd w:val="0"/>
        <w:jc w:val="both"/>
        <w:rPr>
          <w:b/>
          <w:sz w:val="28"/>
          <w:szCs w:val="28"/>
        </w:rPr>
      </w:pPr>
    </w:p>
    <w:p w14:paraId="5CC38530" w14:textId="30797948" w:rsidR="00727E9E" w:rsidRPr="00A356E7" w:rsidRDefault="00727E9E" w:rsidP="00727E9E">
      <w:pPr>
        <w:autoSpaceDE w:val="0"/>
        <w:autoSpaceDN w:val="0"/>
        <w:adjustRightInd w:val="0"/>
        <w:jc w:val="both"/>
      </w:pPr>
      <w:r w:rsidRPr="00A356E7">
        <w:t>What would happen if an AC source was used instead of a DC voltage</w:t>
      </w:r>
      <w:r w:rsidR="00373847" w:rsidRPr="00A356E7">
        <w:t xml:space="preserve"> with the LED</w:t>
      </w:r>
      <w:r w:rsidRPr="00A356E7">
        <w:t>?</w:t>
      </w:r>
    </w:p>
    <w:p w14:paraId="53D97620" w14:textId="77777777" w:rsidR="004A0928" w:rsidRDefault="004A0928" w:rsidP="00727E9E">
      <w:pPr>
        <w:autoSpaceDE w:val="0"/>
        <w:autoSpaceDN w:val="0"/>
        <w:adjustRightInd w:val="0"/>
        <w:jc w:val="both"/>
        <w:rPr>
          <w:sz w:val="28"/>
          <w:szCs w:val="28"/>
        </w:rPr>
      </w:pPr>
    </w:p>
    <w:p w14:paraId="1DE096F2" w14:textId="77777777" w:rsidR="000F55A3" w:rsidRDefault="000F55A3" w:rsidP="000F55A3">
      <w:pPr>
        <w:rPr>
          <w:rFonts w:ascii="Comic Sans MS" w:hAnsi="Comic Sans MS"/>
          <w:b/>
          <w:sz w:val="28"/>
          <w:szCs w:val="28"/>
          <w:u w:val="single"/>
        </w:rPr>
      </w:pPr>
    </w:p>
    <w:p w14:paraId="4C0B740A" w14:textId="77777777" w:rsidR="007E16BB" w:rsidRDefault="007E16BB" w:rsidP="000F55A3">
      <w:pPr>
        <w:rPr>
          <w:rFonts w:ascii="Comic Sans MS" w:hAnsi="Comic Sans MS"/>
          <w:b/>
          <w:sz w:val="28"/>
          <w:szCs w:val="28"/>
          <w:u w:val="single"/>
        </w:rPr>
      </w:pPr>
    </w:p>
    <w:p w14:paraId="6E6F9153" w14:textId="77777777" w:rsidR="007E16BB" w:rsidRDefault="007E16BB" w:rsidP="000F55A3">
      <w:pPr>
        <w:rPr>
          <w:rFonts w:ascii="Comic Sans MS" w:hAnsi="Comic Sans MS"/>
          <w:b/>
          <w:sz w:val="28"/>
          <w:szCs w:val="28"/>
          <w:u w:val="single"/>
        </w:rPr>
      </w:pPr>
    </w:p>
    <w:p w14:paraId="49271A5B" w14:textId="77777777" w:rsidR="007E16BB" w:rsidRDefault="007E16BB" w:rsidP="000F55A3">
      <w:pPr>
        <w:rPr>
          <w:rFonts w:ascii="Comic Sans MS" w:hAnsi="Comic Sans MS"/>
          <w:b/>
          <w:sz w:val="28"/>
          <w:szCs w:val="28"/>
          <w:u w:val="single"/>
        </w:rPr>
      </w:pPr>
    </w:p>
    <w:p w14:paraId="7C2B02FA" w14:textId="77777777" w:rsidR="007E16BB" w:rsidRDefault="007E16BB" w:rsidP="000F55A3">
      <w:pPr>
        <w:rPr>
          <w:rFonts w:ascii="Comic Sans MS" w:hAnsi="Comic Sans MS"/>
          <w:b/>
          <w:sz w:val="28"/>
          <w:szCs w:val="28"/>
          <w:u w:val="single"/>
        </w:rPr>
      </w:pPr>
    </w:p>
    <w:p w14:paraId="191E1C92" w14:textId="77777777" w:rsidR="000F55A3" w:rsidRDefault="000F55A3" w:rsidP="000F55A3">
      <w:pPr>
        <w:rPr>
          <w:rFonts w:ascii="Comic Sans MS" w:hAnsi="Comic Sans MS"/>
          <w:b/>
          <w:sz w:val="28"/>
          <w:szCs w:val="28"/>
          <w:u w:val="single"/>
        </w:rPr>
      </w:pPr>
    </w:p>
    <w:p w14:paraId="333AC84F" w14:textId="77777777" w:rsidR="000F55A3" w:rsidRPr="00B235CC" w:rsidRDefault="000F55A3" w:rsidP="000F55A3">
      <w:pPr>
        <w:rPr>
          <w:rFonts w:ascii="Comic Sans MS" w:hAnsi="Comic Sans MS"/>
          <w:b/>
          <w:sz w:val="28"/>
          <w:szCs w:val="28"/>
          <w:u w:val="single"/>
        </w:rPr>
      </w:pPr>
      <w:r>
        <w:rPr>
          <w:rFonts w:ascii="Comic Sans MS" w:hAnsi="Comic Sans MS"/>
          <w:b/>
          <w:sz w:val="28"/>
          <w:szCs w:val="28"/>
          <w:u w:val="single"/>
        </w:rPr>
        <w:t xml:space="preserve">   </w:t>
      </w:r>
      <w:r w:rsidRPr="00B235CC">
        <w:rPr>
          <w:rFonts w:ascii="Comic Sans MS" w:hAnsi="Comic Sans MS"/>
          <w:b/>
          <w:sz w:val="28"/>
          <w:szCs w:val="28"/>
          <w:u w:val="single"/>
        </w:rPr>
        <w:t>COMMENTS:</w:t>
      </w:r>
    </w:p>
    <w:p w14:paraId="71234C2C" w14:textId="78318EBB" w:rsidR="000F55A3" w:rsidRDefault="000F55A3" w:rsidP="000F55A3">
      <w:pPr>
        <w:rPr>
          <w:rFonts w:ascii="Comic Sans MS" w:hAnsi="Comic Sans MS"/>
        </w:rPr>
      </w:pPr>
      <w:r>
        <w:rPr>
          <w:rFonts w:ascii="Comic Sans MS" w:hAnsi="Comic Sans MS"/>
        </w:rPr>
        <w:t>P.S: Comments are logical observations and findings that you learned during practic</w:t>
      </w:r>
      <w:r w:rsidR="00A356E7">
        <w:rPr>
          <w:rFonts w:ascii="Comic Sans MS" w:hAnsi="Comic Sans MS"/>
        </w:rPr>
        <w:t>e</w:t>
      </w:r>
      <w:r>
        <w:rPr>
          <w:rFonts w:ascii="Comic Sans MS" w:hAnsi="Comic Sans MS"/>
        </w:rPr>
        <w:t>.</w:t>
      </w:r>
    </w:p>
    <w:p w14:paraId="722E2D24" w14:textId="77777777" w:rsidR="000F55A3" w:rsidRDefault="000F55A3" w:rsidP="00833537">
      <w:pPr>
        <w:autoSpaceDE w:val="0"/>
        <w:autoSpaceDN w:val="0"/>
        <w:adjustRightInd w:val="0"/>
        <w:jc w:val="both"/>
        <w:rPr>
          <w:sz w:val="28"/>
          <w:szCs w:val="28"/>
        </w:rPr>
      </w:pPr>
    </w:p>
    <w:p w14:paraId="7086B357" w14:textId="77777777" w:rsidR="000F55A3" w:rsidRDefault="000F55A3" w:rsidP="00833537">
      <w:pPr>
        <w:autoSpaceDE w:val="0"/>
        <w:autoSpaceDN w:val="0"/>
        <w:adjustRightInd w:val="0"/>
        <w:jc w:val="both"/>
        <w:rPr>
          <w:sz w:val="28"/>
          <w:szCs w:val="28"/>
        </w:rPr>
      </w:pPr>
    </w:p>
    <w:p w14:paraId="7A9AF4C8" w14:textId="77777777" w:rsidR="000F55A3" w:rsidRDefault="000F55A3" w:rsidP="00833537">
      <w:pPr>
        <w:autoSpaceDE w:val="0"/>
        <w:autoSpaceDN w:val="0"/>
        <w:adjustRightInd w:val="0"/>
        <w:jc w:val="both"/>
        <w:rPr>
          <w:sz w:val="28"/>
          <w:szCs w:val="28"/>
        </w:rPr>
      </w:pPr>
    </w:p>
    <w:p w14:paraId="25AD9751" w14:textId="77777777" w:rsidR="000F55A3" w:rsidRDefault="000F55A3" w:rsidP="00833537">
      <w:pPr>
        <w:autoSpaceDE w:val="0"/>
        <w:autoSpaceDN w:val="0"/>
        <w:adjustRightInd w:val="0"/>
        <w:jc w:val="both"/>
        <w:rPr>
          <w:sz w:val="28"/>
          <w:szCs w:val="28"/>
        </w:rPr>
      </w:pPr>
    </w:p>
    <w:p w14:paraId="0F92BF3E" w14:textId="77777777" w:rsidR="000F55A3" w:rsidRDefault="000F55A3" w:rsidP="00833537">
      <w:pPr>
        <w:autoSpaceDE w:val="0"/>
        <w:autoSpaceDN w:val="0"/>
        <w:adjustRightInd w:val="0"/>
        <w:jc w:val="both"/>
        <w:rPr>
          <w:sz w:val="28"/>
          <w:szCs w:val="28"/>
        </w:rPr>
      </w:pPr>
    </w:p>
    <w:p w14:paraId="0BBF6593" w14:textId="77777777" w:rsidR="000F55A3" w:rsidRDefault="000F55A3" w:rsidP="00833537">
      <w:pPr>
        <w:autoSpaceDE w:val="0"/>
        <w:autoSpaceDN w:val="0"/>
        <w:adjustRightInd w:val="0"/>
        <w:jc w:val="both"/>
        <w:rPr>
          <w:sz w:val="28"/>
          <w:szCs w:val="28"/>
        </w:rPr>
      </w:pPr>
    </w:p>
    <w:p w14:paraId="48A866C8" w14:textId="77777777" w:rsidR="000F55A3" w:rsidRDefault="000F55A3" w:rsidP="00833537">
      <w:pPr>
        <w:autoSpaceDE w:val="0"/>
        <w:autoSpaceDN w:val="0"/>
        <w:adjustRightInd w:val="0"/>
        <w:jc w:val="both"/>
        <w:rPr>
          <w:sz w:val="28"/>
          <w:szCs w:val="28"/>
        </w:rPr>
      </w:pPr>
    </w:p>
    <w:p w14:paraId="7F7BF133" w14:textId="77777777" w:rsidR="003501D5" w:rsidRPr="00252B76" w:rsidRDefault="003501D5" w:rsidP="000F55A3">
      <w:pPr>
        <w:pStyle w:val="ListParagraph"/>
        <w:autoSpaceDE w:val="0"/>
        <w:autoSpaceDN w:val="0"/>
        <w:adjustRightInd w:val="0"/>
        <w:jc w:val="both"/>
        <w:rPr>
          <w:sz w:val="28"/>
          <w:szCs w:val="28"/>
        </w:rPr>
      </w:pPr>
    </w:p>
    <w:sectPr w:rsidR="003501D5" w:rsidRPr="00252B76" w:rsidSect="00ED241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233CAD" w14:textId="77777777" w:rsidR="00D93FBF" w:rsidRDefault="00D93FBF" w:rsidP="0065365D">
      <w:r>
        <w:separator/>
      </w:r>
    </w:p>
  </w:endnote>
  <w:endnote w:type="continuationSeparator" w:id="0">
    <w:p w14:paraId="17E80F03" w14:textId="77777777" w:rsidR="00D93FBF" w:rsidRDefault="00D93FBF"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mic Sans MS">
    <w:panose1 w:val="030F0702030302020204"/>
    <w:charset w:val="00"/>
    <w:family w:val="script"/>
    <w:pitch w:val="variable"/>
    <w:sig w:usb0="00000287" w:usb1="00000013"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stroy">
    <w:altName w:val="Courier New"/>
    <w:charset w:val="00"/>
    <w:family w:val="auto"/>
    <w:pitch w:val="variable"/>
    <w:sig w:usb0="00000003" w:usb1="00000000" w:usb2="00000000" w:usb3="00000000" w:csb0="00000001" w:csb1="00000000"/>
  </w:font>
  <w:font w:name="Capture it 2">
    <w:altName w:val="Mangal"/>
    <w:charset w:val="00"/>
    <w:family w:val="auto"/>
    <w:pitch w:val="variable"/>
    <w:sig w:usb0="00000003" w:usb1="00000042"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8B46CB" w14:textId="77777777" w:rsidR="00E80788" w:rsidRDefault="00E80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7BE4B" w14:textId="38746EFE" w:rsidR="007E16BB" w:rsidRDefault="007E16BB"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67F3F178" wp14:editId="14837757">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706E5" w14:textId="171194C2" w:rsidR="007E16BB" w:rsidRPr="005F17D9" w:rsidRDefault="002F1882" w:rsidP="005F17D9">
                          <w:pPr>
                            <w:jc w:val="center"/>
                            <w:rPr>
                              <w:rFonts w:ascii="Capture it 2" w:hAnsi="Capture it 2"/>
                              <w:sz w:val="38"/>
                            </w:rPr>
                          </w:pPr>
                          <w:r>
                            <w:rPr>
                              <w:rFonts w:ascii="Destroy" w:hAnsi="Destroy"/>
                              <w:sz w:val="22"/>
                            </w:rPr>
                            <w:t>Semiconductor Devices</w:t>
                          </w:r>
                        </w:p>
                        <w:p w14:paraId="32B07009" w14:textId="1309DE2F" w:rsidR="007E16BB" w:rsidRPr="001377F4" w:rsidRDefault="007E16BB" w:rsidP="005F17D9">
                          <w:pPr>
                            <w:jc w:val="center"/>
                            <w:rPr>
                              <w:rFonts w:ascii="Bubblegum Sans" w:hAnsi="Bubblegum Sans"/>
                              <w:sz w:val="28"/>
                            </w:rPr>
                          </w:pPr>
                          <w:r w:rsidRPr="001377F4">
                            <w:rPr>
                              <w:rFonts w:ascii="Bubblegum Sans" w:hAnsi="Bubblegum Sans"/>
                              <w:sz w:val="28"/>
                            </w:rPr>
                            <w:t xml:space="preserve">Department </w:t>
                          </w:r>
                          <w:r w:rsidR="002F1882">
                            <w:rPr>
                              <w:rFonts w:ascii="Bubblegum Sans" w:hAnsi="Bubblegum Sans"/>
                              <w:sz w:val="28"/>
                            </w:rPr>
                            <w:t>of Electrical</w:t>
                          </w:r>
                          <w:r w:rsidRPr="001377F4">
                            <w:rPr>
                              <w:rFonts w:ascii="Bubblegum Sans" w:hAnsi="Bubblegum Sans"/>
                              <w:sz w:val="28"/>
                            </w:rPr>
                            <w:t xml:space="preserve"> Engineering, U.E.T Lahore</w:t>
                          </w:r>
                          <w:r w:rsidR="002F1882">
                            <w:rPr>
                              <w:rFonts w:ascii="Bubblegum Sans" w:hAnsi="Bubblegum Sans"/>
                              <w:sz w:val="28"/>
                            </w:rPr>
                            <w:t xml:space="preserve"> (Faisalabad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7F3F178" id="_x0000_t202" coordsize="21600,21600" o:spt="202" path="m,l,21600r21600,l21600,xe">
              <v:stroke joinstyle="miter"/>
              <v:path gradientshapeok="t" o:connecttype="rect"/>
            </v:shapetype>
            <v:shape id="Text Box 7" o:spid="_x0000_s1027"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715706E5" w14:textId="171194C2" w:rsidR="007E16BB" w:rsidRPr="005F17D9" w:rsidRDefault="002F1882" w:rsidP="005F17D9">
                    <w:pPr>
                      <w:jc w:val="center"/>
                      <w:rPr>
                        <w:rFonts w:ascii="Capture it 2" w:hAnsi="Capture it 2"/>
                        <w:sz w:val="38"/>
                      </w:rPr>
                    </w:pPr>
                    <w:r>
                      <w:rPr>
                        <w:rFonts w:ascii="Destroy" w:hAnsi="Destroy"/>
                        <w:sz w:val="22"/>
                      </w:rPr>
                      <w:t>Semiconductor Devices</w:t>
                    </w:r>
                  </w:p>
                  <w:p w14:paraId="32B07009" w14:textId="1309DE2F" w:rsidR="007E16BB" w:rsidRPr="001377F4" w:rsidRDefault="007E16BB" w:rsidP="005F17D9">
                    <w:pPr>
                      <w:jc w:val="center"/>
                      <w:rPr>
                        <w:rFonts w:ascii="Bubblegum Sans" w:hAnsi="Bubblegum Sans"/>
                        <w:sz w:val="28"/>
                      </w:rPr>
                    </w:pPr>
                    <w:r w:rsidRPr="001377F4">
                      <w:rPr>
                        <w:rFonts w:ascii="Bubblegum Sans" w:hAnsi="Bubblegum Sans"/>
                        <w:sz w:val="28"/>
                      </w:rPr>
                      <w:t xml:space="preserve">Department </w:t>
                    </w:r>
                    <w:r w:rsidR="002F1882">
                      <w:rPr>
                        <w:rFonts w:ascii="Bubblegum Sans" w:hAnsi="Bubblegum Sans"/>
                        <w:sz w:val="28"/>
                      </w:rPr>
                      <w:t>of Electrical</w:t>
                    </w:r>
                    <w:r w:rsidRPr="001377F4">
                      <w:rPr>
                        <w:rFonts w:ascii="Bubblegum Sans" w:hAnsi="Bubblegum Sans"/>
                        <w:sz w:val="28"/>
                      </w:rPr>
                      <w:t xml:space="preserve"> Engineering, U.E.T Lahore</w:t>
                    </w:r>
                    <w:r w:rsidR="002F1882">
                      <w:rPr>
                        <w:rFonts w:ascii="Bubblegum Sans" w:hAnsi="Bubblegum Sans"/>
                        <w:sz w:val="28"/>
                      </w:rPr>
                      <w:t xml:space="preserve"> (Faisalabad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128609EB" wp14:editId="3B373086">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7741855" w14:textId="77777777" w:rsidR="007E16BB" w:rsidRPr="000D32C3" w:rsidRDefault="007E16BB"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28609EB" id="Snip Diagonal Corner Rectangle 2" o:spid="_x0000_s1028"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27741855" w14:textId="77777777" w:rsidR="007E16BB" w:rsidRPr="000D32C3" w:rsidRDefault="007E16BB"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EA62E6" w:rsidRPr="00EA62E6">
      <w:rPr>
        <w:rFonts w:asciiTheme="majorHAnsi" w:eastAsiaTheme="majorEastAsia" w:hAnsiTheme="majorHAnsi" w:cstheme="majorBidi"/>
        <w:b/>
        <w:noProof/>
        <w:color w:val="4F81BD" w:themeColor="accent1"/>
        <w:sz w:val="40"/>
        <w:szCs w:val="40"/>
      </w:rPr>
      <w:t>5</w:t>
    </w:r>
    <w:r w:rsidRPr="000D32C3">
      <w:rPr>
        <w:rFonts w:asciiTheme="majorHAnsi" w:eastAsiaTheme="majorEastAsia" w:hAnsiTheme="majorHAnsi" w:cstheme="majorBidi"/>
        <w:b/>
        <w:noProof/>
        <w:color w:val="4F81BD" w:themeColor="accent1"/>
        <w:sz w:val="40"/>
        <w:szCs w:val="40"/>
      </w:rPr>
      <w:fldChar w:fldCharType="end"/>
    </w:r>
  </w:p>
  <w:p w14:paraId="69DC210E" w14:textId="77777777" w:rsidR="007E16BB" w:rsidRDefault="007E16BB"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4F4D4857" wp14:editId="62DD0C44">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549A1CEA" w14:textId="77777777" w:rsidR="007E16BB" w:rsidRPr="00810D91" w:rsidRDefault="007E16BB">
                          <w:pPr>
                            <w:rPr>
                              <w:rFonts w:ascii="Belligerent Madness" w:hAnsi="Belligerent Madness"/>
                              <w:sz w:val="30"/>
                            </w:rPr>
                          </w:pPr>
                          <w:r w:rsidRPr="005F17D9">
                            <w:rPr>
                              <w:rFonts w:ascii="Belligerent Madness" w:hAnsi="Belligerent Madness"/>
                              <w:sz w:val="30"/>
                            </w:rPr>
                            <w:t xml:space="preserve">LAB </w:t>
                          </w:r>
                          <w:r>
                            <w:rPr>
                              <w:rFonts w:ascii="Belligerent Madness" w:hAnsi="Belligerent Madness"/>
                              <w:sz w:val="30"/>
                            </w:rPr>
                            <w:t>1</w:t>
                          </w:r>
                        </w:p>
                        <w:p w14:paraId="37542C6D" w14:textId="77777777" w:rsidR="007E16BB" w:rsidRDefault="007E16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F4D4857" id="Text Box 3" o:spid="_x0000_s1029"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549A1CEA" w14:textId="77777777" w:rsidR="007E16BB" w:rsidRPr="00810D91" w:rsidRDefault="007E16BB">
                    <w:pPr>
                      <w:rPr>
                        <w:rFonts w:ascii="Belligerent Madness" w:hAnsi="Belligerent Madness"/>
                        <w:sz w:val="30"/>
                      </w:rPr>
                    </w:pPr>
                    <w:r w:rsidRPr="005F17D9">
                      <w:rPr>
                        <w:rFonts w:ascii="Belligerent Madness" w:hAnsi="Belligerent Madness"/>
                        <w:sz w:val="30"/>
                      </w:rPr>
                      <w:t xml:space="preserve">LAB </w:t>
                    </w:r>
                    <w:r>
                      <w:rPr>
                        <w:rFonts w:ascii="Belligerent Madness" w:hAnsi="Belligerent Madness"/>
                        <w:sz w:val="30"/>
                      </w:rPr>
                      <w:t>1</w:t>
                    </w:r>
                  </w:p>
                  <w:p w14:paraId="37542C6D" w14:textId="77777777" w:rsidR="007E16BB" w:rsidRDefault="007E16BB"/>
                </w:txbxContent>
              </v:textbox>
            </v:shape>
          </w:pict>
        </mc:Fallback>
      </mc:AlternateContent>
    </w:r>
  </w:p>
  <w:p w14:paraId="3CECFFCF" w14:textId="77777777" w:rsidR="007E16BB" w:rsidRDefault="007E1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BD27ED" w14:textId="77777777" w:rsidR="00E80788" w:rsidRDefault="00E80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03D370" w14:textId="77777777" w:rsidR="00D93FBF" w:rsidRDefault="00D93FBF" w:rsidP="0065365D">
      <w:r>
        <w:separator/>
      </w:r>
    </w:p>
  </w:footnote>
  <w:footnote w:type="continuationSeparator" w:id="0">
    <w:p w14:paraId="2605D734" w14:textId="77777777" w:rsidR="00D93FBF" w:rsidRDefault="00D93FBF" w:rsidP="00653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E64FAE" w14:textId="77777777" w:rsidR="00E80788" w:rsidRDefault="00E807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820C0F" w14:textId="515A1DE9" w:rsidR="00E80788" w:rsidRPr="002F1882" w:rsidRDefault="007E16BB" w:rsidP="00E80788">
    <w:pPr>
      <w:pStyle w:val="Header"/>
      <w:rPr>
        <w:sz w:val="28"/>
      </w:rPr>
    </w:pPr>
    <w:r>
      <w:rPr>
        <w:sz w:val="28"/>
      </w:rPr>
      <w:tab/>
    </w:r>
  </w:p>
  <w:p w14:paraId="6141EFA4" w14:textId="35E39E61" w:rsidR="007E16BB" w:rsidRPr="002F1882" w:rsidRDefault="007E16BB" w:rsidP="00975976">
    <w:pPr>
      <w:pStyle w:val="Header"/>
      <w:jc w:val="center"/>
      <w:rPr>
        <w:sz w:val="28"/>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D2DEA" w14:textId="77777777" w:rsidR="00E80788" w:rsidRDefault="00E807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9pt;height:9pt" o:bullet="t">
        <v:imagedata r:id="rId1" o:title="BD21504_"/>
      </v:shape>
    </w:pict>
  </w:numPicBullet>
  <w:numPicBullet w:numPicBulletId="1">
    <w:pict>
      <v:shape id="_x0000_i1033" type="#_x0000_t75" style="width:9pt;height:9pt" o:bullet="t">
        <v:imagedata r:id="rId2" o:title="BD10337_"/>
      </v:shape>
    </w:pict>
  </w:numPicBullet>
  <w:abstractNum w:abstractNumId="0" w15:restartNumberingAfterBreak="0">
    <w:nsid w:val="02DC6A5B"/>
    <w:multiLevelType w:val="hybridMultilevel"/>
    <w:tmpl w:val="9ACADC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706F55"/>
    <w:multiLevelType w:val="hybridMultilevel"/>
    <w:tmpl w:val="74102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C2E46"/>
    <w:multiLevelType w:val="hybridMultilevel"/>
    <w:tmpl w:val="CDEA47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D8463A"/>
    <w:multiLevelType w:val="hybridMultilevel"/>
    <w:tmpl w:val="74102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60B46"/>
    <w:multiLevelType w:val="hybridMultilevel"/>
    <w:tmpl w:val="11901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17875"/>
    <w:multiLevelType w:val="hybridMultilevel"/>
    <w:tmpl w:val="04EAC424"/>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71238"/>
    <w:multiLevelType w:val="hybridMultilevel"/>
    <w:tmpl w:val="F7E6C858"/>
    <w:lvl w:ilvl="0" w:tplc="98D01076">
      <w:start w:val="16"/>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250D71"/>
    <w:multiLevelType w:val="hybridMultilevel"/>
    <w:tmpl w:val="C4EE72D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1272C"/>
    <w:multiLevelType w:val="hybridMultilevel"/>
    <w:tmpl w:val="E198FFFA"/>
    <w:lvl w:ilvl="0" w:tplc="065C4D50">
      <w:start w:val="1"/>
      <w:numFmt w:val="decimal"/>
      <w:lvlText w:val="%1."/>
      <w:lvlJc w:val="left"/>
      <w:pPr>
        <w:ind w:left="928" w:hanging="360"/>
      </w:pPr>
      <w:rPr>
        <w:rFonts w:hint="default"/>
      </w:rPr>
    </w:lvl>
    <w:lvl w:ilvl="1" w:tplc="04090019" w:tentative="1">
      <w:start w:val="1"/>
      <w:numFmt w:val="lowerLetter"/>
      <w:lvlText w:val="%2."/>
      <w:lvlJc w:val="left"/>
      <w:pPr>
        <w:ind w:left="1288" w:hanging="360"/>
      </w:pPr>
    </w:lvl>
    <w:lvl w:ilvl="2" w:tplc="0409001B" w:tentative="1">
      <w:start w:val="1"/>
      <w:numFmt w:val="lowerRoman"/>
      <w:lvlText w:val="%3."/>
      <w:lvlJc w:val="right"/>
      <w:pPr>
        <w:ind w:left="2008" w:hanging="180"/>
      </w:pPr>
    </w:lvl>
    <w:lvl w:ilvl="3" w:tplc="0409000F" w:tentative="1">
      <w:start w:val="1"/>
      <w:numFmt w:val="decimal"/>
      <w:lvlText w:val="%4."/>
      <w:lvlJc w:val="left"/>
      <w:pPr>
        <w:ind w:left="2728" w:hanging="360"/>
      </w:pPr>
    </w:lvl>
    <w:lvl w:ilvl="4" w:tplc="04090019" w:tentative="1">
      <w:start w:val="1"/>
      <w:numFmt w:val="lowerLetter"/>
      <w:lvlText w:val="%5."/>
      <w:lvlJc w:val="left"/>
      <w:pPr>
        <w:ind w:left="3448" w:hanging="360"/>
      </w:pPr>
    </w:lvl>
    <w:lvl w:ilvl="5" w:tplc="0409001B" w:tentative="1">
      <w:start w:val="1"/>
      <w:numFmt w:val="lowerRoman"/>
      <w:lvlText w:val="%6."/>
      <w:lvlJc w:val="right"/>
      <w:pPr>
        <w:ind w:left="4168" w:hanging="180"/>
      </w:pPr>
    </w:lvl>
    <w:lvl w:ilvl="6" w:tplc="0409000F" w:tentative="1">
      <w:start w:val="1"/>
      <w:numFmt w:val="decimal"/>
      <w:lvlText w:val="%7."/>
      <w:lvlJc w:val="left"/>
      <w:pPr>
        <w:ind w:left="4888" w:hanging="360"/>
      </w:pPr>
    </w:lvl>
    <w:lvl w:ilvl="7" w:tplc="04090019" w:tentative="1">
      <w:start w:val="1"/>
      <w:numFmt w:val="lowerLetter"/>
      <w:lvlText w:val="%8."/>
      <w:lvlJc w:val="left"/>
      <w:pPr>
        <w:ind w:left="5608" w:hanging="360"/>
      </w:pPr>
    </w:lvl>
    <w:lvl w:ilvl="8" w:tplc="0409001B" w:tentative="1">
      <w:start w:val="1"/>
      <w:numFmt w:val="lowerRoman"/>
      <w:lvlText w:val="%9."/>
      <w:lvlJc w:val="right"/>
      <w:pPr>
        <w:ind w:left="6328" w:hanging="180"/>
      </w:pPr>
    </w:lvl>
  </w:abstractNum>
  <w:abstractNum w:abstractNumId="9" w15:restartNumberingAfterBreak="0">
    <w:nsid w:val="155216B8"/>
    <w:multiLevelType w:val="hybridMultilevel"/>
    <w:tmpl w:val="74102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6C327F"/>
    <w:multiLevelType w:val="hybridMultilevel"/>
    <w:tmpl w:val="2CAE9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A94F90"/>
    <w:multiLevelType w:val="hybridMultilevel"/>
    <w:tmpl w:val="F854474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AC2788"/>
    <w:multiLevelType w:val="hybridMultilevel"/>
    <w:tmpl w:val="74DCA8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7D69B3"/>
    <w:multiLevelType w:val="hybridMultilevel"/>
    <w:tmpl w:val="BDA03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560674"/>
    <w:multiLevelType w:val="hybridMultilevel"/>
    <w:tmpl w:val="7C007FDA"/>
    <w:lvl w:ilvl="0" w:tplc="4226218A">
      <w:start w:val="1"/>
      <w:numFmt w:val="bullet"/>
      <w:lvlText w:val="•"/>
      <w:lvlJc w:val="left"/>
      <w:pPr>
        <w:tabs>
          <w:tab w:val="num" w:pos="720"/>
        </w:tabs>
        <w:ind w:left="720" w:hanging="360"/>
      </w:pPr>
      <w:rPr>
        <w:rFonts w:ascii="Times New Roman" w:hAnsi="Times New Roman" w:hint="default"/>
      </w:rPr>
    </w:lvl>
    <w:lvl w:ilvl="1" w:tplc="05CA5A92" w:tentative="1">
      <w:start w:val="1"/>
      <w:numFmt w:val="bullet"/>
      <w:lvlText w:val="•"/>
      <w:lvlJc w:val="left"/>
      <w:pPr>
        <w:tabs>
          <w:tab w:val="num" w:pos="1440"/>
        </w:tabs>
        <w:ind w:left="1440" w:hanging="360"/>
      </w:pPr>
      <w:rPr>
        <w:rFonts w:ascii="Times New Roman" w:hAnsi="Times New Roman" w:hint="default"/>
      </w:rPr>
    </w:lvl>
    <w:lvl w:ilvl="2" w:tplc="1E96EAAE" w:tentative="1">
      <w:start w:val="1"/>
      <w:numFmt w:val="bullet"/>
      <w:lvlText w:val="•"/>
      <w:lvlJc w:val="left"/>
      <w:pPr>
        <w:tabs>
          <w:tab w:val="num" w:pos="2160"/>
        </w:tabs>
        <w:ind w:left="2160" w:hanging="360"/>
      </w:pPr>
      <w:rPr>
        <w:rFonts w:ascii="Times New Roman" w:hAnsi="Times New Roman" w:hint="default"/>
      </w:rPr>
    </w:lvl>
    <w:lvl w:ilvl="3" w:tplc="9FB804E2" w:tentative="1">
      <w:start w:val="1"/>
      <w:numFmt w:val="bullet"/>
      <w:lvlText w:val="•"/>
      <w:lvlJc w:val="left"/>
      <w:pPr>
        <w:tabs>
          <w:tab w:val="num" w:pos="2880"/>
        </w:tabs>
        <w:ind w:left="2880" w:hanging="360"/>
      </w:pPr>
      <w:rPr>
        <w:rFonts w:ascii="Times New Roman" w:hAnsi="Times New Roman" w:hint="default"/>
      </w:rPr>
    </w:lvl>
    <w:lvl w:ilvl="4" w:tplc="B74A4644" w:tentative="1">
      <w:start w:val="1"/>
      <w:numFmt w:val="bullet"/>
      <w:lvlText w:val="•"/>
      <w:lvlJc w:val="left"/>
      <w:pPr>
        <w:tabs>
          <w:tab w:val="num" w:pos="3600"/>
        </w:tabs>
        <w:ind w:left="3600" w:hanging="360"/>
      </w:pPr>
      <w:rPr>
        <w:rFonts w:ascii="Times New Roman" w:hAnsi="Times New Roman" w:hint="default"/>
      </w:rPr>
    </w:lvl>
    <w:lvl w:ilvl="5" w:tplc="ED9ACEF2" w:tentative="1">
      <w:start w:val="1"/>
      <w:numFmt w:val="bullet"/>
      <w:lvlText w:val="•"/>
      <w:lvlJc w:val="left"/>
      <w:pPr>
        <w:tabs>
          <w:tab w:val="num" w:pos="4320"/>
        </w:tabs>
        <w:ind w:left="4320" w:hanging="360"/>
      </w:pPr>
      <w:rPr>
        <w:rFonts w:ascii="Times New Roman" w:hAnsi="Times New Roman" w:hint="default"/>
      </w:rPr>
    </w:lvl>
    <w:lvl w:ilvl="6" w:tplc="B99AFCFE" w:tentative="1">
      <w:start w:val="1"/>
      <w:numFmt w:val="bullet"/>
      <w:lvlText w:val="•"/>
      <w:lvlJc w:val="left"/>
      <w:pPr>
        <w:tabs>
          <w:tab w:val="num" w:pos="5040"/>
        </w:tabs>
        <w:ind w:left="5040" w:hanging="360"/>
      </w:pPr>
      <w:rPr>
        <w:rFonts w:ascii="Times New Roman" w:hAnsi="Times New Roman" w:hint="default"/>
      </w:rPr>
    </w:lvl>
    <w:lvl w:ilvl="7" w:tplc="683083B6" w:tentative="1">
      <w:start w:val="1"/>
      <w:numFmt w:val="bullet"/>
      <w:lvlText w:val="•"/>
      <w:lvlJc w:val="left"/>
      <w:pPr>
        <w:tabs>
          <w:tab w:val="num" w:pos="5760"/>
        </w:tabs>
        <w:ind w:left="5760" w:hanging="360"/>
      </w:pPr>
      <w:rPr>
        <w:rFonts w:ascii="Times New Roman" w:hAnsi="Times New Roman" w:hint="default"/>
      </w:rPr>
    </w:lvl>
    <w:lvl w:ilvl="8" w:tplc="4F5263C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731319F"/>
    <w:multiLevelType w:val="hybridMultilevel"/>
    <w:tmpl w:val="DD383528"/>
    <w:lvl w:ilvl="0" w:tplc="04090005">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E76291"/>
    <w:multiLevelType w:val="hybridMultilevel"/>
    <w:tmpl w:val="29A047C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C72553"/>
    <w:multiLevelType w:val="hybridMultilevel"/>
    <w:tmpl w:val="0EB0E1FC"/>
    <w:lvl w:ilvl="0" w:tplc="EB1046BA">
      <w:start w:val="1"/>
      <w:numFmt w:val="bullet"/>
      <w:lvlText w:val=""/>
      <w:lvlPicBulletId w:val="1"/>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555490F"/>
    <w:multiLevelType w:val="hybridMultilevel"/>
    <w:tmpl w:val="EB62A4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3B280F"/>
    <w:multiLevelType w:val="hybridMultilevel"/>
    <w:tmpl w:val="F44467B6"/>
    <w:lvl w:ilvl="0" w:tplc="3654A40C">
      <w:numFmt w:val="bullet"/>
      <w:lvlText w:val="-"/>
      <w:lvlJc w:val="left"/>
      <w:pPr>
        <w:tabs>
          <w:tab w:val="num" w:pos="720"/>
        </w:tabs>
        <w:ind w:left="720" w:hanging="360"/>
      </w:pPr>
      <w:rPr>
        <w:rFonts w:ascii="Comic Sans MS" w:eastAsia="MS Mincho" w:hAnsi="Comic Sans MS"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3C6A19"/>
    <w:multiLevelType w:val="hybridMultilevel"/>
    <w:tmpl w:val="38660D6A"/>
    <w:lvl w:ilvl="0" w:tplc="F668BC9A">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A6D85"/>
    <w:multiLevelType w:val="hybridMultilevel"/>
    <w:tmpl w:val="B3C41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252146"/>
    <w:multiLevelType w:val="hybridMultilevel"/>
    <w:tmpl w:val="7FFEDA84"/>
    <w:lvl w:ilvl="0" w:tplc="78B2B154">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5308F9"/>
    <w:multiLevelType w:val="hybridMultilevel"/>
    <w:tmpl w:val="8D4898C4"/>
    <w:lvl w:ilvl="0" w:tplc="6E227958">
      <w:start w:val="16"/>
      <w:numFmt w:val="bullet"/>
      <w:lvlText w:val="-"/>
      <w:lvlJc w:val="left"/>
      <w:pPr>
        <w:ind w:left="720" w:hanging="360"/>
      </w:pPr>
      <w:rPr>
        <w:rFonts w:ascii="Courier New" w:eastAsia="MS Mincho"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A746A1"/>
    <w:multiLevelType w:val="hybridMultilevel"/>
    <w:tmpl w:val="BFC8DD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4B4FF8"/>
    <w:multiLevelType w:val="hybridMultilevel"/>
    <w:tmpl w:val="45900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CD04E0"/>
    <w:multiLevelType w:val="hybridMultilevel"/>
    <w:tmpl w:val="55E00448"/>
    <w:lvl w:ilvl="0" w:tplc="88E8D3B6">
      <w:start w:val="1"/>
      <w:numFmt w:val="bullet"/>
      <w:lvlText w:val="•"/>
      <w:lvlJc w:val="left"/>
      <w:pPr>
        <w:tabs>
          <w:tab w:val="num" w:pos="720"/>
        </w:tabs>
        <w:ind w:left="720" w:hanging="360"/>
      </w:pPr>
      <w:rPr>
        <w:rFonts w:ascii="Times New Roman" w:hAnsi="Times New Roman" w:hint="default"/>
      </w:rPr>
    </w:lvl>
    <w:lvl w:ilvl="1" w:tplc="8D4C34C8" w:tentative="1">
      <w:start w:val="1"/>
      <w:numFmt w:val="bullet"/>
      <w:lvlText w:val="•"/>
      <w:lvlJc w:val="left"/>
      <w:pPr>
        <w:tabs>
          <w:tab w:val="num" w:pos="1440"/>
        </w:tabs>
        <w:ind w:left="1440" w:hanging="360"/>
      </w:pPr>
      <w:rPr>
        <w:rFonts w:ascii="Times New Roman" w:hAnsi="Times New Roman" w:hint="default"/>
      </w:rPr>
    </w:lvl>
    <w:lvl w:ilvl="2" w:tplc="2D046066" w:tentative="1">
      <w:start w:val="1"/>
      <w:numFmt w:val="bullet"/>
      <w:lvlText w:val="•"/>
      <w:lvlJc w:val="left"/>
      <w:pPr>
        <w:tabs>
          <w:tab w:val="num" w:pos="2160"/>
        </w:tabs>
        <w:ind w:left="2160" w:hanging="360"/>
      </w:pPr>
      <w:rPr>
        <w:rFonts w:ascii="Times New Roman" w:hAnsi="Times New Roman" w:hint="default"/>
      </w:rPr>
    </w:lvl>
    <w:lvl w:ilvl="3" w:tplc="884C59C4" w:tentative="1">
      <w:start w:val="1"/>
      <w:numFmt w:val="bullet"/>
      <w:lvlText w:val="•"/>
      <w:lvlJc w:val="left"/>
      <w:pPr>
        <w:tabs>
          <w:tab w:val="num" w:pos="2880"/>
        </w:tabs>
        <w:ind w:left="2880" w:hanging="360"/>
      </w:pPr>
      <w:rPr>
        <w:rFonts w:ascii="Times New Roman" w:hAnsi="Times New Roman" w:hint="default"/>
      </w:rPr>
    </w:lvl>
    <w:lvl w:ilvl="4" w:tplc="13C844AC" w:tentative="1">
      <w:start w:val="1"/>
      <w:numFmt w:val="bullet"/>
      <w:lvlText w:val="•"/>
      <w:lvlJc w:val="left"/>
      <w:pPr>
        <w:tabs>
          <w:tab w:val="num" w:pos="3600"/>
        </w:tabs>
        <w:ind w:left="3600" w:hanging="360"/>
      </w:pPr>
      <w:rPr>
        <w:rFonts w:ascii="Times New Roman" w:hAnsi="Times New Roman" w:hint="default"/>
      </w:rPr>
    </w:lvl>
    <w:lvl w:ilvl="5" w:tplc="FD2AE9F4" w:tentative="1">
      <w:start w:val="1"/>
      <w:numFmt w:val="bullet"/>
      <w:lvlText w:val="•"/>
      <w:lvlJc w:val="left"/>
      <w:pPr>
        <w:tabs>
          <w:tab w:val="num" w:pos="4320"/>
        </w:tabs>
        <w:ind w:left="4320" w:hanging="360"/>
      </w:pPr>
      <w:rPr>
        <w:rFonts w:ascii="Times New Roman" w:hAnsi="Times New Roman" w:hint="default"/>
      </w:rPr>
    </w:lvl>
    <w:lvl w:ilvl="6" w:tplc="BB4008A2" w:tentative="1">
      <w:start w:val="1"/>
      <w:numFmt w:val="bullet"/>
      <w:lvlText w:val="•"/>
      <w:lvlJc w:val="left"/>
      <w:pPr>
        <w:tabs>
          <w:tab w:val="num" w:pos="5040"/>
        </w:tabs>
        <w:ind w:left="5040" w:hanging="360"/>
      </w:pPr>
      <w:rPr>
        <w:rFonts w:ascii="Times New Roman" w:hAnsi="Times New Roman" w:hint="default"/>
      </w:rPr>
    </w:lvl>
    <w:lvl w:ilvl="7" w:tplc="86EC79DE" w:tentative="1">
      <w:start w:val="1"/>
      <w:numFmt w:val="bullet"/>
      <w:lvlText w:val="•"/>
      <w:lvlJc w:val="left"/>
      <w:pPr>
        <w:tabs>
          <w:tab w:val="num" w:pos="5760"/>
        </w:tabs>
        <w:ind w:left="5760" w:hanging="360"/>
      </w:pPr>
      <w:rPr>
        <w:rFonts w:ascii="Times New Roman" w:hAnsi="Times New Roman" w:hint="default"/>
      </w:rPr>
    </w:lvl>
    <w:lvl w:ilvl="8" w:tplc="B0EE4818"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4E386FC3"/>
    <w:multiLevelType w:val="hybridMultilevel"/>
    <w:tmpl w:val="C4EAC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296C4B"/>
    <w:multiLevelType w:val="hybridMultilevel"/>
    <w:tmpl w:val="B5E80088"/>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8A1E8C"/>
    <w:multiLevelType w:val="hybridMultilevel"/>
    <w:tmpl w:val="4BD47D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B94417"/>
    <w:multiLevelType w:val="hybridMultilevel"/>
    <w:tmpl w:val="67B4DE56"/>
    <w:lvl w:ilvl="0" w:tplc="A0C66E64">
      <w:numFmt w:val="bullet"/>
      <w:lvlText w:val=""/>
      <w:lvlJc w:val="left"/>
      <w:pPr>
        <w:ind w:left="1080" w:hanging="360"/>
      </w:pPr>
      <w:rPr>
        <w:rFonts w:ascii="Symbol" w:eastAsia="MS Mincho"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A11091E"/>
    <w:multiLevelType w:val="hybridMultilevel"/>
    <w:tmpl w:val="C92072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8126DE"/>
    <w:multiLevelType w:val="hybridMultilevel"/>
    <w:tmpl w:val="BA0CEC2C"/>
    <w:lvl w:ilvl="0" w:tplc="04090005">
      <w:start w:val="1"/>
      <w:numFmt w:val="bullet"/>
      <w:lvlText w:val=""/>
      <w:lvlJc w:val="left"/>
      <w:pPr>
        <w:ind w:left="720" w:hanging="360"/>
      </w:pPr>
      <w:rPr>
        <w:rFonts w:ascii="Wingdings" w:hAnsi="Wingdings" w:hint="default"/>
      </w:rPr>
    </w:lvl>
    <w:lvl w:ilvl="1" w:tplc="EF24FB56">
      <w:start w:val="1"/>
      <w:numFmt w:val="bullet"/>
      <w:lvlText w:val=""/>
      <w:lvlJc w:val="left"/>
      <w:pPr>
        <w:ind w:left="786" w:hanging="360"/>
      </w:pPr>
      <w:rPr>
        <w:rFonts w:ascii="Wingdings" w:hAnsi="Wingdings" w:hint="default"/>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D37B21"/>
    <w:multiLevelType w:val="hybridMultilevel"/>
    <w:tmpl w:val="74102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652425"/>
    <w:multiLevelType w:val="hybridMultilevel"/>
    <w:tmpl w:val="9A7E83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446DE9"/>
    <w:multiLevelType w:val="hybridMultilevel"/>
    <w:tmpl w:val="0A9C79F8"/>
    <w:lvl w:ilvl="0" w:tplc="0409000F">
      <w:start w:val="1"/>
      <w:numFmt w:val="decimal"/>
      <w:lvlText w:val="%1."/>
      <w:lvlJc w:val="left"/>
      <w:pPr>
        <w:tabs>
          <w:tab w:val="num" w:pos="720"/>
        </w:tabs>
        <w:ind w:left="720" w:hanging="360"/>
      </w:pPr>
      <w:rPr>
        <w:rFonts w:hint="default"/>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A857D2"/>
    <w:multiLevelType w:val="hybridMultilevel"/>
    <w:tmpl w:val="BB0C2B4E"/>
    <w:lvl w:ilvl="0" w:tplc="C9A65978">
      <w:start w:val="1"/>
      <w:numFmt w:val="bullet"/>
      <w:lvlText w:val="•"/>
      <w:lvlJc w:val="left"/>
      <w:pPr>
        <w:tabs>
          <w:tab w:val="num" w:pos="720"/>
        </w:tabs>
        <w:ind w:left="720" w:hanging="360"/>
      </w:pPr>
      <w:rPr>
        <w:rFonts w:ascii="Times New Roman" w:hAnsi="Times New Roman" w:hint="default"/>
      </w:rPr>
    </w:lvl>
    <w:lvl w:ilvl="1" w:tplc="E0F4756C" w:tentative="1">
      <w:start w:val="1"/>
      <w:numFmt w:val="bullet"/>
      <w:lvlText w:val="•"/>
      <w:lvlJc w:val="left"/>
      <w:pPr>
        <w:tabs>
          <w:tab w:val="num" w:pos="1440"/>
        </w:tabs>
        <w:ind w:left="1440" w:hanging="360"/>
      </w:pPr>
      <w:rPr>
        <w:rFonts w:ascii="Times New Roman" w:hAnsi="Times New Roman" w:hint="default"/>
      </w:rPr>
    </w:lvl>
    <w:lvl w:ilvl="2" w:tplc="23409712" w:tentative="1">
      <w:start w:val="1"/>
      <w:numFmt w:val="bullet"/>
      <w:lvlText w:val="•"/>
      <w:lvlJc w:val="left"/>
      <w:pPr>
        <w:tabs>
          <w:tab w:val="num" w:pos="2160"/>
        </w:tabs>
        <w:ind w:left="2160" w:hanging="360"/>
      </w:pPr>
      <w:rPr>
        <w:rFonts w:ascii="Times New Roman" w:hAnsi="Times New Roman" w:hint="default"/>
      </w:rPr>
    </w:lvl>
    <w:lvl w:ilvl="3" w:tplc="F2240822" w:tentative="1">
      <w:start w:val="1"/>
      <w:numFmt w:val="bullet"/>
      <w:lvlText w:val="•"/>
      <w:lvlJc w:val="left"/>
      <w:pPr>
        <w:tabs>
          <w:tab w:val="num" w:pos="2880"/>
        </w:tabs>
        <w:ind w:left="2880" w:hanging="360"/>
      </w:pPr>
      <w:rPr>
        <w:rFonts w:ascii="Times New Roman" w:hAnsi="Times New Roman" w:hint="default"/>
      </w:rPr>
    </w:lvl>
    <w:lvl w:ilvl="4" w:tplc="4CEC4A9A" w:tentative="1">
      <w:start w:val="1"/>
      <w:numFmt w:val="bullet"/>
      <w:lvlText w:val="•"/>
      <w:lvlJc w:val="left"/>
      <w:pPr>
        <w:tabs>
          <w:tab w:val="num" w:pos="3600"/>
        </w:tabs>
        <w:ind w:left="3600" w:hanging="360"/>
      </w:pPr>
      <w:rPr>
        <w:rFonts w:ascii="Times New Roman" w:hAnsi="Times New Roman" w:hint="default"/>
      </w:rPr>
    </w:lvl>
    <w:lvl w:ilvl="5" w:tplc="561A8258" w:tentative="1">
      <w:start w:val="1"/>
      <w:numFmt w:val="bullet"/>
      <w:lvlText w:val="•"/>
      <w:lvlJc w:val="left"/>
      <w:pPr>
        <w:tabs>
          <w:tab w:val="num" w:pos="4320"/>
        </w:tabs>
        <w:ind w:left="4320" w:hanging="360"/>
      </w:pPr>
      <w:rPr>
        <w:rFonts w:ascii="Times New Roman" w:hAnsi="Times New Roman" w:hint="default"/>
      </w:rPr>
    </w:lvl>
    <w:lvl w:ilvl="6" w:tplc="E60C17F2" w:tentative="1">
      <w:start w:val="1"/>
      <w:numFmt w:val="bullet"/>
      <w:lvlText w:val="•"/>
      <w:lvlJc w:val="left"/>
      <w:pPr>
        <w:tabs>
          <w:tab w:val="num" w:pos="5040"/>
        </w:tabs>
        <w:ind w:left="5040" w:hanging="360"/>
      </w:pPr>
      <w:rPr>
        <w:rFonts w:ascii="Times New Roman" w:hAnsi="Times New Roman" w:hint="default"/>
      </w:rPr>
    </w:lvl>
    <w:lvl w:ilvl="7" w:tplc="144E58C4" w:tentative="1">
      <w:start w:val="1"/>
      <w:numFmt w:val="bullet"/>
      <w:lvlText w:val="•"/>
      <w:lvlJc w:val="left"/>
      <w:pPr>
        <w:tabs>
          <w:tab w:val="num" w:pos="5760"/>
        </w:tabs>
        <w:ind w:left="5760" w:hanging="360"/>
      </w:pPr>
      <w:rPr>
        <w:rFonts w:ascii="Times New Roman" w:hAnsi="Times New Roman" w:hint="default"/>
      </w:rPr>
    </w:lvl>
    <w:lvl w:ilvl="8" w:tplc="C9567D18" w:tentative="1">
      <w:start w:val="1"/>
      <w:numFmt w:val="bullet"/>
      <w:lvlText w:val="•"/>
      <w:lvlJc w:val="left"/>
      <w:pPr>
        <w:tabs>
          <w:tab w:val="num" w:pos="6480"/>
        </w:tabs>
        <w:ind w:left="6480" w:hanging="360"/>
      </w:pPr>
      <w:rPr>
        <w:rFonts w:ascii="Times New Roman" w:hAnsi="Times New Roman" w:hint="default"/>
      </w:rPr>
    </w:lvl>
  </w:abstractNum>
  <w:abstractNum w:abstractNumId="38" w15:restartNumberingAfterBreak="0">
    <w:nsid w:val="6985520E"/>
    <w:multiLevelType w:val="hybridMultilevel"/>
    <w:tmpl w:val="74102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2E2416"/>
    <w:multiLevelType w:val="hybridMultilevel"/>
    <w:tmpl w:val="2CAE9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A22C9"/>
    <w:multiLevelType w:val="hybridMultilevel"/>
    <w:tmpl w:val="61660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205BAD"/>
    <w:multiLevelType w:val="hybridMultilevel"/>
    <w:tmpl w:val="7256D78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E9084A"/>
    <w:multiLevelType w:val="hybridMultilevel"/>
    <w:tmpl w:val="76C831EA"/>
    <w:lvl w:ilvl="0" w:tplc="065C4D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F350A20"/>
    <w:multiLevelType w:val="hybridMultilevel"/>
    <w:tmpl w:val="FCF62944"/>
    <w:lvl w:ilvl="0" w:tplc="EB1046BA">
      <w:start w:val="1"/>
      <w:numFmt w:val="bullet"/>
      <w:lvlText w:val=""/>
      <w:lvlPicBulletId w:val="1"/>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BD0E04"/>
    <w:multiLevelType w:val="hybridMultilevel"/>
    <w:tmpl w:val="2F58B0D8"/>
    <w:lvl w:ilvl="0" w:tplc="0218C4EC">
      <w:start w:val="1"/>
      <w:numFmt w:val="bullet"/>
      <w:lvlText w:val=""/>
      <w:lvlJc w:val="left"/>
      <w:pPr>
        <w:ind w:left="720"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F859B6"/>
    <w:multiLevelType w:val="hybridMultilevel"/>
    <w:tmpl w:val="38F0B0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FB04527"/>
    <w:multiLevelType w:val="hybridMultilevel"/>
    <w:tmpl w:val="3900036A"/>
    <w:lvl w:ilvl="0" w:tplc="065C4D5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9"/>
  </w:num>
  <w:num w:numId="3">
    <w:abstractNumId w:val="17"/>
  </w:num>
  <w:num w:numId="4">
    <w:abstractNumId w:val="43"/>
  </w:num>
  <w:num w:numId="5">
    <w:abstractNumId w:val="47"/>
  </w:num>
  <w:num w:numId="6">
    <w:abstractNumId w:val="14"/>
  </w:num>
  <w:num w:numId="7">
    <w:abstractNumId w:val="37"/>
  </w:num>
  <w:num w:numId="8">
    <w:abstractNumId w:val="27"/>
  </w:num>
  <w:num w:numId="9">
    <w:abstractNumId w:val="45"/>
  </w:num>
  <w:num w:numId="10">
    <w:abstractNumId w:val="29"/>
  </w:num>
  <w:num w:numId="11">
    <w:abstractNumId w:val="13"/>
  </w:num>
  <w:num w:numId="12">
    <w:abstractNumId w:val="41"/>
  </w:num>
  <w:num w:numId="13">
    <w:abstractNumId w:val="33"/>
  </w:num>
  <w:num w:numId="14">
    <w:abstractNumId w:val="22"/>
  </w:num>
  <w:num w:numId="15">
    <w:abstractNumId w:val="10"/>
  </w:num>
  <w:num w:numId="16">
    <w:abstractNumId w:val="39"/>
  </w:num>
  <w:num w:numId="17">
    <w:abstractNumId w:val="34"/>
  </w:num>
  <w:num w:numId="18">
    <w:abstractNumId w:val="3"/>
  </w:num>
  <w:num w:numId="19">
    <w:abstractNumId w:val="1"/>
  </w:num>
  <w:num w:numId="20">
    <w:abstractNumId w:val="38"/>
  </w:num>
  <w:num w:numId="21">
    <w:abstractNumId w:val="9"/>
  </w:num>
  <w:num w:numId="22">
    <w:abstractNumId w:val="44"/>
  </w:num>
  <w:num w:numId="23">
    <w:abstractNumId w:val="40"/>
  </w:num>
  <w:num w:numId="24">
    <w:abstractNumId w:val="4"/>
  </w:num>
  <w:num w:numId="25">
    <w:abstractNumId w:val="46"/>
  </w:num>
  <w:num w:numId="26">
    <w:abstractNumId w:val="31"/>
  </w:num>
  <w:num w:numId="27">
    <w:abstractNumId w:val="26"/>
  </w:num>
  <w:num w:numId="28">
    <w:abstractNumId w:val="0"/>
  </w:num>
  <w:num w:numId="29">
    <w:abstractNumId w:val="28"/>
  </w:num>
  <w:num w:numId="30">
    <w:abstractNumId w:val="25"/>
  </w:num>
  <w:num w:numId="31">
    <w:abstractNumId w:val="42"/>
  </w:num>
  <w:num w:numId="32">
    <w:abstractNumId w:val="18"/>
  </w:num>
  <w:num w:numId="33">
    <w:abstractNumId w:val="12"/>
  </w:num>
  <w:num w:numId="34">
    <w:abstractNumId w:val="35"/>
  </w:num>
  <w:num w:numId="35">
    <w:abstractNumId w:val="30"/>
  </w:num>
  <w:num w:numId="36">
    <w:abstractNumId w:val="48"/>
  </w:num>
  <w:num w:numId="37">
    <w:abstractNumId w:val="8"/>
  </w:num>
  <w:num w:numId="38">
    <w:abstractNumId w:val="32"/>
  </w:num>
  <w:num w:numId="39">
    <w:abstractNumId w:val="16"/>
  </w:num>
  <w:num w:numId="40">
    <w:abstractNumId w:val="23"/>
  </w:num>
  <w:num w:numId="41">
    <w:abstractNumId w:val="24"/>
  </w:num>
  <w:num w:numId="42">
    <w:abstractNumId w:val="6"/>
  </w:num>
  <w:num w:numId="43">
    <w:abstractNumId w:val="21"/>
  </w:num>
  <w:num w:numId="44">
    <w:abstractNumId w:val="2"/>
  </w:num>
  <w:num w:numId="45">
    <w:abstractNumId w:val="7"/>
  </w:num>
  <w:num w:numId="46">
    <w:abstractNumId w:val="15"/>
  </w:num>
  <w:num w:numId="47">
    <w:abstractNumId w:val="11"/>
  </w:num>
  <w:num w:numId="48">
    <w:abstractNumId w:val="5"/>
  </w:num>
  <w:num w:numId="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2MTEzNzE3sjQ2MzVW0lEKTi0uzszPAykwqgUArm9xbywAAAA="/>
  </w:docVars>
  <w:rsids>
    <w:rsidRoot w:val="00931ABC"/>
    <w:rsid w:val="0000629A"/>
    <w:rsid w:val="000065FD"/>
    <w:rsid w:val="00022AD1"/>
    <w:rsid w:val="00026450"/>
    <w:rsid w:val="00027FFA"/>
    <w:rsid w:val="000319CD"/>
    <w:rsid w:val="0004141A"/>
    <w:rsid w:val="0008290F"/>
    <w:rsid w:val="0009232D"/>
    <w:rsid w:val="000B54DB"/>
    <w:rsid w:val="000B701A"/>
    <w:rsid w:val="000C5785"/>
    <w:rsid w:val="000D2B30"/>
    <w:rsid w:val="000D32C3"/>
    <w:rsid w:val="000D6628"/>
    <w:rsid w:val="000E2C5C"/>
    <w:rsid w:val="000F162D"/>
    <w:rsid w:val="000F55A3"/>
    <w:rsid w:val="00116946"/>
    <w:rsid w:val="00120972"/>
    <w:rsid w:val="00131F4A"/>
    <w:rsid w:val="001370F2"/>
    <w:rsid w:val="001377F4"/>
    <w:rsid w:val="001568C2"/>
    <w:rsid w:val="00165FDE"/>
    <w:rsid w:val="00172356"/>
    <w:rsid w:val="0019047F"/>
    <w:rsid w:val="001928B7"/>
    <w:rsid w:val="00196087"/>
    <w:rsid w:val="001C4F9A"/>
    <w:rsid w:val="001C536F"/>
    <w:rsid w:val="001C629C"/>
    <w:rsid w:val="001D0E92"/>
    <w:rsid w:val="00201FA9"/>
    <w:rsid w:val="0020360E"/>
    <w:rsid w:val="0020729E"/>
    <w:rsid w:val="002170C8"/>
    <w:rsid w:val="00217313"/>
    <w:rsid w:val="00221163"/>
    <w:rsid w:val="002275F7"/>
    <w:rsid w:val="0024468A"/>
    <w:rsid w:val="00250FEC"/>
    <w:rsid w:val="00252B76"/>
    <w:rsid w:val="00263136"/>
    <w:rsid w:val="00265F63"/>
    <w:rsid w:val="002739A8"/>
    <w:rsid w:val="00274732"/>
    <w:rsid w:val="00277442"/>
    <w:rsid w:val="002927A1"/>
    <w:rsid w:val="00295FD3"/>
    <w:rsid w:val="002971DF"/>
    <w:rsid w:val="002B0562"/>
    <w:rsid w:val="002B15E2"/>
    <w:rsid w:val="002B787D"/>
    <w:rsid w:val="002C0D5B"/>
    <w:rsid w:val="002C391D"/>
    <w:rsid w:val="002C6099"/>
    <w:rsid w:val="002D10BD"/>
    <w:rsid w:val="002D4CBA"/>
    <w:rsid w:val="002E451A"/>
    <w:rsid w:val="002F1882"/>
    <w:rsid w:val="00312CD4"/>
    <w:rsid w:val="003219DE"/>
    <w:rsid w:val="00323588"/>
    <w:rsid w:val="003428A6"/>
    <w:rsid w:val="003471BC"/>
    <w:rsid w:val="003501D5"/>
    <w:rsid w:val="003533E0"/>
    <w:rsid w:val="0035721A"/>
    <w:rsid w:val="00361466"/>
    <w:rsid w:val="00361ABB"/>
    <w:rsid w:val="003675C6"/>
    <w:rsid w:val="00373847"/>
    <w:rsid w:val="00382825"/>
    <w:rsid w:val="00386C8A"/>
    <w:rsid w:val="003914D2"/>
    <w:rsid w:val="003A34F8"/>
    <w:rsid w:val="003A359C"/>
    <w:rsid w:val="003A4084"/>
    <w:rsid w:val="003B44A5"/>
    <w:rsid w:val="003C687C"/>
    <w:rsid w:val="003E2F6A"/>
    <w:rsid w:val="003F42F8"/>
    <w:rsid w:val="00405062"/>
    <w:rsid w:val="00414D9A"/>
    <w:rsid w:val="00434D84"/>
    <w:rsid w:val="00437471"/>
    <w:rsid w:val="00440B3D"/>
    <w:rsid w:val="00441812"/>
    <w:rsid w:val="00442F24"/>
    <w:rsid w:val="0044666B"/>
    <w:rsid w:val="004606AC"/>
    <w:rsid w:val="004733BC"/>
    <w:rsid w:val="00490769"/>
    <w:rsid w:val="004954E5"/>
    <w:rsid w:val="004A0928"/>
    <w:rsid w:val="004A1BF2"/>
    <w:rsid w:val="004A397A"/>
    <w:rsid w:val="004A3EEA"/>
    <w:rsid w:val="004C5262"/>
    <w:rsid w:val="004D0480"/>
    <w:rsid w:val="004D11D7"/>
    <w:rsid w:val="004D1C54"/>
    <w:rsid w:val="004D7116"/>
    <w:rsid w:val="004E1EFE"/>
    <w:rsid w:val="004E695C"/>
    <w:rsid w:val="004F6171"/>
    <w:rsid w:val="00501538"/>
    <w:rsid w:val="00503227"/>
    <w:rsid w:val="00507599"/>
    <w:rsid w:val="00517F87"/>
    <w:rsid w:val="005235D0"/>
    <w:rsid w:val="005308B1"/>
    <w:rsid w:val="00550595"/>
    <w:rsid w:val="00564EC6"/>
    <w:rsid w:val="00571502"/>
    <w:rsid w:val="00575585"/>
    <w:rsid w:val="00575A64"/>
    <w:rsid w:val="00581A5F"/>
    <w:rsid w:val="0058634F"/>
    <w:rsid w:val="00591546"/>
    <w:rsid w:val="005B39D1"/>
    <w:rsid w:val="005B72DE"/>
    <w:rsid w:val="005C0209"/>
    <w:rsid w:val="005D295A"/>
    <w:rsid w:val="005E1903"/>
    <w:rsid w:val="005E5F34"/>
    <w:rsid w:val="005E7305"/>
    <w:rsid w:val="005F17D9"/>
    <w:rsid w:val="005F30B4"/>
    <w:rsid w:val="006014F1"/>
    <w:rsid w:val="00616614"/>
    <w:rsid w:val="00620D8F"/>
    <w:rsid w:val="0063271C"/>
    <w:rsid w:val="00640389"/>
    <w:rsid w:val="006425BB"/>
    <w:rsid w:val="0065365D"/>
    <w:rsid w:val="00667444"/>
    <w:rsid w:val="006717ED"/>
    <w:rsid w:val="006862B3"/>
    <w:rsid w:val="0069311B"/>
    <w:rsid w:val="006A6A21"/>
    <w:rsid w:val="006A7B41"/>
    <w:rsid w:val="006C2A26"/>
    <w:rsid w:val="006C2B18"/>
    <w:rsid w:val="006C37FF"/>
    <w:rsid w:val="006C7981"/>
    <w:rsid w:val="006D1473"/>
    <w:rsid w:val="006D1578"/>
    <w:rsid w:val="006D5473"/>
    <w:rsid w:val="006D6807"/>
    <w:rsid w:val="00700BBE"/>
    <w:rsid w:val="00701398"/>
    <w:rsid w:val="00711430"/>
    <w:rsid w:val="0072617E"/>
    <w:rsid w:val="00727E9E"/>
    <w:rsid w:val="0073794F"/>
    <w:rsid w:val="00764BAA"/>
    <w:rsid w:val="007721BD"/>
    <w:rsid w:val="007724F9"/>
    <w:rsid w:val="00775D2A"/>
    <w:rsid w:val="007D6B00"/>
    <w:rsid w:val="007D7B8C"/>
    <w:rsid w:val="007E16BB"/>
    <w:rsid w:val="007E6D22"/>
    <w:rsid w:val="007F1427"/>
    <w:rsid w:val="007F5294"/>
    <w:rsid w:val="0080038C"/>
    <w:rsid w:val="00805E12"/>
    <w:rsid w:val="00810D91"/>
    <w:rsid w:val="00813158"/>
    <w:rsid w:val="00813B42"/>
    <w:rsid w:val="00833537"/>
    <w:rsid w:val="00844A6F"/>
    <w:rsid w:val="00850DFA"/>
    <w:rsid w:val="00851C14"/>
    <w:rsid w:val="008523DB"/>
    <w:rsid w:val="00897268"/>
    <w:rsid w:val="008A39B8"/>
    <w:rsid w:val="008A5376"/>
    <w:rsid w:val="008C265C"/>
    <w:rsid w:val="008C756A"/>
    <w:rsid w:val="008E2530"/>
    <w:rsid w:val="008E2FA3"/>
    <w:rsid w:val="00911108"/>
    <w:rsid w:val="00911D64"/>
    <w:rsid w:val="00915EA8"/>
    <w:rsid w:val="009178AC"/>
    <w:rsid w:val="00921467"/>
    <w:rsid w:val="00931ABC"/>
    <w:rsid w:val="0093326A"/>
    <w:rsid w:val="00946611"/>
    <w:rsid w:val="0096420F"/>
    <w:rsid w:val="00964B55"/>
    <w:rsid w:val="00967E27"/>
    <w:rsid w:val="00973387"/>
    <w:rsid w:val="00975976"/>
    <w:rsid w:val="00981C2B"/>
    <w:rsid w:val="00985DB6"/>
    <w:rsid w:val="00997AE5"/>
    <w:rsid w:val="009A46E0"/>
    <w:rsid w:val="009A7136"/>
    <w:rsid w:val="009B71A4"/>
    <w:rsid w:val="009C4008"/>
    <w:rsid w:val="009E05C6"/>
    <w:rsid w:val="009E1747"/>
    <w:rsid w:val="009F1DAF"/>
    <w:rsid w:val="009F6775"/>
    <w:rsid w:val="00A046F3"/>
    <w:rsid w:val="00A04A36"/>
    <w:rsid w:val="00A06D21"/>
    <w:rsid w:val="00A240DD"/>
    <w:rsid w:val="00A24721"/>
    <w:rsid w:val="00A26466"/>
    <w:rsid w:val="00A356E7"/>
    <w:rsid w:val="00A40CDE"/>
    <w:rsid w:val="00A40D3C"/>
    <w:rsid w:val="00A563A4"/>
    <w:rsid w:val="00A66191"/>
    <w:rsid w:val="00A756CC"/>
    <w:rsid w:val="00A773E2"/>
    <w:rsid w:val="00A82BE3"/>
    <w:rsid w:val="00A85922"/>
    <w:rsid w:val="00AA2835"/>
    <w:rsid w:val="00AD4EF6"/>
    <w:rsid w:val="00AD7AFB"/>
    <w:rsid w:val="00AE4F96"/>
    <w:rsid w:val="00AF1F98"/>
    <w:rsid w:val="00AF27C1"/>
    <w:rsid w:val="00AF2E31"/>
    <w:rsid w:val="00B06ACE"/>
    <w:rsid w:val="00B11242"/>
    <w:rsid w:val="00B17E22"/>
    <w:rsid w:val="00B23229"/>
    <w:rsid w:val="00B52EE0"/>
    <w:rsid w:val="00B55CCC"/>
    <w:rsid w:val="00B631CF"/>
    <w:rsid w:val="00B702F1"/>
    <w:rsid w:val="00BA3268"/>
    <w:rsid w:val="00BB0617"/>
    <w:rsid w:val="00BC2357"/>
    <w:rsid w:val="00BC4206"/>
    <w:rsid w:val="00BC7B81"/>
    <w:rsid w:val="00BD36B2"/>
    <w:rsid w:val="00BD3DE1"/>
    <w:rsid w:val="00BE1D75"/>
    <w:rsid w:val="00C04963"/>
    <w:rsid w:val="00C426E8"/>
    <w:rsid w:val="00C45F61"/>
    <w:rsid w:val="00C4730A"/>
    <w:rsid w:val="00C5188B"/>
    <w:rsid w:val="00C5699E"/>
    <w:rsid w:val="00C711BB"/>
    <w:rsid w:val="00C752F8"/>
    <w:rsid w:val="00C84926"/>
    <w:rsid w:val="00CA3392"/>
    <w:rsid w:val="00CB5451"/>
    <w:rsid w:val="00CC18CA"/>
    <w:rsid w:val="00CC312F"/>
    <w:rsid w:val="00CC4112"/>
    <w:rsid w:val="00CD0C92"/>
    <w:rsid w:val="00CD132C"/>
    <w:rsid w:val="00CD1498"/>
    <w:rsid w:val="00CD52FA"/>
    <w:rsid w:val="00CD7DF7"/>
    <w:rsid w:val="00CE3496"/>
    <w:rsid w:val="00CF7525"/>
    <w:rsid w:val="00D04A87"/>
    <w:rsid w:val="00D04AF1"/>
    <w:rsid w:val="00D058F0"/>
    <w:rsid w:val="00D52BFA"/>
    <w:rsid w:val="00D718E6"/>
    <w:rsid w:val="00D71BCF"/>
    <w:rsid w:val="00D74A9B"/>
    <w:rsid w:val="00D83BBB"/>
    <w:rsid w:val="00D8676B"/>
    <w:rsid w:val="00D93FBF"/>
    <w:rsid w:val="00DC31A5"/>
    <w:rsid w:val="00DC620C"/>
    <w:rsid w:val="00DD3CC1"/>
    <w:rsid w:val="00DD5649"/>
    <w:rsid w:val="00DE3BE8"/>
    <w:rsid w:val="00E04622"/>
    <w:rsid w:val="00E14235"/>
    <w:rsid w:val="00E20FE6"/>
    <w:rsid w:val="00E713D8"/>
    <w:rsid w:val="00E7483F"/>
    <w:rsid w:val="00E80788"/>
    <w:rsid w:val="00E947B0"/>
    <w:rsid w:val="00E94AE2"/>
    <w:rsid w:val="00EA2FCB"/>
    <w:rsid w:val="00EA62E6"/>
    <w:rsid w:val="00EB6F7E"/>
    <w:rsid w:val="00ED2410"/>
    <w:rsid w:val="00EE15CE"/>
    <w:rsid w:val="00EE39C2"/>
    <w:rsid w:val="00EF060F"/>
    <w:rsid w:val="00F003C2"/>
    <w:rsid w:val="00F273AA"/>
    <w:rsid w:val="00F30752"/>
    <w:rsid w:val="00F32294"/>
    <w:rsid w:val="00F32C4A"/>
    <w:rsid w:val="00F337D3"/>
    <w:rsid w:val="00F57636"/>
    <w:rsid w:val="00F60462"/>
    <w:rsid w:val="00F61941"/>
    <w:rsid w:val="00F6539B"/>
    <w:rsid w:val="00F67C86"/>
    <w:rsid w:val="00F734E3"/>
    <w:rsid w:val="00F74F4E"/>
    <w:rsid w:val="00F765E0"/>
    <w:rsid w:val="00F83C52"/>
    <w:rsid w:val="00F87A82"/>
    <w:rsid w:val="00FB07AF"/>
    <w:rsid w:val="00FB5F79"/>
    <w:rsid w:val="00FC01CD"/>
    <w:rsid w:val="00FC6684"/>
    <w:rsid w:val="00FD0954"/>
    <w:rsid w:val="00FD69C9"/>
    <w:rsid w:val="00FD76D5"/>
    <w:rsid w:val="00FF0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BE8F21"/>
  <w15:docId w15:val="{171C37E1-0E83-48C3-ABA8-9E4D747F4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365D"/>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3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 w:type="character" w:styleId="FollowedHyperlink">
    <w:name w:val="FollowedHyperlink"/>
    <w:basedOn w:val="DefaultParagraphFont"/>
    <w:uiPriority w:val="99"/>
    <w:semiHidden/>
    <w:unhideWhenUsed/>
    <w:rsid w:val="002B787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lectronics-tutorials.ws/diode/diode_3.html" TargetMode="External"/><Relationship Id="rId18" Type="http://schemas.openxmlformats.org/officeDocument/2006/relationships/image" Target="media/image7.png"/><Relationship Id="rId26" Type="http://schemas.openxmlformats.org/officeDocument/2006/relationships/image" Target="media/image9.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learn.sparkfun.com/tutorials/diodes/real-diode-characteristics" TargetMode="External"/><Relationship Id="rId17" Type="http://schemas.openxmlformats.org/officeDocument/2006/relationships/image" Target="media/image6.png"/><Relationship Id="rId25"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duino.cc/en/Guide/HomePage"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E96F441476584790E7DB2DE240826D" ma:contentTypeVersion="0" ma:contentTypeDescription="Create a new document." ma:contentTypeScope="" ma:versionID="05d930dba0bcaa1671184d0be3ddfdc7">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6DC99-70BA-4E05-9F56-E829AC97C1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738AD363-93EC-4AC8-9914-B31B3940AE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A1FCCA-86C5-4599-8316-3B3AE24364EA}">
  <ds:schemaRefs>
    <ds:schemaRef ds:uri="http://schemas.microsoft.com/sharepoint/v3/contenttype/forms"/>
  </ds:schemaRefs>
</ds:datastoreItem>
</file>

<file path=customXml/itemProps4.xml><?xml version="1.0" encoding="utf-8"?>
<ds:datastoreItem xmlns:ds="http://schemas.openxmlformats.org/officeDocument/2006/customXml" ds:itemID="{024FF037-1750-497F-9453-5493FF4E3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9</TotalTime>
  <Pages>7</Pages>
  <Words>728</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Umar Hayyat</cp:lastModifiedBy>
  <cp:revision>39</cp:revision>
  <cp:lastPrinted>2014-02-21T06:23:00Z</cp:lastPrinted>
  <dcterms:created xsi:type="dcterms:W3CDTF">2014-03-12T20:35:00Z</dcterms:created>
  <dcterms:modified xsi:type="dcterms:W3CDTF">2021-03-05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96F441476584790E7DB2DE240826D</vt:lpwstr>
  </property>
</Properties>
</file>